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15F62" w14:textId="4464A9AF" w:rsidR="00F666A7" w:rsidRDefault="00F666A7" w:rsidP="00912C7B">
      <w:pPr>
        <w:jc w:val="center"/>
        <w:rPr>
          <w:rFonts w:ascii="Tahoma" w:hAnsi="Tahoma" w:cs="Tahoma"/>
          <w:b/>
          <w:sz w:val="28"/>
          <w:szCs w:val="28"/>
          <w:u w:val="single"/>
        </w:rPr>
      </w:pPr>
      <w:r w:rsidRPr="007C2656">
        <w:rPr>
          <w:rFonts w:ascii="Tahoma" w:hAnsi="Tahoma" w:cs="Tahoma"/>
          <w:b/>
          <w:noProof/>
          <w:sz w:val="28"/>
          <w:szCs w:val="28"/>
        </w:rPr>
        <w:drawing>
          <wp:inline distT="0" distB="0" distL="0" distR="0" wp14:anchorId="64CE85D3" wp14:editId="090703F3">
            <wp:extent cx="1573530" cy="1107299"/>
            <wp:effectExtent l="0" t="0" r="7620" b="0"/>
            <wp:docPr id="1" name="Picture 1" descr="S:\Golf Shop\Jimmy Hanson\2019\Logos 2019\Fairlawn Country Club Script Logo 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:\Golf Shop\Jimmy Hanson\2019\Logos 2019\Fairlawn Country Club Script Logo 201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31"/>
                    <a:stretch/>
                  </pic:blipFill>
                  <pic:spPr bwMode="auto">
                    <a:xfrm>
                      <a:off x="0" y="0"/>
                      <a:ext cx="1591250" cy="1119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B20BD6" w14:textId="492A6DD7" w:rsidR="003317FD" w:rsidRPr="00F30DAF" w:rsidRDefault="00912C7B" w:rsidP="00F30DAF">
      <w:pPr>
        <w:jc w:val="center"/>
        <w:rPr>
          <w:rFonts w:ascii="Tahoma" w:hAnsi="Tahoma" w:cs="Tahoma"/>
          <w:b/>
          <w:sz w:val="28"/>
          <w:szCs w:val="28"/>
          <w:u w:val="single"/>
        </w:rPr>
        <w:sectPr w:rsidR="003317FD" w:rsidRPr="00F30DAF" w:rsidSect="00FD0C25">
          <w:pgSz w:w="12240" w:h="20160" w:code="5"/>
          <w:pgMar w:top="540" w:right="1440" w:bottom="1440" w:left="1440" w:header="720" w:footer="720" w:gutter="0"/>
          <w:cols w:space="720"/>
          <w:docGrid w:linePitch="360"/>
        </w:sectPr>
      </w:pPr>
      <w:r w:rsidRPr="00F666A7">
        <w:rPr>
          <w:rFonts w:ascii="Tahoma" w:hAnsi="Tahoma" w:cs="Tahoma"/>
          <w:b/>
          <w:sz w:val="28"/>
          <w:szCs w:val="28"/>
          <w:u w:val="single"/>
        </w:rPr>
        <w:t>S</w:t>
      </w:r>
      <w:r w:rsidR="00F666A7">
        <w:rPr>
          <w:rFonts w:ascii="Tahoma" w:hAnsi="Tahoma" w:cs="Tahoma"/>
          <w:b/>
          <w:sz w:val="28"/>
          <w:szCs w:val="28"/>
          <w:u w:val="single"/>
        </w:rPr>
        <w:t>tarter</w:t>
      </w:r>
      <w:r w:rsidR="00F30DAF">
        <w:rPr>
          <w:rFonts w:ascii="Tahoma" w:hAnsi="Tahoma" w:cs="Tahoma"/>
          <w:b/>
          <w:sz w:val="28"/>
          <w:szCs w:val="28"/>
          <w:u w:val="single"/>
        </w:rPr>
        <w:t>s</w:t>
      </w:r>
    </w:p>
    <w:p w14:paraId="5C072120" w14:textId="77777777" w:rsidR="003E07C9" w:rsidRDefault="003E07C9" w:rsidP="008568ED">
      <w:pPr>
        <w:spacing w:after="0" w:line="240" w:lineRule="auto"/>
        <w:rPr>
          <w:rFonts w:ascii="Tahoma" w:hAnsi="Tahoma" w:cs="Tahoma"/>
          <w:b/>
          <w:bCs/>
        </w:rPr>
        <w:sectPr w:rsidR="003E07C9" w:rsidSect="00FD0C25">
          <w:type w:val="continuous"/>
          <w:pgSz w:w="12240" w:h="20160" w:code="5"/>
          <w:pgMar w:top="1440" w:right="1440" w:bottom="1440" w:left="1440" w:header="720" w:footer="720" w:gutter="0"/>
          <w:cols w:num="2" w:space="720"/>
          <w:docGrid w:linePitch="360"/>
        </w:sectPr>
      </w:pPr>
    </w:p>
    <w:p w14:paraId="446E6963" w14:textId="77777777" w:rsidR="00A21833" w:rsidRPr="00881583" w:rsidRDefault="00A21833" w:rsidP="008568ED">
      <w:pPr>
        <w:spacing w:after="0" w:line="240" w:lineRule="auto"/>
        <w:rPr>
          <w:rFonts w:ascii="Tahoma" w:hAnsi="Tahoma" w:cs="Tahoma"/>
          <w:b/>
          <w:bCs/>
          <w:sz w:val="20"/>
          <w:szCs w:val="20"/>
        </w:rPr>
        <w:sectPr w:rsidR="00A21833" w:rsidRPr="00881583" w:rsidSect="00352ECF">
          <w:type w:val="continuous"/>
          <w:pgSz w:w="12240" w:h="20160" w:code="5"/>
          <w:pgMar w:top="1440" w:right="1440" w:bottom="1440" w:left="1440" w:header="720" w:footer="720" w:gutter="0"/>
          <w:cols w:space="720"/>
          <w:docGrid w:linePitch="360"/>
        </w:sectPr>
      </w:pPr>
    </w:p>
    <w:p w14:paraId="3391BC04" w14:textId="67DD1C2A" w:rsidR="003317FD" w:rsidRPr="00881583" w:rsidRDefault="00953C60" w:rsidP="00F30DAF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881583">
        <w:rPr>
          <w:rFonts w:ascii="Tahoma" w:hAnsi="Tahoma" w:cs="Tahoma"/>
          <w:b/>
          <w:bCs/>
          <w:sz w:val="20"/>
          <w:szCs w:val="20"/>
        </w:rPr>
        <w:t>Grilled Octopus</w:t>
      </w:r>
    </w:p>
    <w:p w14:paraId="713562DD" w14:textId="1AD94A10" w:rsidR="002E729A" w:rsidRPr="00881583" w:rsidRDefault="00FB3FE1" w:rsidP="003317FD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 xml:space="preserve">Chili Lime Romesco, </w:t>
      </w:r>
      <w:r w:rsidR="00CB000F" w:rsidRPr="00881583">
        <w:rPr>
          <w:rFonts w:ascii="Tahoma" w:hAnsi="Tahoma" w:cs="Tahoma"/>
          <w:sz w:val="20"/>
          <w:szCs w:val="20"/>
        </w:rPr>
        <w:t>Hasselback Spud</w:t>
      </w:r>
      <w:r w:rsidR="00802DFE">
        <w:rPr>
          <w:rFonts w:ascii="Tahoma" w:hAnsi="Tahoma" w:cs="Tahoma"/>
          <w:sz w:val="20"/>
          <w:szCs w:val="20"/>
        </w:rPr>
        <w:t>s</w:t>
      </w:r>
      <w:r w:rsidR="00CB000F" w:rsidRPr="00881583">
        <w:rPr>
          <w:rFonts w:ascii="Tahoma" w:hAnsi="Tahoma" w:cs="Tahoma"/>
          <w:sz w:val="20"/>
          <w:szCs w:val="20"/>
        </w:rPr>
        <w:t xml:space="preserve">, </w:t>
      </w:r>
      <w:proofErr w:type="spellStart"/>
      <w:r w:rsidR="00CB000F" w:rsidRPr="00881583">
        <w:rPr>
          <w:rFonts w:ascii="Tahoma" w:hAnsi="Tahoma" w:cs="Tahoma"/>
          <w:sz w:val="20"/>
          <w:szCs w:val="20"/>
        </w:rPr>
        <w:t>Marcona</w:t>
      </w:r>
      <w:proofErr w:type="spellEnd"/>
      <w:r w:rsidR="00CB000F" w:rsidRPr="00881583">
        <w:rPr>
          <w:rFonts w:ascii="Tahoma" w:hAnsi="Tahoma" w:cs="Tahoma"/>
          <w:sz w:val="20"/>
          <w:szCs w:val="20"/>
        </w:rPr>
        <w:t xml:space="preserve"> Almond</w:t>
      </w:r>
      <w:r w:rsidR="00F84022">
        <w:rPr>
          <w:rFonts w:ascii="Tahoma" w:hAnsi="Tahoma" w:cs="Tahoma"/>
          <w:sz w:val="20"/>
          <w:szCs w:val="20"/>
        </w:rPr>
        <w:t>s</w:t>
      </w:r>
      <w:r w:rsidR="009C3998" w:rsidRPr="00881583">
        <w:rPr>
          <w:rFonts w:ascii="Tahoma" w:hAnsi="Tahoma" w:cs="Tahoma"/>
          <w:sz w:val="20"/>
          <w:szCs w:val="20"/>
        </w:rPr>
        <w:t>, Spanish Olive</w:t>
      </w:r>
      <w:r w:rsidR="00C0460F">
        <w:rPr>
          <w:rFonts w:ascii="Tahoma" w:hAnsi="Tahoma" w:cs="Tahoma"/>
          <w:sz w:val="20"/>
          <w:szCs w:val="20"/>
        </w:rPr>
        <w:t>s</w:t>
      </w:r>
      <w:r w:rsidR="009C3998" w:rsidRPr="00881583">
        <w:rPr>
          <w:rFonts w:ascii="Tahoma" w:hAnsi="Tahoma" w:cs="Tahoma"/>
          <w:sz w:val="20"/>
          <w:szCs w:val="20"/>
        </w:rPr>
        <w:t xml:space="preserve">, </w:t>
      </w:r>
      <w:r w:rsidR="00C0460F">
        <w:rPr>
          <w:rFonts w:ascii="Tahoma" w:hAnsi="Tahoma" w:cs="Tahoma"/>
          <w:sz w:val="20"/>
          <w:szCs w:val="20"/>
        </w:rPr>
        <w:t>Orchid Blooms</w:t>
      </w:r>
    </w:p>
    <w:p w14:paraId="5802B3B7" w14:textId="46EA343E" w:rsidR="00912C7B" w:rsidRPr="00881583" w:rsidRDefault="00C57913" w:rsidP="003317FD">
      <w:pPr>
        <w:spacing w:after="0" w:line="240" w:lineRule="auto"/>
        <w:jc w:val="center"/>
        <w:rPr>
          <w:rFonts w:ascii="Tahoma" w:hAnsi="Tahoma" w:cs="Tahoma"/>
          <w:sz w:val="18"/>
          <w:szCs w:val="18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</w:t>
      </w:r>
      <w:r w:rsidR="00600785" w:rsidRPr="00881583">
        <w:rPr>
          <w:rFonts w:ascii="Tahoma" w:hAnsi="Tahoma" w:cs="Tahoma"/>
          <w:b/>
          <w:bCs/>
          <w:sz w:val="18"/>
          <w:szCs w:val="18"/>
        </w:rPr>
        <w:t xml:space="preserve">18 </w:t>
      </w:r>
      <w:r w:rsidR="00600785" w:rsidRPr="00881583">
        <w:rPr>
          <w:rFonts w:ascii="Tahoma" w:hAnsi="Tahoma" w:cs="Tahoma"/>
          <w:sz w:val="18"/>
          <w:szCs w:val="18"/>
        </w:rPr>
        <w:t>GF</w:t>
      </w:r>
      <w:r w:rsidR="002517FC" w:rsidRPr="00881583">
        <w:rPr>
          <w:rFonts w:ascii="Tahoma" w:hAnsi="Tahoma" w:cs="Tahoma"/>
          <w:i/>
          <w:iCs/>
          <w:sz w:val="18"/>
          <w:szCs w:val="18"/>
        </w:rPr>
        <w:t xml:space="preserve"> K</w:t>
      </w:r>
      <w:r w:rsidR="00866382" w:rsidRPr="00881583">
        <w:rPr>
          <w:rFonts w:ascii="Tahoma" w:hAnsi="Tahoma" w:cs="Tahoma"/>
          <w:i/>
          <w:iCs/>
          <w:sz w:val="18"/>
          <w:szCs w:val="18"/>
        </w:rPr>
        <w:t xml:space="preserve"> </w:t>
      </w:r>
    </w:p>
    <w:p w14:paraId="470BC69B" w14:textId="77777777" w:rsidR="00052B5C" w:rsidRPr="00881583" w:rsidRDefault="00052B5C" w:rsidP="00052B5C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4211C755" w14:textId="469B189B" w:rsidR="00052B5C" w:rsidRPr="00881583" w:rsidRDefault="00052B5C" w:rsidP="00052B5C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881583">
        <w:rPr>
          <w:rFonts w:ascii="Tahoma" w:hAnsi="Tahoma" w:cs="Tahoma"/>
          <w:b/>
          <w:bCs/>
          <w:sz w:val="20"/>
          <w:szCs w:val="20"/>
        </w:rPr>
        <w:t>German Potato Dumplings</w:t>
      </w:r>
    </w:p>
    <w:p w14:paraId="3F18D521" w14:textId="60D8BC60" w:rsidR="00052B5C" w:rsidRPr="00881583" w:rsidRDefault="00052B5C" w:rsidP="00052B5C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 xml:space="preserve">Russet Potato, Fermented Cabbage, Pork Belly Lardon, Brown Butter, Chive, </w:t>
      </w:r>
      <w:proofErr w:type="spellStart"/>
      <w:r w:rsidRPr="00881583">
        <w:rPr>
          <w:rFonts w:ascii="Tahoma" w:hAnsi="Tahoma" w:cs="Tahoma"/>
          <w:sz w:val="20"/>
          <w:szCs w:val="20"/>
        </w:rPr>
        <w:t>Schmand</w:t>
      </w:r>
      <w:proofErr w:type="spellEnd"/>
    </w:p>
    <w:p w14:paraId="36B5373E" w14:textId="36F92ECA" w:rsidR="00052B5C" w:rsidRPr="00881583" w:rsidRDefault="00052B5C" w:rsidP="00052B5C">
      <w:pPr>
        <w:spacing w:after="0" w:line="240" w:lineRule="auto"/>
        <w:jc w:val="center"/>
        <w:rPr>
          <w:rFonts w:ascii="Tahoma" w:hAnsi="Tahoma" w:cs="Tahoma"/>
          <w:sz w:val="18"/>
          <w:szCs w:val="18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1</w:t>
      </w:r>
      <w:r w:rsidR="0040085E">
        <w:rPr>
          <w:rFonts w:ascii="Tahoma" w:hAnsi="Tahoma" w:cs="Tahoma"/>
          <w:b/>
          <w:bCs/>
          <w:sz w:val="18"/>
          <w:szCs w:val="18"/>
        </w:rPr>
        <w:t>2</w:t>
      </w:r>
    </w:p>
    <w:p w14:paraId="00513641" w14:textId="77777777" w:rsidR="00052B5C" w:rsidRPr="00881583" w:rsidRDefault="00052B5C" w:rsidP="00052B5C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276A2894" w14:textId="1C2631CD" w:rsidR="00052B5C" w:rsidRPr="00881583" w:rsidRDefault="00052B5C" w:rsidP="00052B5C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bookmarkStart w:id="0" w:name="_Hlk113791260"/>
      <w:r w:rsidRPr="00881583">
        <w:rPr>
          <w:rFonts w:ascii="Tahoma" w:hAnsi="Tahoma" w:cs="Tahoma"/>
          <w:b/>
          <w:bCs/>
          <w:sz w:val="20"/>
          <w:szCs w:val="20"/>
        </w:rPr>
        <w:t>Spicy Shrimp Sushi Stack</w:t>
      </w:r>
    </w:p>
    <w:p w14:paraId="2EA382B8" w14:textId="389EAF98" w:rsidR="00052B5C" w:rsidRPr="00881583" w:rsidRDefault="00052B5C" w:rsidP="00052B5C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 xml:space="preserve">Poached Shrimp, Jasmine Rice, Avocado, Cucumber, </w:t>
      </w:r>
      <w:bookmarkStart w:id="1" w:name="_Hlk114657940"/>
      <w:r w:rsidR="00607437" w:rsidRPr="00881583">
        <w:rPr>
          <w:rFonts w:ascii="Tahoma" w:hAnsi="Tahoma" w:cs="Tahoma"/>
          <w:sz w:val="20"/>
          <w:szCs w:val="20"/>
        </w:rPr>
        <w:t xml:space="preserve">Red </w:t>
      </w:r>
      <w:r w:rsidR="00DB4C8F" w:rsidRPr="00DB4C8F">
        <w:rPr>
          <w:rFonts w:ascii="Tahoma" w:hAnsi="Tahoma" w:cs="Tahoma"/>
          <w:sz w:val="20"/>
          <w:szCs w:val="20"/>
        </w:rPr>
        <w:t xml:space="preserve">Jalapeño </w:t>
      </w:r>
      <w:bookmarkEnd w:id="1"/>
      <w:r w:rsidR="00B42093" w:rsidRPr="00881583">
        <w:rPr>
          <w:rFonts w:ascii="Tahoma" w:hAnsi="Tahoma" w:cs="Tahoma"/>
          <w:sz w:val="20"/>
          <w:szCs w:val="20"/>
        </w:rPr>
        <w:t>Aioli, Toasted Sesame</w:t>
      </w:r>
    </w:p>
    <w:p w14:paraId="51DA9539" w14:textId="77777777" w:rsidR="00052B5C" w:rsidRPr="00881583" w:rsidRDefault="00052B5C" w:rsidP="00052B5C">
      <w:pPr>
        <w:spacing w:after="0" w:line="240" w:lineRule="auto"/>
        <w:jc w:val="center"/>
        <w:rPr>
          <w:rFonts w:ascii="Tahoma" w:hAnsi="Tahoma" w:cs="Tahoma"/>
          <w:sz w:val="18"/>
          <w:szCs w:val="18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16</w:t>
      </w:r>
      <w:r w:rsidRPr="00881583">
        <w:rPr>
          <w:rFonts w:ascii="Tahoma" w:hAnsi="Tahoma" w:cs="Tahoma"/>
          <w:sz w:val="18"/>
          <w:szCs w:val="18"/>
        </w:rPr>
        <w:t xml:space="preserve"> </w:t>
      </w:r>
      <w:r w:rsidRPr="00881583">
        <w:rPr>
          <w:rFonts w:ascii="Tahoma" w:hAnsi="Tahoma" w:cs="Tahoma"/>
          <w:i/>
          <w:iCs/>
          <w:sz w:val="18"/>
          <w:szCs w:val="18"/>
        </w:rPr>
        <w:t>GF K</w:t>
      </w:r>
    </w:p>
    <w:bookmarkEnd w:id="0"/>
    <w:p w14:paraId="47441E36" w14:textId="77777777" w:rsidR="000E182B" w:rsidRPr="00881583" w:rsidRDefault="000E182B" w:rsidP="003E07C9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140F4D99" w14:textId="77777777" w:rsidR="00E31B7D" w:rsidRPr="005438DE" w:rsidRDefault="00E31B7D" w:rsidP="00E31B7D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Lobster Pierogis </w:t>
      </w:r>
    </w:p>
    <w:p w14:paraId="2A209C3B" w14:textId="20301219" w:rsidR="00E31B7D" w:rsidRPr="005438DE" w:rsidRDefault="00E31B7D" w:rsidP="00E31B7D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House Made Potato </w:t>
      </w:r>
      <w:r w:rsidR="00802DFE">
        <w:rPr>
          <w:rFonts w:ascii="Tahoma" w:hAnsi="Tahoma" w:cs="Tahoma"/>
          <w:sz w:val="20"/>
          <w:szCs w:val="20"/>
        </w:rPr>
        <w:t>Pierogi</w:t>
      </w:r>
      <w:r>
        <w:rPr>
          <w:rFonts w:ascii="Tahoma" w:hAnsi="Tahoma" w:cs="Tahoma"/>
          <w:sz w:val="20"/>
          <w:szCs w:val="20"/>
        </w:rPr>
        <w:t>, Butter Poached Lobster, Shiitake Mushroom, Garlic Sauce, Micro Arugula</w:t>
      </w:r>
    </w:p>
    <w:p w14:paraId="40165F5F" w14:textId="07752D2F" w:rsidR="00E31B7D" w:rsidRPr="00135E46" w:rsidRDefault="00E31B7D" w:rsidP="00E31B7D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18"/>
          <w:szCs w:val="18"/>
        </w:rPr>
      </w:pPr>
      <w:r w:rsidRPr="00135E46">
        <w:rPr>
          <w:rFonts w:ascii="Tahoma" w:hAnsi="Tahoma" w:cs="Tahoma"/>
          <w:b/>
          <w:bCs/>
          <w:sz w:val="18"/>
          <w:szCs w:val="18"/>
        </w:rPr>
        <w:t>$</w:t>
      </w:r>
      <w:r>
        <w:rPr>
          <w:rFonts w:ascii="Tahoma" w:hAnsi="Tahoma" w:cs="Tahoma"/>
          <w:b/>
          <w:bCs/>
          <w:sz w:val="18"/>
          <w:szCs w:val="18"/>
        </w:rPr>
        <w:t>18</w:t>
      </w:r>
    </w:p>
    <w:p w14:paraId="64F0F476" w14:textId="77777777" w:rsidR="00052B5C" w:rsidRPr="00881583" w:rsidRDefault="00052B5C" w:rsidP="00052B5C">
      <w:pPr>
        <w:tabs>
          <w:tab w:val="center" w:pos="4680"/>
          <w:tab w:val="left" w:pos="844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548CFF2A" w14:textId="21DE4855" w:rsidR="00052B5C" w:rsidRPr="00881583" w:rsidRDefault="00052B5C" w:rsidP="00052B5C">
      <w:pPr>
        <w:tabs>
          <w:tab w:val="center" w:pos="4680"/>
          <w:tab w:val="left" w:pos="844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881583">
        <w:rPr>
          <w:rFonts w:ascii="Tahoma" w:hAnsi="Tahoma" w:cs="Tahoma"/>
          <w:b/>
          <w:bCs/>
          <w:sz w:val="20"/>
          <w:szCs w:val="20"/>
        </w:rPr>
        <w:t>Fried Bologna Sliders</w:t>
      </w:r>
    </w:p>
    <w:p w14:paraId="4025CC5D" w14:textId="74CDD655" w:rsidR="00052B5C" w:rsidRPr="00881583" w:rsidRDefault="00052B5C" w:rsidP="00052B5C">
      <w:pPr>
        <w:tabs>
          <w:tab w:val="center" w:pos="4680"/>
          <w:tab w:val="left" w:pos="844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 xml:space="preserve">Sugar Maple Smoked Bologna, Spicy Mustard, Fried Onion, House Pickle, </w:t>
      </w:r>
      <w:r w:rsidR="00B372C7">
        <w:rPr>
          <w:rFonts w:ascii="Tahoma" w:hAnsi="Tahoma" w:cs="Tahoma"/>
          <w:sz w:val="20"/>
          <w:szCs w:val="20"/>
        </w:rPr>
        <w:t>Toasted</w:t>
      </w:r>
      <w:r w:rsidRPr="00881583">
        <w:rPr>
          <w:rFonts w:ascii="Tahoma" w:hAnsi="Tahoma" w:cs="Tahoma"/>
          <w:sz w:val="20"/>
          <w:szCs w:val="20"/>
        </w:rPr>
        <w:t xml:space="preserve"> Roll</w:t>
      </w:r>
      <w:r w:rsidR="00B50AFE">
        <w:rPr>
          <w:rFonts w:ascii="Tahoma" w:hAnsi="Tahoma" w:cs="Tahoma"/>
          <w:sz w:val="20"/>
          <w:szCs w:val="20"/>
        </w:rPr>
        <w:t>, Kettle Chips</w:t>
      </w:r>
    </w:p>
    <w:p w14:paraId="45850618" w14:textId="7D55C3AC" w:rsidR="003317FD" w:rsidRDefault="00F71696" w:rsidP="003317FD">
      <w:pPr>
        <w:spacing w:after="0" w:line="240" w:lineRule="auto"/>
        <w:jc w:val="center"/>
        <w:rPr>
          <w:rFonts w:ascii="Tahoma" w:hAnsi="Tahoma" w:cs="Tahoma"/>
          <w:b/>
          <w:bCs/>
          <w:sz w:val="18"/>
          <w:szCs w:val="18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1</w:t>
      </w:r>
      <w:r w:rsidR="008909A1">
        <w:rPr>
          <w:rFonts w:ascii="Tahoma" w:hAnsi="Tahoma" w:cs="Tahoma"/>
          <w:b/>
          <w:bCs/>
          <w:sz w:val="18"/>
          <w:szCs w:val="18"/>
        </w:rPr>
        <w:t>2</w:t>
      </w:r>
    </w:p>
    <w:p w14:paraId="134BBFAD" w14:textId="5C04FAA1" w:rsidR="00F30DAF" w:rsidRDefault="00F30DAF" w:rsidP="003317FD">
      <w:pPr>
        <w:spacing w:after="0" w:line="240" w:lineRule="auto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53BBB96F" w14:textId="11BD8303" w:rsidR="00F30DAF" w:rsidRPr="00881583" w:rsidRDefault="00F30DAF" w:rsidP="00F30DAF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Latin Street Corn</w:t>
      </w:r>
    </w:p>
    <w:p w14:paraId="63C5B522" w14:textId="108FFB9D" w:rsidR="00F30DAF" w:rsidRPr="00881583" w:rsidRDefault="00F30DAF" w:rsidP="00F30DAF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Roasted Corn,</w:t>
      </w:r>
      <w:r w:rsidR="00B50AFE">
        <w:rPr>
          <w:rFonts w:ascii="Tahoma" w:hAnsi="Tahoma" w:cs="Tahoma"/>
          <w:sz w:val="20"/>
          <w:szCs w:val="20"/>
        </w:rPr>
        <w:t xml:space="preserve"> </w:t>
      </w:r>
      <w:r w:rsidR="00B50AFE" w:rsidRPr="00DB4C8F">
        <w:rPr>
          <w:rFonts w:ascii="Tahoma" w:hAnsi="Tahoma" w:cs="Tahoma"/>
          <w:sz w:val="20"/>
          <w:szCs w:val="20"/>
        </w:rPr>
        <w:t>Jalapeño</w:t>
      </w:r>
      <w:r>
        <w:rPr>
          <w:rFonts w:ascii="Tahoma" w:hAnsi="Tahoma" w:cs="Tahoma"/>
          <w:sz w:val="20"/>
          <w:szCs w:val="20"/>
        </w:rPr>
        <w:t xml:space="preserve">, Red Onion, </w:t>
      </w:r>
      <w:r w:rsidRPr="00F30DAF">
        <w:rPr>
          <w:rFonts w:ascii="Tahoma" w:hAnsi="Tahoma" w:cs="Tahoma"/>
          <w:sz w:val="20"/>
          <w:szCs w:val="20"/>
        </w:rPr>
        <w:t xml:space="preserve">Cilantro </w:t>
      </w:r>
      <w:r>
        <w:rPr>
          <w:rFonts w:ascii="Tahoma" w:hAnsi="Tahoma" w:cs="Tahoma"/>
          <w:sz w:val="20"/>
          <w:szCs w:val="20"/>
        </w:rPr>
        <w:t>Cream, Chipotle Aioli, Corn Chip</w:t>
      </w:r>
      <w:r w:rsidR="00B50AFE">
        <w:rPr>
          <w:rFonts w:ascii="Tahoma" w:hAnsi="Tahoma" w:cs="Tahoma"/>
          <w:sz w:val="20"/>
          <w:szCs w:val="20"/>
        </w:rPr>
        <w:t>s</w:t>
      </w:r>
    </w:p>
    <w:p w14:paraId="32C2C314" w14:textId="07CE78C5" w:rsidR="00F30DAF" w:rsidRPr="00881583" w:rsidRDefault="00F30DAF" w:rsidP="00F30DAF">
      <w:pPr>
        <w:spacing w:after="0" w:line="240" w:lineRule="auto"/>
        <w:jc w:val="center"/>
        <w:rPr>
          <w:rFonts w:ascii="Tahoma" w:hAnsi="Tahoma" w:cs="Tahoma"/>
          <w:sz w:val="18"/>
          <w:szCs w:val="18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1</w:t>
      </w:r>
      <w:r>
        <w:rPr>
          <w:rFonts w:ascii="Tahoma" w:hAnsi="Tahoma" w:cs="Tahoma"/>
          <w:b/>
          <w:bCs/>
          <w:sz w:val="18"/>
          <w:szCs w:val="18"/>
        </w:rPr>
        <w:t>2</w:t>
      </w:r>
      <w:r w:rsidRPr="00881583">
        <w:rPr>
          <w:rFonts w:ascii="Tahoma" w:hAnsi="Tahoma" w:cs="Tahoma"/>
          <w:sz w:val="18"/>
          <w:szCs w:val="18"/>
        </w:rPr>
        <w:t xml:space="preserve"> </w:t>
      </w:r>
      <w:r w:rsidRPr="00881583">
        <w:rPr>
          <w:rFonts w:ascii="Tahoma" w:hAnsi="Tahoma" w:cs="Tahoma"/>
          <w:i/>
          <w:iCs/>
          <w:sz w:val="18"/>
          <w:szCs w:val="18"/>
        </w:rPr>
        <w:t xml:space="preserve">GF </w:t>
      </w:r>
      <w:r>
        <w:rPr>
          <w:rFonts w:ascii="Tahoma" w:hAnsi="Tahoma" w:cs="Tahoma"/>
          <w:i/>
          <w:iCs/>
          <w:sz w:val="18"/>
          <w:szCs w:val="18"/>
        </w:rPr>
        <w:t>V</w:t>
      </w:r>
    </w:p>
    <w:p w14:paraId="460FE7D3" w14:textId="77777777" w:rsidR="00F30DAF" w:rsidRPr="00881583" w:rsidRDefault="00F30DAF" w:rsidP="003317FD">
      <w:pPr>
        <w:spacing w:after="0" w:line="240" w:lineRule="auto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0055AC6E" w14:textId="77777777" w:rsidR="00BC54A2" w:rsidRPr="00881583" w:rsidRDefault="00077FBD" w:rsidP="00F30DAF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881583">
        <w:rPr>
          <w:rFonts w:ascii="Tahoma" w:hAnsi="Tahoma" w:cs="Tahoma"/>
          <w:b/>
          <w:bCs/>
          <w:sz w:val="20"/>
          <w:szCs w:val="20"/>
        </w:rPr>
        <w:t>Asian Sticky Ribs</w:t>
      </w:r>
    </w:p>
    <w:p w14:paraId="6D3D9CCC" w14:textId="3FDEE788" w:rsidR="00FD0C25" w:rsidRPr="00881583" w:rsidRDefault="0019309D" w:rsidP="003317FD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>P</w:t>
      </w:r>
      <w:r w:rsidR="00C61AFE" w:rsidRPr="00881583">
        <w:rPr>
          <w:rFonts w:ascii="Tahoma" w:hAnsi="Tahoma" w:cs="Tahoma"/>
          <w:sz w:val="20"/>
          <w:szCs w:val="20"/>
        </w:rPr>
        <w:t>ork Ribs, Soy, Chili Sauce, Green Onion, Sesame Seed</w:t>
      </w:r>
      <w:r w:rsidR="00077FBD" w:rsidRPr="00881583">
        <w:rPr>
          <w:rFonts w:ascii="Tahoma" w:hAnsi="Tahoma" w:cs="Tahoma"/>
          <w:sz w:val="20"/>
          <w:szCs w:val="20"/>
        </w:rPr>
        <w:t xml:space="preserve"> </w:t>
      </w:r>
    </w:p>
    <w:p w14:paraId="1F645543" w14:textId="55EB6087" w:rsidR="00FD0C25" w:rsidRPr="005438DE" w:rsidRDefault="00077FBD" w:rsidP="00FD0C25">
      <w:pPr>
        <w:spacing w:after="0" w:line="240" w:lineRule="auto"/>
        <w:jc w:val="center"/>
        <w:rPr>
          <w:rFonts w:ascii="Tahoma" w:hAnsi="Tahoma" w:cs="Tahoma"/>
          <w:sz w:val="18"/>
          <w:szCs w:val="18"/>
        </w:rPr>
      </w:pPr>
      <w:r w:rsidRPr="005438DE">
        <w:rPr>
          <w:rFonts w:ascii="Tahoma" w:hAnsi="Tahoma" w:cs="Tahoma"/>
          <w:b/>
          <w:bCs/>
          <w:sz w:val="18"/>
          <w:szCs w:val="18"/>
        </w:rPr>
        <w:t>$1</w:t>
      </w:r>
      <w:r w:rsidR="00F30DAF">
        <w:rPr>
          <w:rFonts w:ascii="Tahoma" w:hAnsi="Tahoma" w:cs="Tahoma"/>
          <w:b/>
          <w:bCs/>
          <w:sz w:val="18"/>
          <w:szCs w:val="18"/>
        </w:rPr>
        <w:t>4</w:t>
      </w:r>
      <w:r w:rsidR="00C9574C" w:rsidRPr="005438DE">
        <w:rPr>
          <w:rFonts w:ascii="Tahoma" w:hAnsi="Tahoma" w:cs="Tahoma"/>
          <w:sz w:val="18"/>
          <w:szCs w:val="18"/>
        </w:rPr>
        <w:t xml:space="preserve"> </w:t>
      </w:r>
      <w:r w:rsidR="00C9574C" w:rsidRPr="005438DE">
        <w:rPr>
          <w:rFonts w:ascii="Tahoma" w:hAnsi="Tahoma" w:cs="Tahoma"/>
          <w:i/>
          <w:iCs/>
          <w:sz w:val="18"/>
          <w:szCs w:val="18"/>
        </w:rPr>
        <w:t>K</w:t>
      </w:r>
    </w:p>
    <w:p w14:paraId="79E8E7CD" w14:textId="77777777" w:rsidR="003E07C9" w:rsidRPr="005438DE" w:rsidRDefault="003E07C9" w:rsidP="00866382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07AC3572" w14:textId="77777777" w:rsidR="000D419B" w:rsidRPr="00881583" w:rsidRDefault="000D419B" w:rsidP="000D419B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  <w:sectPr w:rsidR="000D419B" w:rsidRPr="00881583" w:rsidSect="00352ECF">
          <w:type w:val="continuous"/>
          <w:pgSz w:w="12240" w:h="20160" w:code="5"/>
          <w:pgMar w:top="1440" w:right="1440" w:bottom="1440" w:left="1440" w:header="720" w:footer="720" w:gutter="0"/>
          <w:cols w:space="720"/>
          <w:docGrid w:linePitch="360"/>
        </w:sectPr>
      </w:pPr>
    </w:p>
    <w:p w14:paraId="7B0689C0" w14:textId="77777777" w:rsidR="000E182B" w:rsidRPr="00881583" w:rsidRDefault="000E182B" w:rsidP="000D419B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881583">
        <w:rPr>
          <w:rFonts w:ascii="Tahoma" w:hAnsi="Tahoma" w:cs="Tahoma"/>
          <w:b/>
          <w:bCs/>
          <w:sz w:val="20"/>
          <w:szCs w:val="20"/>
        </w:rPr>
        <w:t>Shrimp Cocktail</w:t>
      </w:r>
    </w:p>
    <w:p w14:paraId="44DF7406" w14:textId="77777777" w:rsidR="000E182B" w:rsidRPr="00881583" w:rsidRDefault="000E182B" w:rsidP="000D419B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>House Cocktail, Charred Lemon</w:t>
      </w:r>
    </w:p>
    <w:p w14:paraId="4B72EBF6" w14:textId="4F0D73AF" w:rsidR="000E182B" w:rsidRPr="00881583" w:rsidRDefault="000E182B" w:rsidP="000D419B">
      <w:pPr>
        <w:spacing w:after="0" w:line="240" w:lineRule="auto"/>
        <w:jc w:val="center"/>
        <w:rPr>
          <w:rFonts w:ascii="Tahoma" w:hAnsi="Tahoma" w:cs="Tahoma"/>
          <w:sz w:val="18"/>
          <w:szCs w:val="18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15</w:t>
      </w:r>
      <w:r w:rsidRPr="00881583">
        <w:rPr>
          <w:rFonts w:ascii="Tahoma" w:hAnsi="Tahoma" w:cs="Tahoma"/>
          <w:sz w:val="18"/>
          <w:szCs w:val="18"/>
        </w:rPr>
        <w:t xml:space="preserve"> </w:t>
      </w:r>
      <w:r w:rsidRPr="00881583">
        <w:rPr>
          <w:rFonts w:ascii="Tahoma" w:hAnsi="Tahoma" w:cs="Tahoma"/>
          <w:i/>
          <w:iCs/>
          <w:sz w:val="18"/>
          <w:szCs w:val="18"/>
        </w:rPr>
        <w:t>GF K</w:t>
      </w:r>
    </w:p>
    <w:p w14:paraId="11B10B69" w14:textId="77777777" w:rsidR="00352ECF" w:rsidRDefault="00352ECF" w:rsidP="00866382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  <w:sectPr w:rsidR="00352ECF" w:rsidSect="00352ECF">
          <w:type w:val="continuous"/>
          <w:pgSz w:w="12240" w:h="20160" w:code="5"/>
          <w:pgMar w:top="1440" w:right="1440" w:bottom="1440" w:left="1440" w:header="720" w:footer="720" w:gutter="0"/>
          <w:cols w:space="720"/>
          <w:docGrid w:linePitch="360"/>
        </w:sectPr>
      </w:pPr>
    </w:p>
    <w:p w14:paraId="798D635B" w14:textId="77777777" w:rsidR="000E182B" w:rsidRPr="00D64847" w:rsidRDefault="000E182B" w:rsidP="00866382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188EB6C6" w14:textId="77119BA8" w:rsidR="000E182B" w:rsidRPr="00D64847" w:rsidRDefault="000E182B" w:rsidP="00866382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  <w:sectPr w:rsidR="000E182B" w:rsidRPr="00D64847" w:rsidSect="003E07C9">
          <w:type w:val="continuous"/>
          <w:pgSz w:w="12240" w:h="20160" w:code="5"/>
          <w:pgMar w:top="1440" w:right="1440" w:bottom="1440" w:left="1440" w:header="720" w:footer="720" w:gutter="0"/>
          <w:cols w:num="2" w:space="720"/>
          <w:docGrid w:linePitch="360"/>
        </w:sectPr>
      </w:pPr>
    </w:p>
    <w:p w14:paraId="021E0EB4" w14:textId="77777777" w:rsidR="00A21833" w:rsidRPr="00D64847" w:rsidRDefault="00A21833" w:rsidP="00866382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017CD2FC" w14:textId="77777777" w:rsidR="003317FD" w:rsidRPr="00881583" w:rsidRDefault="003317FD" w:rsidP="002E5DA2">
      <w:pPr>
        <w:tabs>
          <w:tab w:val="center" w:pos="4680"/>
          <w:tab w:val="left" w:pos="8440"/>
        </w:tabs>
        <w:rPr>
          <w:rFonts w:ascii="Tahoma" w:hAnsi="Tahoma" w:cs="Tahoma"/>
          <w:sz w:val="20"/>
          <w:szCs w:val="20"/>
        </w:rPr>
        <w:sectPr w:rsidR="003317FD" w:rsidRPr="00881583" w:rsidSect="00A21833">
          <w:type w:val="continuous"/>
          <w:pgSz w:w="12240" w:h="20160" w:code="5"/>
          <w:pgMar w:top="1440" w:right="1440" w:bottom="1440" w:left="1440" w:header="720" w:footer="720" w:gutter="0"/>
          <w:cols w:space="720"/>
          <w:docGrid w:linePitch="360"/>
        </w:sectPr>
      </w:pPr>
    </w:p>
    <w:p w14:paraId="15A726DD" w14:textId="77777777" w:rsidR="002E729A" w:rsidRPr="00881583" w:rsidRDefault="001414E3" w:rsidP="002E729A">
      <w:pPr>
        <w:spacing w:after="0" w:line="240" w:lineRule="auto"/>
        <w:ind w:left="3600" w:firstLine="720"/>
        <w:rPr>
          <w:rFonts w:ascii="Tahoma" w:hAnsi="Tahoma" w:cs="Tahoma"/>
          <w:b/>
          <w:sz w:val="24"/>
          <w:szCs w:val="24"/>
          <w:u w:val="single"/>
        </w:rPr>
      </w:pPr>
      <w:r w:rsidRPr="00881583">
        <w:rPr>
          <w:rFonts w:ascii="Tahoma" w:hAnsi="Tahoma" w:cs="Tahoma"/>
          <w:b/>
          <w:sz w:val="24"/>
          <w:szCs w:val="24"/>
          <w:u w:val="single"/>
        </w:rPr>
        <w:t>S</w:t>
      </w:r>
      <w:r w:rsidR="006008CF" w:rsidRPr="00881583">
        <w:rPr>
          <w:rFonts w:ascii="Tahoma" w:hAnsi="Tahoma" w:cs="Tahoma"/>
          <w:b/>
          <w:sz w:val="24"/>
          <w:szCs w:val="24"/>
          <w:u w:val="single"/>
        </w:rPr>
        <w:t>oups</w:t>
      </w:r>
    </w:p>
    <w:p w14:paraId="2400628A" w14:textId="7562F782" w:rsidR="006008CF" w:rsidRPr="00881583" w:rsidRDefault="006008CF" w:rsidP="002E729A">
      <w:pPr>
        <w:spacing w:after="0" w:line="240" w:lineRule="auto"/>
        <w:ind w:left="3600" w:hanging="1620"/>
        <w:rPr>
          <w:rFonts w:ascii="Tahoma" w:hAnsi="Tahoma" w:cs="Tahoma"/>
          <w:b/>
          <w:bCs/>
          <w:sz w:val="20"/>
          <w:szCs w:val="20"/>
        </w:rPr>
      </w:pPr>
      <w:bookmarkStart w:id="2" w:name="_Hlk107503299"/>
      <w:r w:rsidRPr="00881583">
        <w:rPr>
          <w:rFonts w:ascii="Tahoma" w:hAnsi="Tahoma" w:cs="Tahoma"/>
          <w:b/>
          <w:bCs/>
          <w:sz w:val="20"/>
          <w:szCs w:val="20"/>
        </w:rPr>
        <w:t>Soup of the Day</w:t>
      </w:r>
      <w:bookmarkEnd w:id="2"/>
      <w:r w:rsidRPr="00881583">
        <w:rPr>
          <w:rFonts w:ascii="Tahoma" w:hAnsi="Tahoma" w:cs="Tahoma"/>
          <w:b/>
          <w:bCs/>
          <w:sz w:val="20"/>
          <w:szCs w:val="20"/>
        </w:rPr>
        <w:t xml:space="preserve"> </w:t>
      </w:r>
      <w:r w:rsidR="002E729A" w:rsidRPr="00881583">
        <w:rPr>
          <w:rFonts w:ascii="Tahoma" w:hAnsi="Tahoma" w:cs="Tahoma"/>
          <w:b/>
          <w:bCs/>
          <w:sz w:val="20"/>
          <w:szCs w:val="20"/>
        </w:rPr>
        <w:t xml:space="preserve">    </w:t>
      </w:r>
      <w:r w:rsidRPr="00881583">
        <w:rPr>
          <w:rFonts w:ascii="Tahoma" w:hAnsi="Tahoma" w:cs="Tahoma"/>
          <w:b/>
          <w:bCs/>
          <w:sz w:val="20"/>
          <w:szCs w:val="20"/>
        </w:rPr>
        <w:t xml:space="preserve">   </w:t>
      </w:r>
      <w:bookmarkStart w:id="3" w:name="_Hlk107503262"/>
      <w:r w:rsidR="00DA1042" w:rsidRPr="00881583">
        <w:rPr>
          <w:rFonts w:ascii="Tahoma" w:hAnsi="Tahoma" w:cs="Tahoma"/>
          <w:b/>
          <w:bCs/>
          <w:sz w:val="20"/>
          <w:szCs w:val="20"/>
        </w:rPr>
        <w:t>French Onion</w:t>
      </w:r>
      <w:r w:rsidR="00782A24" w:rsidRPr="00881583">
        <w:rPr>
          <w:rFonts w:ascii="Tahoma" w:hAnsi="Tahoma" w:cs="Tahoma"/>
          <w:b/>
          <w:bCs/>
          <w:sz w:val="20"/>
          <w:szCs w:val="20"/>
        </w:rPr>
        <w:t xml:space="preserve"> </w:t>
      </w:r>
      <w:r w:rsidR="00F26F67">
        <w:rPr>
          <w:rFonts w:ascii="Tahoma" w:hAnsi="Tahoma" w:cs="Tahoma"/>
          <w:i/>
          <w:iCs/>
          <w:sz w:val="18"/>
          <w:szCs w:val="18"/>
        </w:rPr>
        <w:t xml:space="preserve">     </w:t>
      </w:r>
      <w:r w:rsidR="00F26F67" w:rsidRPr="00F26F67">
        <w:rPr>
          <w:rFonts w:ascii="Tahoma" w:hAnsi="Tahoma" w:cs="Tahoma"/>
          <w:b/>
          <w:bCs/>
          <w:sz w:val="20"/>
          <w:szCs w:val="20"/>
        </w:rPr>
        <w:t>Turkey Chili</w:t>
      </w:r>
      <w:r w:rsidR="00F26F67" w:rsidRPr="00F26F67">
        <w:rPr>
          <w:rFonts w:ascii="Tahoma" w:hAnsi="Tahoma" w:cs="Tahoma"/>
          <w:i/>
          <w:iCs/>
          <w:sz w:val="20"/>
          <w:szCs w:val="20"/>
        </w:rPr>
        <w:t xml:space="preserve"> </w:t>
      </w:r>
      <w:r w:rsidR="00F26F67">
        <w:rPr>
          <w:rFonts w:ascii="Tahoma" w:hAnsi="Tahoma" w:cs="Tahoma"/>
          <w:i/>
          <w:iCs/>
          <w:sz w:val="18"/>
          <w:szCs w:val="18"/>
        </w:rPr>
        <w:t>GF</w:t>
      </w:r>
    </w:p>
    <w:p w14:paraId="5802B3C0" w14:textId="456AE08D" w:rsidR="001414E3" w:rsidRPr="00F26F67" w:rsidRDefault="00F26F67" w:rsidP="00F26F67">
      <w:p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                              </w:t>
      </w:r>
      <w:r w:rsidR="006008CF" w:rsidRPr="00CB39AF">
        <w:rPr>
          <w:rFonts w:ascii="Tahoma" w:hAnsi="Tahoma" w:cs="Tahoma"/>
          <w:sz w:val="20"/>
          <w:szCs w:val="20"/>
        </w:rPr>
        <w:t xml:space="preserve">                           </w:t>
      </w:r>
      <w:r>
        <w:rPr>
          <w:rFonts w:ascii="Tahoma" w:hAnsi="Tahoma" w:cs="Tahoma"/>
          <w:sz w:val="20"/>
          <w:szCs w:val="20"/>
        </w:rPr>
        <w:t xml:space="preserve">     </w:t>
      </w:r>
      <w:r w:rsidR="002E729A" w:rsidRPr="00CB39AF">
        <w:rPr>
          <w:rFonts w:ascii="Tahoma" w:hAnsi="Tahoma" w:cs="Tahoma"/>
          <w:sz w:val="20"/>
          <w:szCs w:val="20"/>
        </w:rPr>
        <w:t>Cu</w:t>
      </w:r>
      <w:r w:rsidR="006008CF" w:rsidRPr="00CB39AF">
        <w:rPr>
          <w:rFonts w:ascii="Tahoma" w:hAnsi="Tahoma" w:cs="Tahoma"/>
          <w:sz w:val="20"/>
          <w:szCs w:val="20"/>
        </w:rPr>
        <w:t xml:space="preserve">p </w:t>
      </w:r>
      <w:r w:rsidR="006008CF" w:rsidRPr="00CB39AF">
        <w:rPr>
          <w:rFonts w:ascii="Tahoma" w:hAnsi="Tahoma" w:cs="Tahoma"/>
          <w:b/>
          <w:bCs/>
          <w:sz w:val="18"/>
          <w:szCs w:val="18"/>
        </w:rPr>
        <w:t>$</w:t>
      </w:r>
      <w:r w:rsidR="00C90D60" w:rsidRPr="00CB39AF">
        <w:rPr>
          <w:rFonts w:ascii="Tahoma" w:hAnsi="Tahoma" w:cs="Tahoma"/>
          <w:b/>
          <w:bCs/>
          <w:sz w:val="18"/>
          <w:szCs w:val="18"/>
        </w:rPr>
        <w:t>5</w:t>
      </w:r>
      <w:r w:rsidR="001414E3" w:rsidRPr="00CB39AF">
        <w:rPr>
          <w:rFonts w:ascii="Tahoma" w:hAnsi="Tahoma" w:cs="Tahoma"/>
          <w:sz w:val="20"/>
          <w:szCs w:val="20"/>
        </w:rPr>
        <w:t xml:space="preserve"> / Bowl </w:t>
      </w:r>
      <w:r w:rsidR="001414E3" w:rsidRPr="00CB39AF">
        <w:rPr>
          <w:rFonts w:ascii="Tahoma" w:hAnsi="Tahoma" w:cs="Tahoma"/>
          <w:b/>
          <w:bCs/>
          <w:sz w:val="18"/>
          <w:szCs w:val="18"/>
        </w:rPr>
        <w:t>$</w:t>
      </w:r>
      <w:r w:rsidR="00C90D60" w:rsidRPr="00CB39AF">
        <w:rPr>
          <w:rFonts w:ascii="Tahoma" w:hAnsi="Tahoma" w:cs="Tahoma"/>
          <w:b/>
          <w:bCs/>
          <w:sz w:val="18"/>
          <w:szCs w:val="18"/>
        </w:rPr>
        <w:t>6</w:t>
      </w:r>
    </w:p>
    <w:bookmarkEnd w:id="3"/>
    <w:p w14:paraId="066A2308" w14:textId="77777777" w:rsidR="00CA0E07" w:rsidRPr="00CB39AF" w:rsidRDefault="00CA0E07" w:rsidP="002E729A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5802B3C1" w14:textId="77777777" w:rsidR="001414E3" w:rsidRPr="00CB39AF" w:rsidRDefault="001414E3" w:rsidP="002E729A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5802B3C2" w14:textId="1FF0AE2D" w:rsidR="001414E3" w:rsidRPr="00CB39AF" w:rsidRDefault="001414E3" w:rsidP="002E729A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  <w:u w:val="single"/>
        </w:rPr>
      </w:pPr>
      <w:r w:rsidRPr="00CB39AF">
        <w:rPr>
          <w:rFonts w:ascii="Tahoma" w:hAnsi="Tahoma" w:cs="Tahoma"/>
          <w:b/>
          <w:sz w:val="24"/>
          <w:szCs w:val="24"/>
          <w:u w:val="single"/>
        </w:rPr>
        <w:t>S</w:t>
      </w:r>
      <w:r w:rsidR="006008CF" w:rsidRPr="00CB39AF">
        <w:rPr>
          <w:rFonts w:ascii="Tahoma" w:hAnsi="Tahoma" w:cs="Tahoma"/>
          <w:b/>
          <w:sz w:val="24"/>
          <w:szCs w:val="24"/>
          <w:u w:val="single"/>
        </w:rPr>
        <w:t>alads</w:t>
      </w:r>
    </w:p>
    <w:p w14:paraId="0E565460" w14:textId="77777777" w:rsidR="002E729A" w:rsidRPr="00CB39AF" w:rsidRDefault="002E729A" w:rsidP="006008CF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  <w:sectPr w:rsidR="002E729A" w:rsidRPr="00CB39AF" w:rsidSect="00FD0C25">
          <w:type w:val="continuous"/>
          <w:pgSz w:w="12240" w:h="20160" w:code="5"/>
          <w:pgMar w:top="1440" w:right="1440" w:bottom="1440" w:left="1440" w:header="720" w:footer="720" w:gutter="0"/>
          <w:cols w:space="720"/>
          <w:docGrid w:linePitch="360"/>
        </w:sectPr>
      </w:pPr>
    </w:p>
    <w:p w14:paraId="517D9E32" w14:textId="77777777" w:rsidR="009B1F6A" w:rsidRPr="00CB39AF" w:rsidRDefault="009B1F6A" w:rsidP="006008CF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4F281598" w14:textId="24667787" w:rsidR="002E729A" w:rsidRPr="00CB39AF" w:rsidRDefault="0069066E" w:rsidP="006008CF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CB39AF">
        <w:rPr>
          <w:rFonts w:ascii="Tahoma" w:hAnsi="Tahoma" w:cs="Tahoma"/>
          <w:b/>
          <w:bCs/>
          <w:sz w:val="20"/>
          <w:szCs w:val="20"/>
        </w:rPr>
        <w:t>Corleone</w:t>
      </w:r>
      <w:r w:rsidR="0036328F" w:rsidRPr="00CB39AF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6D7F3327" w14:textId="04E749CD" w:rsidR="002E729A" w:rsidRPr="00263898" w:rsidRDefault="009F49DA" w:rsidP="002E729A">
      <w:pPr>
        <w:spacing w:after="0" w:line="240" w:lineRule="auto"/>
        <w:jc w:val="center"/>
        <w:rPr>
          <w:rFonts w:ascii="Tahoma" w:hAnsi="Tahoma" w:cs="Tahoma"/>
          <w:sz w:val="20"/>
          <w:szCs w:val="20"/>
          <w:lang w:val="it-IT"/>
        </w:rPr>
      </w:pPr>
      <w:r w:rsidRPr="00263898">
        <w:rPr>
          <w:rFonts w:ascii="Tahoma" w:hAnsi="Tahoma" w:cs="Tahoma"/>
          <w:sz w:val="20"/>
          <w:szCs w:val="20"/>
          <w:lang w:val="it-IT"/>
        </w:rPr>
        <w:t xml:space="preserve">Chopped Iceberg, </w:t>
      </w:r>
      <w:r w:rsidR="00263898" w:rsidRPr="00263898">
        <w:rPr>
          <w:rFonts w:ascii="Tahoma" w:hAnsi="Tahoma" w:cs="Tahoma"/>
          <w:sz w:val="20"/>
          <w:szCs w:val="20"/>
          <w:lang w:val="it-IT"/>
        </w:rPr>
        <w:t xml:space="preserve">Roma Tomato, Pepperoncini, Black Olive, </w:t>
      </w:r>
      <w:r w:rsidR="00DD3864">
        <w:rPr>
          <w:rFonts w:ascii="Tahoma" w:hAnsi="Tahoma" w:cs="Tahoma"/>
          <w:sz w:val="20"/>
          <w:szCs w:val="20"/>
          <w:lang w:val="it-IT"/>
        </w:rPr>
        <w:t>Mozzerella, Italian Vinagrette</w:t>
      </w:r>
    </w:p>
    <w:p w14:paraId="5802B3C3" w14:textId="155F6340" w:rsidR="001414E3" w:rsidRPr="00CB39AF" w:rsidRDefault="002810CF" w:rsidP="002E729A">
      <w:pPr>
        <w:spacing w:after="0" w:line="240" w:lineRule="auto"/>
        <w:jc w:val="center"/>
        <w:rPr>
          <w:rFonts w:ascii="Tahoma" w:hAnsi="Tahoma" w:cs="Tahoma"/>
          <w:b/>
          <w:bCs/>
          <w:sz w:val="18"/>
          <w:szCs w:val="18"/>
        </w:rPr>
      </w:pPr>
      <w:r w:rsidRPr="00CB39AF">
        <w:rPr>
          <w:rFonts w:ascii="Tahoma" w:hAnsi="Tahoma" w:cs="Tahoma"/>
          <w:b/>
          <w:bCs/>
          <w:sz w:val="18"/>
          <w:szCs w:val="18"/>
        </w:rPr>
        <w:t>$1</w:t>
      </w:r>
      <w:r w:rsidR="00C46FE3" w:rsidRPr="00CB39AF">
        <w:rPr>
          <w:rFonts w:ascii="Tahoma" w:hAnsi="Tahoma" w:cs="Tahoma"/>
          <w:b/>
          <w:bCs/>
          <w:sz w:val="18"/>
          <w:szCs w:val="18"/>
        </w:rPr>
        <w:t>2</w:t>
      </w:r>
    </w:p>
    <w:p w14:paraId="2970095F" w14:textId="77777777" w:rsidR="002E729A" w:rsidRPr="00CB39AF" w:rsidRDefault="002E729A" w:rsidP="002E729A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11D62BA4" w14:textId="0B13420C" w:rsidR="002E729A" w:rsidRPr="00881583" w:rsidRDefault="009002F3" w:rsidP="002E729A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Autumn </w:t>
      </w:r>
      <w:r w:rsidR="001414E3" w:rsidRPr="00881583">
        <w:rPr>
          <w:rFonts w:ascii="Tahoma" w:hAnsi="Tahoma" w:cs="Tahoma"/>
          <w:b/>
          <w:bCs/>
          <w:sz w:val="20"/>
          <w:szCs w:val="20"/>
        </w:rPr>
        <w:t>Acorn</w:t>
      </w:r>
      <w:r>
        <w:rPr>
          <w:rFonts w:ascii="Tahoma" w:hAnsi="Tahoma" w:cs="Tahoma"/>
          <w:b/>
          <w:bCs/>
          <w:sz w:val="20"/>
          <w:szCs w:val="20"/>
        </w:rPr>
        <w:t xml:space="preserve"> Cob</w:t>
      </w:r>
      <w:r w:rsidR="009A3BCA">
        <w:rPr>
          <w:rFonts w:ascii="Tahoma" w:hAnsi="Tahoma" w:cs="Tahoma"/>
          <w:b/>
          <w:bCs/>
          <w:sz w:val="20"/>
          <w:szCs w:val="20"/>
        </w:rPr>
        <w:t>b</w:t>
      </w:r>
    </w:p>
    <w:p w14:paraId="6DD3BCD8" w14:textId="2FEF5A1B" w:rsidR="002E729A" w:rsidRPr="002D5295" w:rsidRDefault="002D5295" w:rsidP="002E729A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2D5295">
        <w:rPr>
          <w:rFonts w:ascii="Tahoma" w:hAnsi="Tahoma" w:cs="Tahoma"/>
          <w:sz w:val="20"/>
          <w:szCs w:val="20"/>
        </w:rPr>
        <w:t>Romaine, Gala Apples, Chopped Bacon, Roast</w:t>
      </w:r>
      <w:r>
        <w:rPr>
          <w:rFonts w:ascii="Tahoma" w:hAnsi="Tahoma" w:cs="Tahoma"/>
          <w:sz w:val="20"/>
          <w:szCs w:val="20"/>
        </w:rPr>
        <w:t xml:space="preserve">ed Butternut Squash, Avocado, Dried Cherries, Candied Walnuts, </w:t>
      </w:r>
      <w:r w:rsidR="00A47C8E">
        <w:rPr>
          <w:rFonts w:ascii="Tahoma" w:hAnsi="Tahoma" w:cs="Tahoma"/>
          <w:sz w:val="20"/>
          <w:szCs w:val="20"/>
        </w:rPr>
        <w:t xml:space="preserve">Boiled Egg, </w:t>
      </w:r>
      <w:proofErr w:type="spellStart"/>
      <w:r w:rsidR="008A66DF">
        <w:rPr>
          <w:rFonts w:ascii="Tahoma" w:hAnsi="Tahoma" w:cs="Tahoma"/>
          <w:sz w:val="20"/>
          <w:szCs w:val="20"/>
        </w:rPr>
        <w:t>Graven</w:t>
      </w:r>
      <w:r w:rsidR="00061150">
        <w:rPr>
          <w:rFonts w:ascii="Tahoma" w:hAnsi="Tahoma" w:cs="Tahoma"/>
          <w:sz w:val="20"/>
          <w:szCs w:val="20"/>
        </w:rPr>
        <w:t>stein</w:t>
      </w:r>
      <w:proofErr w:type="spellEnd"/>
      <w:r w:rsidR="00061150">
        <w:rPr>
          <w:rFonts w:ascii="Tahoma" w:hAnsi="Tahoma" w:cs="Tahoma"/>
          <w:sz w:val="20"/>
          <w:szCs w:val="20"/>
        </w:rPr>
        <w:t xml:space="preserve"> Cider</w:t>
      </w:r>
    </w:p>
    <w:p w14:paraId="5802B3C4" w14:textId="473064A4" w:rsidR="001414E3" w:rsidRPr="002D5295" w:rsidRDefault="001414E3" w:rsidP="002E729A">
      <w:pPr>
        <w:spacing w:after="0" w:line="240" w:lineRule="auto"/>
        <w:jc w:val="center"/>
        <w:rPr>
          <w:rFonts w:ascii="Tahoma" w:hAnsi="Tahoma" w:cs="Tahoma"/>
          <w:sz w:val="18"/>
          <w:szCs w:val="18"/>
        </w:rPr>
      </w:pPr>
      <w:r w:rsidRPr="002D5295">
        <w:rPr>
          <w:rFonts w:ascii="Tahoma" w:hAnsi="Tahoma" w:cs="Tahoma"/>
          <w:b/>
          <w:bCs/>
          <w:sz w:val="18"/>
          <w:szCs w:val="18"/>
        </w:rPr>
        <w:t>$1</w:t>
      </w:r>
      <w:r w:rsidR="00511E9C">
        <w:rPr>
          <w:rFonts w:ascii="Tahoma" w:hAnsi="Tahoma" w:cs="Tahoma"/>
          <w:b/>
          <w:bCs/>
          <w:sz w:val="18"/>
          <w:szCs w:val="18"/>
        </w:rPr>
        <w:t>3</w:t>
      </w:r>
      <w:r w:rsidRPr="002D5295">
        <w:rPr>
          <w:rFonts w:ascii="Tahoma" w:hAnsi="Tahoma" w:cs="Tahoma"/>
          <w:sz w:val="18"/>
          <w:szCs w:val="18"/>
        </w:rPr>
        <w:t xml:space="preserve"> </w:t>
      </w:r>
      <w:r w:rsidRPr="002D5295">
        <w:rPr>
          <w:rFonts w:ascii="Tahoma" w:hAnsi="Tahoma" w:cs="Tahoma"/>
          <w:i/>
          <w:iCs/>
          <w:sz w:val="18"/>
          <w:szCs w:val="18"/>
        </w:rPr>
        <w:t>GF</w:t>
      </w:r>
      <w:r w:rsidR="00061150">
        <w:rPr>
          <w:rFonts w:ascii="Tahoma" w:hAnsi="Tahoma" w:cs="Tahoma"/>
          <w:i/>
          <w:iCs/>
          <w:sz w:val="18"/>
          <w:szCs w:val="18"/>
        </w:rPr>
        <w:t xml:space="preserve"> K</w:t>
      </w:r>
    </w:p>
    <w:p w14:paraId="02E1E79C" w14:textId="77777777" w:rsidR="002E729A" w:rsidRPr="002D5295" w:rsidRDefault="002E729A" w:rsidP="002E729A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0A8983C5" w14:textId="77777777" w:rsidR="00574798" w:rsidRPr="002D5295" w:rsidRDefault="00574798" w:rsidP="002E729A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4CED85ED" w14:textId="5890C8A0" w:rsidR="002E729A" w:rsidRPr="00881583" w:rsidRDefault="001414E3" w:rsidP="002E729A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881583">
        <w:rPr>
          <w:rFonts w:ascii="Tahoma" w:hAnsi="Tahoma" w:cs="Tahoma"/>
          <w:b/>
          <w:bCs/>
          <w:sz w:val="20"/>
          <w:szCs w:val="20"/>
        </w:rPr>
        <w:t>Stetson</w:t>
      </w:r>
    </w:p>
    <w:p w14:paraId="3503B9FF" w14:textId="77777777" w:rsidR="00486849" w:rsidRDefault="001414E3" w:rsidP="00486849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>Arugula</w:t>
      </w:r>
      <w:r w:rsidR="003062AF" w:rsidRPr="00881583">
        <w:rPr>
          <w:rFonts w:ascii="Tahoma" w:hAnsi="Tahoma" w:cs="Tahoma"/>
          <w:sz w:val="20"/>
          <w:szCs w:val="20"/>
        </w:rPr>
        <w:t>,</w:t>
      </w:r>
      <w:r w:rsidRPr="00881583">
        <w:rPr>
          <w:rFonts w:ascii="Tahoma" w:hAnsi="Tahoma" w:cs="Tahoma"/>
          <w:sz w:val="20"/>
          <w:szCs w:val="20"/>
        </w:rPr>
        <w:t xml:space="preserve"> Spring Greens, Pumpkin Seeds, Couscous, Grape T</w:t>
      </w:r>
      <w:r w:rsidR="00B236C6" w:rsidRPr="00881583">
        <w:rPr>
          <w:rFonts w:ascii="Tahoma" w:hAnsi="Tahoma" w:cs="Tahoma"/>
          <w:sz w:val="20"/>
          <w:szCs w:val="20"/>
        </w:rPr>
        <w:t>omatoes, Currants, Roasted Corn</w:t>
      </w:r>
      <w:r w:rsidR="00105796" w:rsidRPr="00881583">
        <w:rPr>
          <w:rFonts w:ascii="Tahoma" w:hAnsi="Tahoma" w:cs="Tahoma"/>
          <w:sz w:val="20"/>
          <w:szCs w:val="20"/>
        </w:rPr>
        <w:t xml:space="preserve">, </w:t>
      </w:r>
      <w:r w:rsidRPr="00881583">
        <w:rPr>
          <w:rFonts w:ascii="Tahoma" w:hAnsi="Tahoma" w:cs="Tahoma"/>
          <w:sz w:val="20"/>
          <w:szCs w:val="20"/>
        </w:rPr>
        <w:t>As</w:t>
      </w:r>
      <w:r w:rsidR="002810CF" w:rsidRPr="00881583">
        <w:rPr>
          <w:rFonts w:ascii="Tahoma" w:hAnsi="Tahoma" w:cs="Tahoma"/>
          <w:sz w:val="20"/>
          <w:szCs w:val="20"/>
        </w:rPr>
        <w:t>iago</w:t>
      </w:r>
      <w:r w:rsidR="00105796" w:rsidRPr="00881583">
        <w:rPr>
          <w:rFonts w:ascii="Tahoma" w:hAnsi="Tahoma" w:cs="Tahoma"/>
          <w:sz w:val="20"/>
          <w:szCs w:val="20"/>
        </w:rPr>
        <w:t xml:space="preserve">, </w:t>
      </w:r>
      <w:r w:rsidR="002810CF" w:rsidRPr="00881583">
        <w:rPr>
          <w:rFonts w:ascii="Tahoma" w:hAnsi="Tahoma" w:cs="Tahoma"/>
          <w:sz w:val="20"/>
          <w:szCs w:val="20"/>
        </w:rPr>
        <w:t>Pesto Ranc</w:t>
      </w:r>
      <w:r w:rsidR="00DD3864">
        <w:rPr>
          <w:rFonts w:ascii="Tahoma" w:hAnsi="Tahoma" w:cs="Tahoma"/>
          <w:sz w:val="20"/>
          <w:szCs w:val="20"/>
        </w:rPr>
        <w:t>h</w:t>
      </w:r>
      <w:r w:rsidR="00486849">
        <w:rPr>
          <w:rFonts w:ascii="Tahoma" w:hAnsi="Tahoma" w:cs="Tahoma"/>
          <w:sz w:val="20"/>
          <w:szCs w:val="20"/>
        </w:rPr>
        <w:t xml:space="preserve"> </w:t>
      </w:r>
    </w:p>
    <w:p w14:paraId="5802B3C5" w14:textId="04EDE200" w:rsidR="001414E3" w:rsidRPr="00DD3864" w:rsidRDefault="002810CF" w:rsidP="00486849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13</w:t>
      </w:r>
      <w:r w:rsidR="00EA2358">
        <w:rPr>
          <w:rFonts w:ascii="Tahoma" w:hAnsi="Tahoma" w:cs="Tahoma"/>
          <w:b/>
          <w:bCs/>
          <w:sz w:val="18"/>
          <w:szCs w:val="18"/>
        </w:rPr>
        <w:t xml:space="preserve"> </w:t>
      </w:r>
      <w:r w:rsidR="00EA2358" w:rsidRPr="00EA2358">
        <w:rPr>
          <w:rFonts w:ascii="Tahoma" w:hAnsi="Tahoma" w:cs="Tahoma"/>
          <w:i/>
          <w:iCs/>
          <w:sz w:val="18"/>
          <w:szCs w:val="18"/>
        </w:rPr>
        <w:t>V K</w:t>
      </w:r>
    </w:p>
    <w:p w14:paraId="5D25E6D4" w14:textId="77777777" w:rsidR="009B1F6A" w:rsidRDefault="009B1F6A" w:rsidP="009B1F6A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4C4EAF07" w14:textId="612E8DDF" w:rsidR="002E729A" w:rsidRPr="00881583" w:rsidRDefault="00263A4D" w:rsidP="009B1F6A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Caesar</w:t>
      </w:r>
    </w:p>
    <w:p w14:paraId="04872CAF" w14:textId="235A91BF" w:rsidR="002E729A" w:rsidRPr="00881583" w:rsidRDefault="00263A4D" w:rsidP="002E729A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Romaine</w:t>
      </w:r>
      <w:r w:rsidR="00D70592">
        <w:rPr>
          <w:rFonts w:ascii="Tahoma" w:hAnsi="Tahoma" w:cs="Tahoma"/>
          <w:sz w:val="20"/>
          <w:szCs w:val="20"/>
        </w:rPr>
        <w:t xml:space="preserve">, </w:t>
      </w:r>
      <w:r w:rsidR="00D76FEE">
        <w:rPr>
          <w:rFonts w:ascii="Tahoma" w:hAnsi="Tahoma" w:cs="Tahoma"/>
          <w:sz w:val="20"/>
          <w:szCs w:val="20"/>
        </w:rPr>
        <w:t xml:space="preserve">House Crotons, </w:t>
      </w:r>
      <w:r w:rsidR="00E22C54">
        <w:rPr>
          <w:rFonts w:ascii="Tahoma" w:hAnsi="Tahoma" w:cs="Tahoma"/>
          <w:sz w:val="20"/>
          <w:szCs w:val="20"/>
        </w:rPr>
        <w:t>Pecorino</w:t>
      </w:r>
      <w:r w:rsidR="00D76FEE">
        <w:rPr>
          <w:rFonts w:ascii="Tahoma" w:hAnsi="Tahoma" w:cs="Tahoma"/>
          <w:sz w:val="20"/>
          <w:szCs w:val="20"/>
        </w:rPr>
        <w:t xml:space="preserve">, Caesar </w:t>
      </w:r>
      <w:r w:rsidR="00E22C54">
        <w:rPr>
          <w:rFonts w:ascii="Tahoma" w:hAnsi="Tahoma" w:cs="Tahoma"/>
          <w:sz w:val="20"/>
          <w:szCs w:val="20"/>
        </w:rPr>
        <w:t>Dressing</w:t>
      </w:r>
    </w:p>
    <w:p w14:paraId="5802B3C6" w14:textId="48D6E8DB" w:rsidR="001414E3" w:rsidRPr="00881583" w:rsidRDefault="002810CF" w:rsidP="002E729A">
      <w:pPr>
        <w:spacing w:after="0" w:line="240" w:lineRule="auto"/>
        <w:jc w:val="center"/>
        <w:rPr>
          <w:rFonts w:ascii="Tahoma" w:hAnsi="Tahoma" w:cs="Tahoma"/>
          <w:b/>
          <w:bCs/>
          <w:sz w:val="18"/>
          <w:szCs w:val="18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1</w:t>
      </w:r>
      <w:r w:rsidR="009E0A82">
        <w:rPr>
          <w:rFonts w:ascii="Tahoma" w:hAnsi="Tahoma" w:cs="Tahoma"/>
          <w:b/>
          <w:bCs/>
          <w:sz w:val="18"/>
          <w:szCs w:val="18"/>
        </w:rPr>
        <w:t>1</w:t>
      </w:r>
    </w:p>
    <w:p w14:paraId="6C05C494" w14:textId="77777777" w:rsidR="002E729A" w:rsidRPr="00881583" w:rsidRDefault="002E729A" w:rsidP="002E729A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7971619D" w14:textId="537712A3" w:rsidR="002E729A" w:rsidRPr="00881583" w:rsidRDefault="00077FBD" w:rsidP="002E729A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881583">
        <w:rPr>
          <w:rFonts w:ascii="Tahoma" w:hAnsi="Tahoma" w:cs="Tahoma"/>
          <w:b/>
          <w:bCs/>
          <w:sz w:val="20"/>
          <w:szCs w:val="20"/>
        </w:rPr>
        <w:t>Tuna</w:t>
      </w:r>
      <w:r w:rsidR="005B6129" w:rsidRPr="00881583">
        <w:rPr>
          <w:rFonts w:ascii="Tahoma" w:hAnsi="Tahoma" w:cs="Tahoma"/>
          <w:b/>
          <w:bCs/>
          <w:sz w:val="20"/>
          <w:szCs w:val="20"/>
        </w:rPr>
        <w:t xml:space="preserve"> </w:t>
      </w:r>
      <w:r w:rsidR="00DB4C8F">
        <w:rPr>
          <w:rFonts w:ascii="Tahoma" w:hAnsi="Tahoma" w:cs="Tahoma"/>
          <w:b/>
          <w:bCs/>
          <w:sz w:val="20"/>
          <w:szCs w:val="20"/>
        </w:rPr>
        <w:t>N</w:t>
      </w:r>
      <w:r w:rsidR="00DB4C8F" w:rsidRPr="00DB4C8F">
        <w:rPr>
          <w:rFonts w:ascii="Tahoma" w:hAnsi="Tahoma" w:cs="Tahoma"/>
          <w:b/>
          <w:bCs/>
          <w:sz w:val="20"/>
          <w:szCs w:val="20"/>
        </w:rPr>
        <w:t>içoise</w:t>
      </w:r>
    </w:p>
    <w:p w14:paraId="7585795B" w14:textId="77777777" w:rsidR="002E729A" w:rsidRPr="00881583" w:rsidRDefault="003C6227" w:rsidP="002E729A">
      <w:pPr>
        <w:spacing w:after="0" w:line="240" w:lineRule="auto"/>
        <w:jc w:val="center"/>
        <w:rPr>
          <w:rFonts w:ascii="Tahoma" w:eastAsia="Batang" w:hAnsi="Tahoma" w:cs="Tahoma"/>
          <w:noProof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 xml:space="preserve">Bibb </w:t>
      </w:r>
      <w:r w:rsidR="00105796" w:rsidRPr="00881583">
        <w:rPr>
          <w:rFonts w:ascii="Tahoma" w:hAnsi="Tahoma" w:cs="Tahoma"/>
          <w:sz w:val="20"/>
          <w:szCs w:val="20"/>
        </w:rPr>
        <w:t>Lettuce,</w:t>
      </w:r>
      <w:r w:rsidRPr="00881583">
        <w:rPr>
          <w:rFonts w:ascii="Tahoma" w:hAnsi="Tahoma" w:cs="Tahoma"/>
          <w:sz w:val="20"/>
          <w:szCs w:val="20"/>
        </w:rPr>
        <w:t xml:space="preserve"> Mixed Greens, </w:t>
      </w:r>
      <w:r w:rsidR="00F059F0" w:rsidRPr="00881583">
        <w:rPr>
          <w:rFonts w:ascii="Tahoma" w:hAnsi="Tahoma" w:cs="Tahoma"/>
          <w:sz w:val="20"/>
          <w:szCs w:val="20"/>
        </w:rPr>
        <w:t>Albacore</w:t>
      </w:r>
      <w:r w:rsidR="00077FBD" w:rsidRPr="00881583">
        <w:rPr>
          <w:rFonts w:ascii="Tahoma" w:hAnsi="Tahoma" w:cs="Tahoma"/>
          <w:sz w:val="20"/>
          <w:szCs w:val="20"/>
        </w:rPr>
        <w:t xml:space="preserve"> Tuna, </w:t>
      </w:r>
      <w:r w:rsidR="00077FBD" w:rsidRPr="00881583">
        <w:rPr>
          <w:rFonts w:ascii="Tahoma" w:eastAsia="Batang" w:hAnsi="Tahoma" w:cs="Tahoma"/>
          <w:noProof/>
          <w:sz w:val="20"/>
          <w:szCs w:val="20"/>
        </w:rPr>
        <w:t>Red Potatoes, Green Beans, Kalamata O</w:t>
      </w:r>
      <w:r w:rsidR="00A07F7E" w:rsidRPr="00881583">
        <w:rPr>
          <w:rFonts w:ascii="Tahoma" w:eastAsia="Batang" w:hAnsi="Tahoma" w:cs="Tahoma"/>
          <w:noProof/>
          <w:sz w:val="20"/>
          <w:szCs w:val="20"/>
        </w:rPr>
        <w:t>lives, Boiled Egg, Roma Tomatoes</w:t>
      </w:r>
      <w:r w:rsidR="00077FBD" w:rsidRPr="00881583">
        <w:rPr>
          <w:rFonts w:ascii="Tahoma" w:eastAsia="Batang" w:hAnsi="Tahoma" w:cs="Tahoma"/>
          <w:noProof/>
          <w:sz w:val="20"/>
          <w:szCs w:val="20"/>
        </w:rPr>
        <w:t xml:space="preserve">, </w:t>
      </w:r>
      <w:r w:rsidR="002810CF" w:rsidRPr="00881583">
        <w:rPr>
          <w:rFonts w:ascii="Tahoma" w:eastAsia="Batang" w:hAnsi="Tahoma" w:cs="Tahoma"/>
          <w:noProof/>
          <w:sz w:val="20"/>
          <w:szCs w:val="20"/>
        </w:rPr>
        <w:t>Capers, Choice of Dressing</w:t>
      </w:r>
    </w:p>
    <w:p w14:paraId="5802B3C7" w14:textId="1C8D7BCA" w:rsidR="005B6129" w:rsidRPr="00881583" w:rsidRDefault="002810CF" w:rsidP="002E729A">
      <w:pPr>
        <w:spacing w:after="0" w:line="240" w:lineRule="auto"/>
        <w:jc w:val="center"/>
        <w:rPr>
          <w:rFonts w:ascii="Tahoma" w:eastAsia="Batang" w:hAnsi="Tahoma" w:cs="Tahoma"/>
          <w:noProof/>
          <w:sz w:val="18"/>
          <w:szCs w:val="18"/>
        </w:rPr>
      </w:pPr>
      <w:r w:rsidRPr="00881583">
        <w:rPr>
          <w:rFonts w:ascii="Tahoma" w:eastAsia="Batang" w:hAnsi="Tahoma" w:cs="Tahoma"/>
          <w:b/>
          <w:bCs/>
          <w:noProof/>
          <w:sz w:val="18"/>
          <w:szCs w:val="18"/>
        </w:rPr>
        <w:t>$16</w:t>
      </w:r>
      <w:r w:rsidR="000535D8" w:rsidRPr="00881583">
        <w:rPr>
          <w:rFonts w:ascii="Tahoma" w:eastAsia="Batang" w:hAnsi="Tahoma" w:cs="Tahoma"/>
          <w:noProof/>
          <w:sz w:val="18"/>
          <w:szCs w:val="18"/>
        </w:rPr>
        <w:t xml:space="preserve"> </w:t>
      </w:r>
      <w:r w:rsidR="000535D8" w:rsidRPr="00881583">
        <w:rPr>
          <w:rFonts w:ascii="Tahoma" w:eastAsia="Batang" w:hAnsi="Tahoma" w:cs="Tahoma"/>
          <w:i/>
          <w:iCs/>
          <w:noProof/>
          <w:sz w:val="18"/>
          <w:szCs w:val="18"/>
        </w:rPr>
        <w:t>GF</w:t>
      </w:r>
    </w:p>
    <w:p w14:paraId="7AD2C53A" w14:textId="77777777" w:rsidR="002E729A" w:rsidRPr="00881583" w:rsidRDefault="002E729A" w:rsidP="002E729A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342F90BD" w14:textId="54CBC51C" w:rsidR="002E729A" w:rsidRPr="00881583" w:rsidRDefault="00A00DE1" w:rsidP="002E729A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Noodle Salad</w:t>
      </w:r>
    </w:p>
    <w:p w14:paraId="1B8D1474" w14:textId="52DF36E7" w:rsidR="002E729A" w:rsidRPr="00881583" w:rsidRDefault="004C184A" w:rsidP="002E729A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Soba Noodles, </w:t>
      </w:r>
      <w:r w:rsidR="00817263">
        <w:rPr>
          <w:rFonts w:ascii="Tahoma" w:hAnsi="Tahoma" w:cs="Tahoma"/>
          <w:sz w:val="20"/>
          <w:szCs w:val="20"/>
        </w:rPr>
        <w:t>Julienned</w:t>
      </w:r>
      <w:r>
        <w:rPr>
          <w:rFonts w:ascii="Tahoma" w:hAnsi="Tahoma" w:cs="Tahoma"/>
          <w:sz w:val="20"/>
          <w:szCs w:val="20"/>
        </w:rPr>
        <w:t xml:space="preserve"> Carrots, </w:t>
      </w:r>
      <w:r w:rsidR="00817263">
        <w:rPr>
          <w:rFonts w:ascii="Tahoma" w:hAnsi="Tahoma" w:cs="Tahoma"/>
          <w:sz w:val="20"/>
          <w:szCs w:val="20"/>
        </w:rPr>
        <w:t xml:space="preserve">Broccoli Slaw, </w:t>
      </w:r>
      <w:r w:rsidR="009B1F6A">
        <w:rPr>
          <w:rFonts w:ascii="Tahoma" w:hAnsi="Tahoma" w:cs="Tahoma"/>
          <w:sz w:val="20"/>
          <w:szCs w:val="20"/>
        </w:rPr>
        <w:t>Thai Peanut Sauce</w:t>
      </w:r>
    </w:p>
    <w:p w14:paraId="55389378" w14:textId="37FD97EC" w:rsidR="00FD0C25" w:rsidRPr="00881583" w:rsidRDefault="000535D8" w:rsidP="002E729A">
      <w:pPr>
        <w:spacing w:after="0" w:line="240" w:lineRule="auto"/>
        <w:jc w:val="center"/>
        <w:rPr>
          <w:rFonts w:ascii="Tahoma" w:hAnsi="Tahoma" w:cs="Tahoma"/>
          <w:sz w:val="18"/>
          <w:szCs w:val="18"/>
        </w:rPr>
        <w:sectPr w:rsidR="00FD0C25" w:rsidRPr="00881583" w:rsidSect="00FD0C25">
          <w:type w:val="continuous"/>
          <w:pgSz w:w="12240" w:h="20160" w:code="5"/>
          <w:pgMar w:top="1440" w:right="1440" w:bottom="1440" w:left="1440" w:header="720" w:footer="720" w:gutter="0"/>
          <w:cols w:num="2" w:space="720"/>
          <w:docGrid w:linePitch="360"/>
        </w:sectPr>
      </w:pPr>
      <w:r w:rsidRPr="00881583">
        <w:rPr>
          <w:rFonts w:ascii="Tahoma" w:hAnsi="Tahoma" w:cs="Tahoma"/>
          <w:b/>
          <w:bCs/>
          <w:sz w:val="18"/>
          <w:szCs w:val="18"/>
        </w:rPr>
        <w:t>$1</w:t>
      </w:r>
      <w:r w:rsidR="00AB27A1" w:rsidRPr="00881583">
        <w:rPr>
          <w:rFonts w:ascii="Tahoma" w:hAnsi="Tahoma" w:cs="Tahoma"/>
          <w:b/>
          <w:bCs/>
          <w:sz w:val="18"/>
          <w:szCs w:val="18"/>
        </w:rPr>
        <w:t>3</w:t>
      </w:r>
      <w:r w:rsidRPr="00881583">
        <w:rPr>
          <w:rFonts w:ascii="Tahoma" w:hAnsi="Tahoma" w:cs="Tahoma"/>
          <w:sz w:val="18"/>
          <w:szCs w:val="18"/>
        </w:rPr>
        <w:t xml:space="preserve"> </w:t>
      </w:r>
      <w:r w:rsidRPr="00881583">
        <w:rPr>
          <w:rFonts w:ascii="Tahoma" w:hAnsi="Tahoma" w:cs="Tahoma"/>
          <w:i/>
          <w:iCs/>
          <w:sz w:val="18"/>
          <w:szCs w:val="18"/>
        </w:rPr>
        <w:t>GF</w:t>
      </w:r>
      <w:r w:rsidR="00BA3406">
        <w:rPr>
          <w:rFonts w:ascii="Tahoma" w:hAnsi="Tahoma" w:cs="Tahoma"/>
          <w:i/>
          <w:iCs/>
          <w:sz w:val="18"/>
          <w:szCs w:val="18"/>
        </w:rPr>
        <w:t xml:space="preserve"> V</w:t>
      </w:r>
    </w:p>
    <w:p w14:paraId="5802B3C8" w14:textId="1FD077B5" w:rsidR="005B6129" w:rsidRPr="00881583" w:rsidRDefault="005B6129" w:rsidP="002E729A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20EF9D20" w14:textId="11729518" w:rsidR="002E729A" w:rsidRPr="00881583" w:rsidRDefault="00554456" w:rsidP="00AC5A06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  <w:sectPr w:rsidR="002E729A" w:rsidRPr="00881583" w:rsidSect="00FD0C25">
          <w:type w:val="continuous"/>
          <w:pgSz w:w="12240" w:h="20160" w:code="5"/>
          <w:pgMar w:top="1440" w:right="1440" w:bottom="1440" w:left="1440" w:header="720" w:footer="720" w:gutter="0"/>
          <w:cols w:space="720"/>
          <w:docGrid w:linePitch="360"/>
        </w:sectPr>
      </w:pPr>
      <w:bookmarkStart w:id="4" w:name="_Hlk114648488"/>
      <w:r w:rsidRPr="00881583">
        <w:rPr>
          <w:rFonts w:ascii="Tahoma" w:hAnsi="Tahoma" w:cs="Tahoma"/>
          <w:sz w:val="20"/>
          <w:szCs w:val="20"/>
        </w:rPr>
        <w:t xml:space="preserve">Add: 6 oz. Chicken </w:t>
      </w:r>
      <w:r w:rsidRPr="00881583">
        <w:rPr>
          <w:rFonts w:ascii="Tahoma" w:hAnsi="Tahoma" w:cs="Tahoma"/>
          <w:b/>
          <w:bCs/>
          <w:sz w:val="18"/>
          <w:szCs w:val="18"/>
        </w:rPr>
        <w:t>$</w:t>
      </w:r>
      <w:r w:rsidR="009F32F8" w:rsidRPr="00881583">
        <w:rPr>
          <w:rFonts w:ascii="Tahoma" w:hAnsi="Tahoma" w:cs="Tahoma"/>
          <w:b/>
          <w:bCs/>
          <w:sz w:val="18"/>
          <w:szCs w:val="18"/>
        </w:rPr>
        <w:t>7</w:t>
      </w:r>
      <w:r w:rsidR="00D07ECB" w:rsidRPr="00881583">
        <w:rPr>
          <w:rFonts w:ascii="Tahoma" w:hAnsi="Tahoma" w:cs="Tahoma"/>
          <w:sz w:val="20"/>
          <w:szCs w:val="20"/>
        </w:rPr>
        <w:t xml:space="preserve"> / </w:t>
      </w:r>
      <w:r w:rsidR="007F076C" w:rsidRPr="00881583">
        <w:rPr>
          <w:rFonts w:ascii="Tahoma" w:hAnsi="Tahoma" w:cs="Tahoma"/>
          <w:sz w:val="20"/>
          <w:szCs w:val="20"/>
        </w:rPr>
        <w:t>*</w:t>
      </w:r>
      <w:r w:rsidR="00D07ECB" w:rsidRPr="00881583">
        <w:rPr>
          <w:rFonts w:ascii="Tahoma" w:hAnsi="Tahoma" w:cs="Tahoma"/>
          <w:sz w:val="20"/>
          <w:szCs w:val="20"/>
        </w:rPr>
        <w:t xml:space="preserve">4 oz. Salmon </w:t>
      </w:r>
      <w:r w:rsidR="00D07ECB" w:rsidRPr="00881583">
        <w:rPr>
          <w:rFonts w:ascii="Tahoma" w:hAnsi="Tahoma" w:cs="Tahoma"/>
          <w:b/>
          <w:bCs/>
          <w:sz w:val="18"/>
          <w:szCs w:val="18"/>
        </w:rPr>
        <w:t>$</w:t>
      </w:r>
      <w:r w:rsidR="0079152A" w:rsidRPr="00881583">
        <w:rPr>
          <w:rFonts w:ascii="Tahoma" w:hAnsi="Tahoma" w:cs="Tahoma"/>
          <w:b/>
          <w:bCs/>
          <w:sz w:val="18"/>
          <w:szCs w:val="18"/>
        </w:rPr>
        <w:t>10</w:t>
      </w:r>
      <w:r w:rsidR="00D07ECB" w:rsidRPr="00881583">
        <w:rPr>
          <w:rFonts w:ascii="Tahoma" w:hAnsi="Tahoma" w:cs="Tahoma"/>
          <w:sz w:val="20"/>
          <w:szCs w:val="20"/>
        </w:rPr>
        <w:t xml:space="preserve"> / 5 Shrimp </w:t>
      </w:r>
      <w:r w:rsidR="00D07ECB" w:rsidRPr="00881583">
        <w:rPr>
          <w:rFonts w:ascii="Tahoma" w:hAnsi="Tahoma" w:cs="Tahoma"/>
          <w:b/>
          <w:bCs/>
          <w:sz w:val="18"/>
          <w:szCs w:val="18"/>
        </w:rPr>
        <w:t>$</w:t>
      </w:r>
      <w:r w:rsidR="00703946" w:rsidRPr="00881583">
        <w:rPr>
          <w:rFonts w:ascii="Tahoma" w:hAnsi="Tahoma" w:cs="Tahoma"/>
          <w:b/>
          <w:bCs/>
          <w:sz w:val="18"/>
          <w:szCs w:val="18"/>
        </w:rPr>
        <w:t>1</w:t>
      </w:r>
      <w:r w:rsidR="00703946">
        <w:rPr>
          <w:rFonts w:ascii="Tahoma" w:hAnsi="Tahoma" w:cs="Tahoma"/>
          <w:b/>
          <w:bCs/>
          <w:sz w:val="18"/>
          <w:szCs w:val="18"/>
        </w:rPr>
        <w:t xml:space="preserve">2 / </w:t>
      </w:r>
      <w:r w:rsidR="00703946" w:rsidRPr="00703946">
        <w:rPr>
          <w:rFonts w:ascii="Tahoma" w:hAnsi="Tahoma" w:cs="Tahoma"/>
          <w:sz w:val="20"/>
          <w:szCs w:val="20"/>
        </w:rPr>
        <w:t>4 oz. Lobster</w:t>
      </w:r>
      <w:r w:rsidR="00703946" w:rsidRPr="00703946">
        <w:rPr>
          <w:rFonts w:ascii="Tahoma" w:hAnsi="Tahoma" w:cs="Tahoma"/>
          <w:b/>
          <w:bCs/>
          <w:sz w:val="20"/>
          <w:szCs w:val="20"/>
        </w:rPr>
        <w:t xml:space="preserve"> $20</w:t>
      </w:r>
    </w:p>
    <w:bookmarkEnd w:id="4"/>
    <w:p w14:paraId="5802B3CA" w14:textId="77777777" w:rsidR="00554456" w:rsidRPr="00881583" w:rsidRDefault="00554456" w:rsidP="002E729A">
      <w:pPr>
        <w:spacing w:after="0"/>
        <w:jc w:val="center"/>
        <w:rPr>
          <w:rFonts w:ascii="Tahoma" w:hAnsi="Tahoma" w:cs="Tahoma"/>
          <w:sz w:val="20"/>
          <w:szCs w:val="20"/>
        </w:rPr>
      </w:pPr>
    </w:p>
    <w:p w14:paraId="5802B3CB" w14:textId="77777777" w:rsidR="00554456" w:rsidRPr="00881583" w:rsidRDefault="00554456" w:rsidP="00912C7B">
      <w:pPr>
        <w:jc w:val="center"/>
        <w:rPr>
          <w:rFonts w:ascii="Tahoma" w:hAnsi="Tahoma" w:cs="Tahoma"/>
          <w:sz w:val="20"/>
          <w:szCs w:val="20"/>
        </w:rPr>
      </w:pPr>
    </w:p>
    <w:p w14:paraId="5802B3CD" w14:textId="77777777" w:rsidR="00782A24" w:rsidRPr="00881583" w:rsidRDefault="00554456" w:rsidP="004E7EC5">
      <w:pPr>
        <w:rPr>
          <w:rStyle w:val="Strong"/>
          <w:rFonts w:ascii="Tahoma" w:hAnsi="Tahoma" w:cs="Tahoma"/>
          <w:b w:val="0"/>
          <w:i/>
          <w:color w:val="000000"/>
          <w:sz w:val="16"/>
          <w:szCs w:val="18"/>
        </w:rPr>
      </w:pPr>
      <w:r w:rsidRPr="00881583">
        <w:rPr>
          <w:rFonts w:ascii="Tahoma" w:hAnsi="Tahoma" w:cs="Tahoma"/>
          <w:b/>
          <w:i/>
          <w:sz w:val="18"/>
          <w:szCs w:val="20"/>
        </w:rPr>
        <w:t>*</w:t>
      </w:r>
      <w:r w:rsidRPr="00881583">
        <w:rPr>
          <w:rStyle w:val="Strong"/>
          <w:rFonts w:ascii="Tahoma" w:hAnsi="Tahoma" w:cs="Tahoma"/>
          <w:b w:val="0"/>
          <w:i/>
          <w:color w:val="000000"/>
          <w:sz w:val="16"/>
          <w:szCs w:val="18"/>
        </w:rPr>
        <w:t>Consuming raw or undercooked meats, poultry, seafood, shellfish, or eggs may increase your risk of foodborne illness</w:t>
      </w:r>
    </w:p>
    <w:p w14:paraId="5802B3CE" w14:textId="77777777" w:rsidR="005B6129" w:rsidRPr="00881583" w:rsidRDefault="005B6129" w:rsidP="00912C7B">
      <w:pPr>
        <w:jc w:val="center"/>
        <w:rPr>
          <w:rFonts w:ascii="Tahoma" w:hAnsi="Tahoma" w:cs="Tahoma"/>
          <w:bCs/>
          <w:i/>
          <w:color w:val="000000"/>
          <w:sz w:val="16"/>
          <w:szCs w:val="18"/>
        </w:rPr>
      </w:pPr>
    </w:p>
    <w:p w14:paraId="41A55A93" w14:textId="77777777" w:rsidR="00881583" w:rsidRDefault="00881583" w:rsidP="00912C7B">
      <w:pPr>
        <w:jc w:val="center"/>
        <w:rPr>
          <w:rFonts w:ascii="Tahoma" w:hAnsi="Tahoma" w:cs="Tahoma"/>
          <w:b/>
          <w:sz w:val="24"/>
          <w:szCs w:val="24"/>
          <w:u w:val="single"/>
        </w:rPr>
      </w:pPr>
    </w:p>
    <w:p w14:paraId="5802B3CF" w14:textId="5A25620F" w:rsidR="00554456" w:rsidRPr="00881583" w:rsidRDefault="00554456" w:rsidP="00E22EFA">
      <w:pPr>
        <w:jc w:val="center"/>
        <w:rPr>
          <w:rFonts w:ascii="Tahoma" w:hAnsi="Tahoma" w:cs="Tahoma"/>
          <w:b/>
          <w:sz w:val="24"/>
          <w:szCs w:val="24"/>
          <w:u w:val="single"/>
        </w:rPr>
      </w:pPr>
      <w:r w:rsidRPr="00881583">
        <w:rPr>
          <w:rFonts w:ascii="Tahoma" w:hAnsi="Tahoma" w:cs="Tahoma"/>
          <w:b/>
          <w:sz w:val="24"/>
          <w:szCs w:val="24"/>
          <w:u w:val="single"/>
        </w:rPr>
        <w:t>H</w:t>
      </w:r>
      <w:r w:rsidR="00CA0E07" w:rsidRPr="00881583">
        <w:rPr>
          <w:rFonts w:ascii="Tahoma" w:hAnsi="Tahoma" w:cs="Tahoma"/>
          <w:b/>
          <w:sz w:val="24"/>
          <w:szCs w:val="24"/>
          <w:u w:val="single"/>
        </w:rPr>
        <w:t>andhelds</w:t>
      </w:r>
    </w:p>
    <w:p w14:paraId="603F73DA" w14:textId="0B331F62" w:rsidR="009E746E" w:rsidRPr="00881583" w:rsidRDefault="00A80D41" w:rsidP="00F82557">
      <w:pPr>
        <w:jc w:val="center"/>
        <w:rPr>
          <w:rFonts w:ascii="Tahoma" w:hAnsi="Tahoma" w:cs="Tahoma"/>
          <w:sz w:val="20"/>
          <w:szCs w:val="20"/>
        </w:rPr>
        <w:sectPr w:rsidR="009E746E" w:rsidRPr="00881583" w:rsidSect="00165B5C">
          <w:type w:val="continuous"/>
          <w:pgSz w:w="12240" w:h="20160" w:code="5"/>
          <w:pgMar w:top="1008" w:right="1440" w:bottom="720" w:left="1440" w:header="720" w:footer="720" w:gutter="0"/>
          <w:cols w:space="720"/>
          <w:docGrid w:linePitch="360"/>
        </w:sectPr>
      </w:pPr>
      <w:bookmarkStart w:id="5" w:name="_Hlk114659167"/>
      <w:r w:rsidRPr="00881583">
        <w:rPr>
          <w:rFonts w:ascii="Tahoma" w:hAnsi="Tahoma" w:cs="Tahoma"/>
          <w:sz w:val="20"/>
          <w:szCs w:val="20"/>
        </w:rPr>
        <w:t>C</w:t>
      </w:r>
      <w:r w:rsidR="00554456" w:rsidRPr="00881583">
        <w:rPr>
          <w:rFonts w:ascii="Tahoma" w:hAnsi="Tahoma" w:cs="Tahoma"/>
          <w:sz w:val="20"/>
          <w:szCs w:val="20"/>
        </w:rPr>
        <w:t xml:space="preserve">hoice of Fries, Fresh Cut </w:t>
      </w:r>
      <w:r w:rsidR="005B6129" w:rsidRPr="00881583">
        <w:rPr>
          <w:rFonts w:ascii="Tahoma" w:hAnsi="Tahoma" w:cs="Tahoma"/>
          <w:sz w:val="20"/>
          <w:szCs w:val="20"/>
        </w:rPr>
        <w:t>Fruit,</w:t>
      </w:r>
      <w:r w:rsidR="00554456" w:rsidRPr="00881583">
        <w:rPr>
          <w:rFonts w:ascii="Tahoma" w:hAnsi="Tahoma" w:cs="Tahoma"/>
          <w:sz w:val="20"/>
          <w:szCs w:val="20"/>
        </w:rPr>
        <w:t xml:space="preserve"> Potato Chips</w:t>
      </w:r>
    </w:p>
    <w:bookmarkEnd w:id="5"/>
    <w:p w14:paraId="58DF2CBE" w14:textId="77777777" w:rsidR="00CA0E07" w:rsidRPr="00881583" w:rsidRDefault="004163F2" w:rsidP="00CA0E07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881583">
        <w:rPr>
          <w:rFonts w:ascii="Tahoma" w:hAnsi="Tahoma" w:cs="Tahoma"/>
          <w:b/>
          <w:bCs/>
          <w:sz w:val="20"/>
          <w:szCs w:val="20"/>
        </w:rPr>
        <w:t>Union Club</w:t>
      </w:r>
      <w:r w:rsidR="009B7DF6" w:rsidRPr="00881583">
        <w:rPr>
          <w:rFonts w:ascii="Tahoma" w:hAnsi="Tahoma" w:cs="Tahoma"/>
          <w:b/>
          <w:bCs/>
          <w:sz w:val="20"/>
          <w:szCs w:val="20"/>
        </w:rPr>
        <w:t xml:space="preserve"> Sandwich</w:t>
      </w:r>
    </w:p>
    <w:p w14:paraId="7996AB84" w14:textId="3077BD64" w:rsidR="00CA0E07" w:rsidRPr="00881583" w:rsidRDefault="006077F4" w:rsidP="00CA0E07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 xml:space="preserve">Golden </w:t>
      </w:r>
      <w:r w:rsidR="009B7DF6" w:rsidRPr="00881583">
        <w:rPr>
          <w:rFonts w:ascii="Tahoma" w:hAnsi="Tahoma" w:cs="Tahoma"/>
          <w:sz w:val="20"/>
          <w:szCs w:val="20"/>
        </w:rPr>
        <w:t>Turkey</w:t>
      </w:r>
      <w:r w:rsidRPr="00881583">
        <w:rPr>
          <w:rFonts w:ascii="Tahoma" w:hAnsi="Tahoma" w:cs="Tahoma"/>
          <w:sz w:val="20"/>
          <w:szCs w:val="20"/>
        </w:rPr>
        <w:t xml:space="preserve"> Breast</w:t>
      </w:r>
      <w:r w:rsidR="009B7DF6" w:rsidRPr="00881583">
        <w:rPr>
          <w:rFonts w:ascii="Tahoma" w:hAnsi="Tahoma" w:cs="Tahoma"/>
          <w:sz w:val="20"/>
          <w:szCs w:val="20"/>
        </w:rPr>
        <w:t>,</w:t>
      </w:r>
      <w:r w:rsidR="00554456" w:rsidRPr="00881583">
        <w:rPr>
          <w:rFonts w:ascii="Tahoma" w:hAnsi="Tahoma" w:cs="Tahoma"/>
          <w:sz w:val="20"/>
          <w:szCs w:val="20"/>
        </w:rPr>
        <w:t xml:space="preserve"> </w:t>
      </w:r>
      <w:r w:rsidRPr="00881583">
        <w:rPr>
          <w:rFonts w:ascii="Tahoma" w:hAnsi="Tahoma" w:cs="Tahoma"/>
          <w:sz w:val="20"/>
          <w:szCs w:val="20"/>
        </w:rPr>
        <w:t xml:space="preserve">Smoked </w:t>
      </w:r>
      <w:r w:rsidR="00554456" w:rsidRPr="00881583">
        <w:rPr>
          <w:rFonts w:ascii="Tahoma" w:hAnsi="Tahoma" w:cs="Tahoma"/>
          <w:sz w:val="20"/>
          <w:szCs w:val="20"/>
        </w:rPr>
        <w:t xml:space="preserve">Ham, </w:t>
      </w:r>
      <w:r w:rsidR="00212377" w:rsidRPr="00881583">
        <w:rPr>
          <w:rFonts w:ascii="Tahoma" w:hAnsi="Tahoma" w:cs="Tahoma"/>
          <w:sz w:val="20"/>
          <w:szCs w:val="20"/>
        </w:rPr>
        <w:t>H</w:t>
      </w:r>
      <w:r w:rsidR="00D64333" w:rsidRPr="00881583">
        <w:rPr>
          <w:rFonts w:ascii="Tahoma" w:hAnsi="Tahoma" w:cs="Tahoma"/>
          <w:sz w:val="20"/>
          <w:szCs w:val="20"/>
        </w:rPr>
        <w:t>oney Cured</w:t>
      </w:r>
      <w:r w:rsidRPr="00881583">
        <w:rPr>
          <w:rFonts w:ascii="Tahoma" w:hAnsi="Tahoma" w:cs="Tahoma"/>
          <w:sz w:val="20"/>
          <w:szCs w:val="20"/>
        </w:rPr>
        <w:t xml:space="preserve"> </w:t>
      </w:r>
      <w:r w:rsidR="00554456" w:rsidRPr="00881583">
        <w:rPr>
          <w:rFonts w:ascii="Tahoma" w:hAnsi="Tahoma" w:cs="Tahoma"/>
          <w:sz w:val="20"/>
          <w:szCs w:val="20"/>
        </w:rPr>
        <w:t>B</w:t>
      </w:r>
      <w:r w:rsidR="00B236C6" w:rsidRPr="00881583">
        <w:rPr>
          <w:rFonts w:ascii="Tahoma" w:hAnsi="Tahoma" w:cs="Tahoma"/>
          <w:sz w:val="20"/>
          <w:szCs w:val="20"/>
        </w:rPr>
        <w:t xml:space="preserve">acon, </w:t>
      </w:r>
      <w:r w:rsidRPr="00881583">
        <w:rPr>
          <w:rFonts w:ascii="Tahoma" w:hAnsi="Tahoma" w:cs="Tahoma"/>
          <w:sz w:val="20"/>
          <w:szCs w:val="20"/>
        </w:rPr>
        <w:t>Iceberg</w:t>
      </w:r>
      <w:r w:rsidR="00B236C6" w:rsidRPr="00881583">
        <w:rPr>
          <w:rFonts w:ascii="Tahoma" w:hAnsi="Tahoma" w:cs="Tahoma"/>
          <w:sz w:val="20"/>
          <w:szCs w:val="20"/>
        </w:rPr>
        <w:t xml:space="preserve">, Tomato, </w:t>
      </w:r>
      <w:r w:rsidR="00B50AFE">
        <w:rPr>
          <w:rFonts w:ascii="Tahoma" w:hAnsi="Tahoma" w:cs="Tahoma"/>
          <w:sz w:val="20"/>
          <w:szCs w:val="20"/>
        </w:rPr>
        <w:t>Marbled Cheddar</w:t>
      </w:r>
      <w:r w:rsidR="00A66A03" w:rsidRPr="00881583">
        <w:rPr>
          <w:rFonts w:ascii="Tahoma" w:hAnsi="Tahoma" w:cs="Tahoma"/>
          <w:sz w:val="20"/>
          <w:szCs w:val="20"/>
        </w:rPr>
        <w:t>, Mayonnaise, Choice</w:t>
      </w:r>
      <w:r w:rsidR="00E849BE" w:rsidRPr="00881583">
        <w:rPr>
          <w:rFonts w:ascii="Tahoma" w:hAnsi="Tahoma" w:cs="Tahoma"/>
          <w:sz w:val="20"/>
          <w:szCs w:val="20"/>
        </w:rPr>
        <w:t xml:space="preserve"> of Bread</w:t>
      </w:r>
      <w:r w:rsidR="00D55B6C" w:rsidRPr="00881583">
        <w:rPr>
          <w:rFonts w:ascii="Tahoma" w:hAnsi="Tahoma" w:cs="Tahoma"/>
          <w:sz w:val="20"/>
          <w:szCs w:val="20"/>
        </w:rPr>
        <w:t xml:space="preserve"> </w:t>
      </w:r>
    </w:p>
    <w:p w14:paraId="5802B3D1" w14:textId="243ED819" w:rsidR="00554456" w:rsidRPr="00881583" w:rsidRDefault="00D55B6C" w:rsidP="00CA0E07">
      <w:pPr>
        <w:spacing w:after="0" w:line="240" w:lineRule="auto"/>
        <w:jc w:val="center"/>
        <w:rPr>
          <w:rFonts w:ascii="Tahoma" w:hAnsi="Tahoma" w:cs="Tahoma"/>
          <w:b/>
          <w:bCs/>
          <w:sz w:val="18"/>
          <w:szCs w:val="18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1</w:t>
      </w:r>
      <w:r w:rsidR="00A66A03" w:rsidRPr="00881583">
        <w:rPr>
          <w:rFonts w:ascii="Tahoma" w:hAnsi="Tahoma" w:cs="Tahoma"/>
          <w:b/>
          <w:bCs/>
          <w:sz w:val="18"/>
          <w:szCs w:val="18"/>
        </w:rPr>
        <w:t>4</w:t>
      </w:r>
    </w:p>
    <w:p w14:paraId="19F4F55A" w14:textId="77777777" w:rsidR="00CA0E07" w:rsidRPr="00881583" w:rsidRDefault="00CA0E07" w:rsidP="00CB7686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3711C1EB" w14:textId="2ECEDFFE" w:rsidR="00CA0E07" w:rsidRPr="009952C6" w:rsidRDefault="00CB7686" w:rsidP="00CB7686">
      <w:pPr>
        <w:pStyle w:val="ListParagraph"/>
        <w:spacing w:after="0" w:line="240" w:lineRule="auto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          Fairway Burger</w:t>
      </w:r>
    </w:p>
    <w:p w14:paraId="7C484B55" w14:textId="7C0CE5A2" w:rsidR="00BB4B6F" w:rsidRDefault="007C6727" w:rsidP="00BB4B6F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Locally Sourced Grassfed</w:t>
      </w:r>
      <w:r w:rsidR="007F7D61" w:rsidRPr="00881583">
        <w:rPr>
          <w:rFonts w:ascii="Tahoma" w:hAnsi="Tahoma" w:cs="Tahoma"/>
          <w:sz w:val="20"/>
          <w:szCs w:val="20"/>
        </w:rPr>
        <w:t xml:space="preserve"> Beef</w:t>
      </w:r>
      <w:r w:rsidR="00257623" w:rsidRPr="00881583">
        <w:rPr>
          <w:rFonts w:ascii="Tahoma" w:hAnsi="Tahoma" w:cs="Tahoma"/>
          <w:sz w:val="20"/>
          <w:szCs w:val="20"/>
        </w:rPr>
        <w:t xml:space="preserve">, </w:t>
      </w:r>
      <w:r w:rsidR="00855C9B" w:rsidRPr="00881583">
        <w:rPr>
          <w:rFonts w:ascii="Tahoma" w:hAnsi="Tahoma" w:cs="Tahoma"/>
          <w:sz w:val="20"/>
          <w:szCs w:val="20"/>
        </w:rPr>
        <w:t>Fried Bacon,</w:t>
      </w:r>
      <w:r w:rsidR="0065626B" w:rsidRPr="00881583">
        <w:rPr>
          <w:rFonts w:ascii="Tahoma" w:hAnsi="Tahoma" w:cs="Tahoma"/>
          <w:sz w:val="20"/>
          <w:szCs w:val="20"/>
        </w:rPr>
        <w:t xml:space="preserve"> Caramelized Onion</w:t>
      </w:r>
      <w:r w:rsidR="00204AFB" w:rsidRPr="00881583">
        <w:rPr>
          <w:rFonts w:ascii="Tahoma" w:hAnsi="Tahoma" w:cs="Tahoma"/>
          <w:sz w:val="20"/>
          <w:szCs w:val="20"/>
        </w:rPr>
        <w:t>,</w:t>
      </w:r>
      <w:r w:rsidR="008E2A52" w:rsidRPr="00881583">
        <w:rPr>
          <w:rFonts w:ascii="Tahoma" w:hAnsi="Tahoma" w:cs="Tahoma"/>
          <w:sz w:val="20"/>
          <w:szCs w:val="20"/>
        </w:rPr>
        <w:t xml:space="preserve"> </w:t>
      </w:r>
      <w:r w:rsidR="002E6046" w:rsidRPr="00881583">
        <w:rPr>
          <w:rFonts w:ascii="Tahoma" w:hAnsi="Tahoma" w:cs="Tahoma"/>
          <w:sz w:val="20"/>
          <w:szCs w:val="20"/>
        </w:rPr>
        <w:t>Peppercorn Mayonnaise</w:t>
      </w:r>
      <w:r w:rsidR="005A341B" w:rsidRPr="00881583">
        <w:rPr>
          <w:rFonts w:ascii="Tahoma" w:hAnsi="Tahoma" w:cs="Tahoma"/>
          <w:sz w:val="20"/>
          <w:szCs w:val="20"/>
        </w:rPr>
        <w:t>,</w:t>
      </w:r>
      <w:r w:rsidR="00C429E7" w:rsidRPr="00881583">
        <w:rPr>
          <w:rFonts w:ascii="Tahoma" w:hAnsi="Tahoma" w:cs="Tahoma"/>
          <w:sz w:val="20"/>
          <w:szCs w:val="20"/>
        </w:rPr>
        <w:t xml:space="preserve"> </w:t>
      </w:r>
      <w:r w:rsidR="00204AFB" w:rsidRPr="00881583">
        <w:rPr>
          <w:rFonts w:ascii="Tahoma" w:hAnsi="Tahoma" w:cs="Tahoma"/>
          <w:sz w:val="20"/>
          <w:szCs w:val="20"/>
        </w:rPr>
        <w:t>Shredded Iceberg</w:t>
      </w:r>
      <w:r w:rsidR="00B236C6" w:rsidRPr="00881583">
        <w:rPr>
          <w:rFonts w:ascii="Tahoma" w:hAnsi="Tahoma" w:cs="Tahoma"/>
          <w:sz w:val="20"/>
          <w:szCs w:val="20"/>
        </w:rPr>
        <w:t>,</w:t>
      </w:r>
      <w:r w:rsidR="00B314D5" w:rsidRPr="00881583">
        <w:rPr>
          <w:rFonts w:ascii="Tahoma" w:hAnsi="Tahoma" w:cs="Tahoma"/>
          <w:sz w:val="20"/>
          <w:szCs w:val="20"/>
        </w:rPr>
        <w:t xml:space="preserve"> Brioche Roll,</w:t>
      </w:r>
      <w:r w:rsidR="00B236C6" w:rsidRPr="00881583">
        <w:rPr>
          <w:rFonts w:ascii="Tahoma" w:hAnsi="Tahoma" w:cs="Tahoma"/>
          <w:sz w:val="20"/>
          <w:szCs w:val="20"/>
        </w:rPr>
        <w:t xml:space="preserve"> Pickle</w:t>
      </w:r>
      <w:r w:rsidR="00204AFB" w:rsidRPr="00881583">
        <w:rPr>
          <w:rFonts w:ascii="Tahoma" w:hAnsi="Tahoma" w:cs="Tahoma"/>
          <w:sz w:val="20"/>
          <w:szCs w:val="20"/>
        </w:rPr>
        <w:t xml:space="preserve"> Spear</w:t>
      </w:r>
      <w:r w:rsidR="00D55B6C" w:rsidRPr="00881583">
        <w:rPr>
          <w:rFonts w:ascii="Tahoma" w:hAnsi="Tahoma" w:cs="Tahoma"/>
          <w:sz w:val="20"/>
          <w:szCs w:val="20"/>
        </w:rPr>
        <w:t xml:space="preserve"> </w:t>
      </w:r>
      <w:r w:rsidR="00CE3637" w:rsidRPr="00881583">
        <w:rPr>
          <w:rFonts w:ascii="Tahoma" w:hAnsi="Tahoma" w:cs="Tahoma"/>
          <w:b/>
          <w:bCs/>
          <w:sz w:val="18"/>
          <w:szCs w:val="18"/>
        </w:rPr>
        <w:t>$</w:t>
      </w:r>
      <w:r w:rsidR="00B21FA7" w:rsidRPr="00881583">
        <w:rPr>
          <w:rFonts w:ascii="Tahoma" w:hAnsi="Tahoma" w:cs="Tahoma"/>
          <w:b/>
          <w:bCs/>
          <w:sz w:val="18"/>
          <w:szCs w:val="18"/>
        </w:rPr>
        <w:t>18</w:t>
      </w:r>
      <w:r w:rsidR="00B21FA7" w:rsidRPr="00881583">
        <w:rPr>
          <w:rFonts w:ascii="Tahoma" w:hAnsi="Tahoma" w:cs="Tahoma"/>
          <w:sz w:val="20"/>
          <w:szCs w:val="20"/>
        </w:rPr>
        <w:t xml:space="preserve"> Add</w:t>
      </w:r>
      <w:r w:rsidR="00CE3637" w:rsidRPr="00881583">
        <w:rPr>
          <w:rFonts w:ascii="Tahoma" w:hAnsi="Tahoma" w:cs="Tahoma"/>
          <w:sz w:val="20"/>
          <w:szCs w:val="20"/>
        </w:rPr>
        <w:t xml:space="preserve"> Egg </w:t>
      </w:r>
      <w:r w:rsidR="00CE3637" w:rsidRPr="00881583">
        <w:rPr>
          <w:rFonts w:ascii="Tahoma" w:hAnsi="Tahoma" w:cs="Tahoma"/>
          <w:b/>
          <w:bCs/>
          <w:sz w:val="18"/>
          <w:szCs w:val="18"/>
        </w:rPr>
        <w:t>$2</w:t>
      </w:r>
    </w:p>
    <w:p w14:paraId="2D1294F7" w14:textId="77777777" w:rsidR="00BB4B6F" w:rsidRDefault="00BB4B6F" w:rsidP="00BB4B6F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68A63E31" w14:textId="77777777" w:rsidR="00BB4B6F" w:rsidRDefault="00BB4B6F" w:rsidP="00BB4B6F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14A638A8" w14:textId="4CACDEC0" w:rsidR="00FB6D04" w:rsidRPr="00BB4B6F" w:rsidRDefault="00FB6D04" w:rsidP="00BB4B6F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135E46">
        <w:rPr>
          <w:rFonts w:ascii="Tahoma" w:hAnsi="Tahoma" w:cs="Tahoma"/>
          <w:b/>
          <w:bCs/>
          <w:sz w:val="20"/>
          <w:szCs w:val="20"/>
        </w:rPr>
        <w:t>Short Rib Quesadilla</w:t>
      </w:r>
    </w:p>
    <w:p w14:paraId="333CF88B" w14:textId="6FA40998" w:rsidR="00FB6D04" w:rsidRPr="00BF31F0" w:rsidRDefault="00C22231" w:rsidP="00CA0E07">
      <w:pPr>
        <w:tabs>
          <w:tab w:val="center" w:pos="4680"/>
          <w:tab w:val="left" w:pos="844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BF31F0">
        <w:rPr>
          <w:rFonts w:ascii="Tahoma" w:hAnsi="Tahoma" w:cs="Tahoma"/>
          <w:sz w:val="20"/>
          <w:szCs w:val="20"/>
        </w:rPr>
        <w:t xml:space="preserve">Wine Braised </w:t>
      </w:r>
      <w:r w:rsidR="00BF31F0" w:rsidRPr="00BF31F0">
        <w:rPr>
          <w:rFonts w:ascii="Tahoma" w:hAnsi="Tahoma" w:cs="Tahoma"/>
          <w:sz w:val="20"/>
          <w:szCs w:val="20"/>
        </w:rPr>
        <w:t>Boneless Short R</w:t>
      </w:r>
      <w:r w:rsidR="00BF31F0">
        <w:rPr>
          <w:rFonts w:ascii="Tahoma" w:hAnsi="Tahoma" w:cs="Tahoma"/>
          <w:sz w:val="20"/>
          <w:szCs w:val="20"/>
        </w:rPr>
        <w:t>ib, Pico De Ga</w:t>
      </w:r>
      <w:r w:rsidR="00FA61D1">
        <w:rPr>
          <w:rFonts w:ascii="Tahoma" w:hAnsi="Tahoma" w:cs="Tahoma"/>
          <w:sz w:val="20"/>
          <w:szCs w:val="20"/>
        </w:rPr>
        <w:t>l</w:t>
      </w:r>
      <w:r w:rsidR="00BF31F0">
        <w:rPr>
          <w:rFonts w:ascii="Tahoma" w:hAnsi="Tahoma" w:cs="Tahoma"/>
          <w:sz w:val="20"/>
          <w:szCs w:val="20"/>
        </w:rPr>
        <w:t xml:space="preserve">lo, </w:t>
      </w:r>
      <w:r w:rsidR="00364F8C">
        <w:rPr>
          <w:rFonts w:ascii="Tahoma" w:hAnsi="Tahoma" w:cs="Tahoma"/>
          <w:sz w:val="20"/>
          <w:szCs w:val="20"/>
        </w:rPr>
        <w:t>Wexford Irish</w:t>
      </w:r>
      <w:r w:rsidR="00BB107C">
        <w:rPr>
          <w:rFonts w:ascii="Tahoma" w:hAnsi="Tahoma" w:cs="Tahoma"/>
          <w:sz w:val="20"/>
          <w:szCs w:val="20"/>
        </w:rPr>
        <w:t xml:space="preserve"> Cheddar</w:t>
      </w:r>
      <w:r w:rsidR="00745B0B">
        <w:rPr>
          <w:rFonts w:ascii="Tahoma" w:hAnsi="Tahoma" w:cs="Tahoma"/>
          <w:sz w:val="20"/>
          <w:szCs w:val="20"/>
        </w:rPr>
        <w:t>, Chip</w:t>
      </w:r>
      <w:r w:rsidR="00203456">
        <w:rPr>
          <w:rFonts w:ascii="Tahoma" w:hAnsi="Tahoma" w:cs="Tahoma"/>
          <w:sz w:val="20"/>
          <w:szCs w:val="20"/>
        </w:rPr>
        <w:t>otle Crema</w:t>
      </w:r>
    </w:p>
    <w:p w14:paraId="55840ABC" w14:textId="6158D146" w:rsidR="0055263D" w:rsidRPr="00BF31F0" w:rsidRDefault="0055263D" w:rsidP="00CA0E07">
      <w:pPr>
        <w:tabs>
          <w:tab w:val="center" w:pos="4680"/>
          <w:tab w:val="left" w:pos="844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BF31F0">
        <w:rPr>
          <w:rFonts w:ascii="Tahoma" w:hAnsi="Tahoma" w:cs="Tahoma"/>
          <w:b/>
          <w:bCs/>
          <w:sz w:val="20"/>
          <w:szCs w:val="20"/>
        </w:rPr>
        <w:t>$16</w:t>
      </w:r>
    </w:p>
    <w:p w14:paraId="7C7D55F6" w14:textId="77777777" w:rsidR="00CA0E07" w:rsidRPr="00BF31F0" w:rsidRDefault="00CA0E07" w:rsidP="00CA0E07">
      <w:pPr>
        <w:tabs>
          <w:tab w:val="center" w:pos="4680"/>
          <w:tab w:val="left" w:pos="844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6CB84FEA" w14:textId="77777777" w:rsidR="00BB4B6F" w:rsidRDefault="00BB4B6F" w:rsidP="00CA0E07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02E24B0C" w14:textId="430D3508" w:rsidR="00CA0E07" w:rsidRPr="00135E46" w:rsidRDefault="008314D8" w:rsidP="00CA0E07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135E46">
        <w:rPr>
          <w:rFonts w:ascii="Tahoma" w:hAnsi="Tahoma" w:cs="Tahoma"/>
          <w:b/>
          <w:bCs/>
          <w:sz w:val="20"/>
          <w:szCs w:val="20"/>
        </w:rPr>
        <w:t>FCC</w:t>
      </w:r>
      <w:r w:rsidR="00D001D6" w:rsidRPr="00135E46">
        <w:rPr>
          <w:rFonts w:ascii="Tahoma" w:hAnsi="Tahoma" w:cs="Tahoma"/>
          <w:b/>
          <w:bCs/>
          <w:sz w:val="20"/>
          <w:szCs w:val="20"/>
        </w:rPr>
        <w:t xml:space="preserve"> </w:t>
      </w:r>
      <w:r w:rsidR="005B6129" w:rsidRPr="00135E46">
        <w:rPr>
          <w:rFonts w:ascii="Tahoma" w:hAnsi="Tahoma" w:cs="Tahoma"/>
          <w:b/>
          <w:bCs/>
          <w:sz w:val="20"/>
          <w:szCs w:val="20"/>
        </w:rPr>
        <w:t>Burrito</w:t>
      </w:r>
      <w:r w:rsidR="00C50548" w:rsidRPr="00135E46">
        <w:rPr>
          <w:rFonts w:ascii="Tahoma" w:hAnsi="Tahoma" w:cs="Tahoma"/>
          <w:b/>
          <w:bCs/>
          <w:sz w:val="20"/>
          <w:szCs w:val="20"/>
        </w:rPr>
        <w:t xml:space="preserve"> Bowl</w:t>
      </w:r>
    </w:p>
    <w:p w14:paraId="60D84398" w14:textId="45690CF1" w:rsidR="00CA0E07" w:rsidRPr="00881583" w:rsidRDefault="00D55B6C" w:rsidP="00CA0E07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 xml:space="preserve">Cilantro Lime Rice, Lettuce, Impossible Taco Meat, Roasted </w:t>
      </w:r>
      <w:r w:rsidR="00FA61D1">
        <w:rPr>
          <w:rFonts w:ascii="Tahoma" w:hAnsi="Tahoma" w:cs="Tahoma"/>
          <w:sz w:val="20"/>
          <w:szCs w:val="20"/>
        </w:rPr>
        <w:t>C</w:t>
      </w:r>
      <w:r w:rsidRPr="00881583">
        <w:rPr>
          <w:rFonts w:ascii="Tahoma" w:hAnsi="Tahoma" w:cs="Tahoma"/>
          <w:sz w:val="20"/>
          <w:szCs w:val="20"/>
        </w:rPr>
        <w:t xml:space="preserve">orn, Black Beans, Cheddar Jack, Sour </w:t>
      </w:r>
      <w:r w:rsidR="002810CF" w:rsidRPr="00881583">
        <w:rPr>
          <w:rFonts w:ascii="Tahoma" w:hAnsi="Tahoma" w:cs="Tahoma"/>
          <w:sz w:val="20"/>
          <w:szCs w:val="20"/>
        </w:rPr>
        <w:t>Cream,</w:t>
      </w:r>
      <w:r w:rsidR="00FA61D1">
        <w:rPr>
          <w:rFonts w:ascii="Tahoma" w:hAnsi="Tahoma" w:cs="Tahoma"/>
          <w:sz w:val="20"/>
          <w:szCs w:val="20"/>
        </w:rPr>
        <w:t xml:space="preserve"> </w:t>
      </w:r>
      <w:r w:rsidRPr="00881583">
        <w:rPr>
          <w:rFonts w:ascii="Tahoma" w:hAnsi="Tahoma" w:cs="Tahoma"/>
          <w:sz w:val="20"/>
          <w:szCs w:val="20"/>
        </w:rPr>
        <w:t>Salsa</w:t>
      </w:r>
    </w:p>
    <w:p w14:paraId="184EC1F6" w14:textId="2B5AB9D2" w:rsidR="009E746E" w:rsidRPr="00881583" w:rsidRDefault="00D55B6C" w:rsidP="00CA0E07">
      <w:pPr>
        <w:spacing w:after="0" w:line="240" w:lineRule="auto"/>
        <w:jc w:val="center"/>
        <w:rPr>
          <w:rFonts w:ascii="Tahoma" w:hAnsi="Tahoma" w:cs="Tahoma"/>
          <w:i/>
          <w:iCs/>
          <w:sz w:val="18"/>
          <w:szCs w:val="18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16</w:t>
      </w:r>
      <w:r w:rsidR="00464CEE" w:rsidRPr="00881583">
        <w:rPr>
          <w:rFonts w:ascii="Tahoma" w:hAnsi="Tahoma" w:cs="Tahoma"/>
          <w:sz w:val="18"/>
          <w:szCs w:val="18"/>
        </w:rPr>
        <w:t xml:space="preserve"> </w:t>
      </w:r>
      <w:r w:rsidR="00464CEE" w:rsidRPr="00881583">
        <w:rPr>
          <w:rFonts w:ascii="Tahoma" w:hAnsi="Tahoma" w:cs="Tahoma"/>
          <w:i/>
          <w:iCs/>
          <w:sz w:val="18"/>
          <w:szCs w:val="18"/>
        </w:rPr>
        <w:t>V</w:t>
      </w:r>
      <w:r w:rsidR="00483F7C">
        <w:rPr>
          <w:rFonts w:ascii="Tahoma" w:hAnsi="Tahoma" w:cs="Tahoma"/>
          <w:i/>
          <w:iCs/>
          <w:sz w:val="18"/>
          <w:szCs w:val="18"/>
        </w:rPr>
        <w:t xml:space="preserve"> K</w:t>
      </w:r>
    </w:p>
    <w:p w14:paraId="131D0F68" w14:textId="77777777" w:rsidR="00CE3637" w:rsidRPr="00881583" w:rsidRDefault="00CE3637" w:rsidP="00CA0E07">
      <w:pPr>
        <w:spacing w:after="0" w:line="240" w:lineRule="auto"/>
        <w:jc w:val="center"/>
        <w:rPr>
          <w:rFonts w:ascii="Tahoma" w:hAnsi="Tahoma" w:cs="Tahoma"/>
          <w:i/>
          <w:iCs/>
          <w:sz w:val="18"/>
          <w:szCs w:val="18"/>
        </w:rPr>
      </w:pPr>
    </w:p>
    <w:p w14:paraId="173DA4D5" w14:textId="2073BCC2" w:rsidR="00CE3637" w:rsidRPr="00881583" w:rsidRDefault="00CE3637" w:rsidP="00CA0E07">
      <w:pPr>
        <w:spacing w:after="0" w:line="240" w:lineRule="auto"/>
        <w:jc w:val="center"/>
        <w:rPr>
          <w:rFonts w:ascii="Tahoma" w:hAnsi="Tahoma" w:cs="Tahoma"/>
          <w:sz w:val="18"/>
          <w:szCs w:val="18"/>
        </w:rPr>
        <w:sectPr w:rsidR="00CE3637" w:rsidRPr="00881583" w:rsidSect="009E746E">
          <w:type w:val="continuous"/>
          <w:pgSz w:w="12240" w:h="20160" w:code="5"/>
          <w:pgMar w:top="1440" w:right="1440" w:bottom="1440" w:left="1440" w:header="720" w:footer="720" w:gutter="0"/>
          <w:cols w:num="2" w:space="720"/>
          <w:docGrid w:linePitch="360"/>
        </w:sectPr>
      </w:pPr>
    </w:p>
    <w:p w14:paraId="60DDBB53" w14:textId="1FB7FD62" w:rsidR="00CA0E07" w:rsidRPr="00881583" w:rsidRDefault="00464CEE" w:rsidP="006B5262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881583">
        <w:rPr>
          <w:rFonts w:ascii="Tahoma" w:hAnsi="Tahoma" w:cs="Tahoma"/>
          <w:b/>
          <w:bCs/>
          <w:sz w:val="20"/>
          <w:szCs w:val="20"/>
        </w:rPr>
        <w:t>B</w:t>
      </w:r>
      <w:r w:rsidR="00777CD1" w:rsidRPr="00881583">
        <w:rPr>
          <w:rFonts w:ascii="Tahoma" w:hAnsi="Tahoma" w:cs="Tahoma"/>
          <w:b/>
          <w:bCs/>
          <w:sz w:val="20"/>
          <w:szCs w:val="20"/>
        </w:rPr>
        <w:t>i</w:t>
      </w:r>
      <w:r w:rsidRPr="00881583">
        <w:rPr>
          <w:rFonts w:ascii="Tahoma" w:hAnsi="Tahoma" w:cs="Tahoma"/>
          <w:b/>
          <w:bCs/>
          <w:sz w:val="20"/>
          <w:szCs w:val="20"/>
        </w:rPr>
        <w:t xml:space="preserve">rria </w:t>
      </w:r>
      <w:r w:rsidR="004D750D">
        <w:rPr>
          <w:rFonts w:ascii="Tahoma" w:hAnsi="Tahoma" w:cs="Tahoma"/>
          <w:b/>
          <w:bCs/>
          <w:sz w:val="20"/>
          <w:szCs w:val="20"/>
        </w:rPr>
        <w:t xml:space="preserve">Breakfast </w:t>
      </w:r>
      <w:r w:rsidR="00F52070">
        <w:rPr>
          <w:rFonts w:ascii="Tahoma" w:hAnsi="Tahoma" w:cs="Tahoma"/>
          <w:b/>
          <w:bCs/>
          <w:sz w:val="20"/>
          <w:szCs w:val="20"/>
        </w:rPr>
        <w:t>Wrap</w:t>
      </w:r>
    </w:p>
    <w:p w14:paraId="6D0123B7" w14:textId="4582C123" w:rsidR="00CA0E07" w:rsidRPr="00881583" w:rsidRDefault="009927D2" w:rsidP="00CA0E07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>Braised Chicken</w:t>
      </w:r>
      <w:r w:rsidR="003075D6">
        <w:rPr>
          <w:rFonts w:ascii="Tahoma" w:hAnsi="Tahoma" w:cs="Tahoma"/>
          <w:sz w:val="20"/>
          <w:szCs w:val="20"/>
        </w:rPr>
        <w:t xml:space="preserve"> Thighs</w:t>
      </w:r>
      <w:r w:rsidR="00A15D8C" w:rsidRPr="00881583">
        <w:rPr>
          <w:rFonts w:ascii="Tahoma" w:hAnsi="Tahoma" w:cs="Tahoma"/>
          <w:sz w:val="20"/>
          <w:szCs w:val="20"/>
        </w:rPr>
        <w:t xml:space="preserve">, </w:t>
      </w:r>
      <w:r w:rsidR="00802DFE">
        <w:rPr>
          <w:rFonts w:ascii="Tahoma" w:hAnsi="Tahoma" w:cs="Tahoma"/>
          <w:sz w:val="20"/>
          <w:szCs w:val="20"/>
        </w:rPr>
        <w:t>C</w:t>
      </w:r>
      <w:r w:rsidR="00802DFE" w:rsidRPr="00802DFE">
        <w:rPr>
          <w:rFonts w:ascii="Tahoma" w:hAnsi="Tahoma" w:cs="Tahoma"/>
          <w:sz w:val="20"/>
          <w:szCs w:val="20"/>
        </w:rPr>
        <w:t>onsommé</w:t>
      </w:r>
      <w:r w:rsidR="00872046" w:rsidRPr="00881583">
        <w:rPr>
          <w:rFonts w:ascii="Tahoma" w:hAnsi="Tahoma" w:cs="Tahoma"/>
          <w:sz w:val="20"/>
          <w:szCs w:val="20"/>
        </w:rPr>
        <w:t>, Chile Oil</w:t>
      </w:r>
      <w:r w:rsidRPr="00881583">
        <w:rPr>
          <w:rFonts w:ascii="Tahoma" w:hAnsi="Tahoma" w:cs="Tahoma"/>
          <w:sz w:val="20"/>
          <w:szCs w:val="20"/>
        </w:rPr>
        <w:t>,</w:t>
      </w:r>
      <w:r w:rsidR="00115381" w:rsidRPr="00881583">
        <w:rPr>
          <w:rFonts w:ascii="Tahoma" w:hAnsi="Tahoma" w:cs="Tahoma"/>
          <w:sz w:val="20"/>
          <w:szCs w:val="20"/>
        </w:rPr>
        <w:t xml:space="preserve"> Queso A</w:t>
      </w:r>
      <w:r w:rsidR="00F63E12" w:rsidRPr="00881583">
        <w:rPr>
          <w:rFonts w:ascii="Tahoma" w:hAnsi="Tahoma" w:cs="Tahoma"/>
          <w:sz w:val="20"/>
          <w:szCs w:val="20"/>
        </w:rPr>
        <w:t>sadero,</w:t>
      </w:r>
      <w:r w:rsidRPr="00881583">
        <w:rPr>
          <w:rFonts w:ascii="Tahoma" w:hAnsi="Tahoma" w:cs="Tahoma"/>
          <w:sz w:val="20"/>
          <w:szCs w:val="20"/>
        </w:rPr>
        <w:t xml:space="preserve"> </w:t>
      </w:r>
      <w:r w:rsidR="00831527">
        <w:rPr>
          <w:rFonts w:ascii="Tahoma" w:hAnsi="Tahoma" w:cs="Tahoma"/>
          <w:sz w:val="20"/>
          <w:szCs w:val="20"/>
        </w:rPr>
        <w:t xml:space="preserve">Egg, </w:t>
      </w:r>
      <w:r w:rsidR="00940331">
        <w:rPr>
          <w:rFonts w:ascii="Tahoma" w:hAnsi="Tahoma" w:cs="Tahoma"/>
          <w:sz w:val="20"/>
          <w:szCs w:val="20"/>
        </w:rPr>
        <w:t xml:space="preserve">Spiced </w:t>
      </w:r>
      <w:r w:rsidR="003B3FC8">
        <w:rPr>
          <w:rFonts w:ascii="Tahoma" w:hAnsi="Tahoma" w:cs="Tahoma"/>
          <w:sz w:val="20"/>
          <w:szCs w:val="20"/>
        </w:rPr>
        <w:t>Basmati</w:t>
      </w:r>
      <w:r w:rsidR="00940331">
        <w:rPr>
          <w:rFonts w:ascii="Tahoma" w:hAnsi="Tahoma" w:cs="Tahoma"/>
          <w:sz w:val="20"/>
          <w:szCs w:val="20"/>
        </w:rPr>
        <w:t>,</w:t>
      </w:r>
      <w:r w:rsidR="00831527">
        <w:rPr>
          <w:rFonts w:ascii="Tahoma" w:hAnsi="Tahoma" w:cs="Tahoma"/>
          <w:sz w:val="20"/>
          <w:szCs w:val="20"/>
        </w:rPr>
        <w:t xml:space="preserve"> </w:t>
      </w:r>
      <w:r w:rsidR="00513001">
        <w:rPr>
          <w:rFonts w:ascii="Tahoma" w:hAnsi="Tahoma" w:cs="Tahoma"/>
          <w:sz w:val="20"/>
          <w:szCs w:val="20"/>
        </w:rPr>
        <w:t>Smashed Avocado,</w:t>
      </w:r>
      <w:r w:rsidR="003B3FC8">
        <w:rPr>
          <w:rFonts w:ascii="Tahoma" w:hAnsi="Tahoma" w:cs="Tahoma"/>
          <w:sz w:val="20"/>
          <w:szCs w:val="20"/>
        </w:rPr>
        <w:t xml:space="preserve"> Flour Tortilla</w:t>
      </w:r>
    </w:p>
    <w:p w14:paraId="0922AAA4" w14:textId="7C47E3F5" w:rsidR="00D01E16" w:rsidRPr="00881583" w:rsidRDefault="00EC08CD" w:rsidP="00CA0E07">
      <w:pPr>
        <w:spacing w:after="0" w:line="240" w:lineRule="auto"/>
        <w:jc w:val="center"/>
        <w:rPr>
          <w:rFonts w:ascii="Tahoma" w:hAnsi="Tahoma" w:cs="Tahoma"/>
          <w:b/>
          <w:bCs/>
          <w:sz w:val="18"/>
          <w:szCs w:val="18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1</w:t>
      </w:r>
      <w:r w:rsidR="00C8414D" w:rsidRPr="00881583">
        <w:rPr>
          <w:rFonts w:ascii="Tahoma" w:hAnsi="Tahoma" w:cs="Tahoma"/>
          <w:b/>
          <w:bCs/>
          <w:sz w:val="18"/>
          <w:szCs w:val="18"/>
        </w:rPr>
        <w:t>5</w:t>
      </w:r>
    </w:p>
    <w:p w14:paraId="7D4C650F" w14:textId="77777777" w:rsidR="009E746E" w:rsidRPr="00881583" w:rsidRDefault="009E746E" w:rsidP="00912C7B">
      <w:pPr>
        <w:jc w:val="center"/>
        <w:rPr>
          <w:rFonts w:ascii="Tahoma" w:hAnsi="Tahoma" w:cs="Tahoma"/>
          <w:sz w:val="20"/>
          <w:szCs w:val="20"/>
        </w:rPr>
        <w:sectPr w:rsidR="009E746E" w:rsidRPr="00881583" w:rsidSect="009E746E">
          <w:type w:val="continuous"/>
          <w:pgSz w:w="12240" w:h="20160" w:code="5"/>
          <w:pgMar w:top="1440" w:right="1440" w:bottom="1440" w:left="1440" w:header="720" w:footer="720" w:gutter="0"/>
          <w:cols w:space="720"/>
          <w:docGrid w:linePitch="360"/>
        </w:sectPr>
      </w:pPr>
    </w:p>
    <w:p w14:paraId="5802B3D7" w14:textId="77777777" w:rsidR="00C71BB2" w:rsidRPr="00881583" w:rsidRDefault="00C71BB2" w:rsidP="00912C7B">
      <w:pPr>
        <w:jc w:val="center"/>
        <w:rPr>
          <w:rFonts w:ascii="Tahoma" w:hAnsi="Tahoma" w:cs="Tahoma"/>
          <w:sz w:val="20"/>
          <w:szCs w:val="20"/>
        </w:rPr>
      </w:pPr>
    </w:p>
    <w:p w14:paraId="5802B3D8" w14:textId="74A2AB10" w:rsidR="00C71BB2" w:rsidRPr="00881583" w:rsidRDefault="00C71BB2" w:rsidP="00912C7B">
      <w:pPr>
        <w:jc w:val="center"/>
        <w:rPr>
          <w:rFonts w:ascii="Tahoma" w:hAnsi="Tahoma" w:cs="Tahoma"/>
          <w:b/>
          <w:sz w:val="24"/>
          <w:szCs w:val="24"/>
          <w:u w:val="single"/>
        </w:rPr>
      </w:pPr>
      <w:r w:rsidRPr="00881583">
        <w:rPr>
          <w:rFonts w:ascii="Tahoma" w:hAnsi="Tahoma" w:cs="Tahoma"/>
          <w:b/>
          <w:sz w:val="24"/>
          <w:szCs w:val="24"/>
          <w:u w:val="single"/>
        </w:rPr>
        <w:t>F</w:t>
      </w:r>
      <w:r w:rsidR="00176190" w:rsidRPr="00881583">
        <w:rPr>
          <w:rFonts w:ascii="Tahoma" w:hAnsi="Tahoma" w:cs="Tahoma"/>
          <w:b/>
          <w:sz w:val="24"/>
          <w:szCs w:val="24"/>
          <w:u w:val="single"/>
        </w:rPr>
        <w:t xml:space="preserve">ork </w:t>
      </w:r>
      <w:r w:rsidRPr="00881583">
        <w:rPr>
          <w:rFonts w:ascii="Tahoma" w:hAnsi="Tahoma" w:cs="Tahoma"/>
          <w:b/>
          <w:sz w:val="24"/>
          <w:szCs w:val="24"/>
          <w:u w:val="single"/>
        </w:rPr>
        <w:t>&amp; K</w:t>
      </w:r>
      <w:r w:rsidR="00176190" w:rsidRPr="00881583">
        <w:rPr>
          <w:rFonts w:ascii="Tahoma" w:hAnsi="Tahoma" w:cs="Tahoma"/>
          <w:b/>
          <w:sz w:val="24"/>
          <w:szCs w:val="24"/>
          <w:u w:val="single"/>
        </w:rPr>
        <w:t>nife</w:t>
      </w:r>
    </w:p>
    <w:p w14:paraId="24401B45" w14:textId="77777777" w:rsidR="00176190" w:rsidRPr="00881583" w:rsidRDefault="00176190" w:rsidP="00176190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  <w:sectPr w:rsidR="00176190" w:rsidRPr="00881583" w:rsidSect="009E746E">
          <w:type w:val="continuous"/>
          <w:pgSz w:w="12240" w:h="20160" w:code="5"/>
          <w:pgMar w:top="1440" w:right="1440" w:bottom="1440" w:left="1440" w:header="720" w:footer="720" w:gutter="0"/>
          <w:cols w:space="720"/>
          <w:docGrid w:linePitch="360"/>
        </w:sectPr>
      </w:pPr>
    </w:p>
    <w:p w14:paraId="497E10B4" w14:textId="77777777" w:rsidR="00176190" w:rsidRPr="00881583" w:rsidRDefault="00B12B8C" w:rsidP="00176190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881583">
        <w:rPr>
          <w:rFonts w:ascii="Tahoma" w:hAnsi="Tahoma" w:cs="Tahoma"/>
          <w:b/>
          <w:bCs/>
          <w:sz w:val="20"/>
          <w:szCs w:val="20"/>
        </w:rPr>
        <w:t>*</w:t>
      </w:r>
      <w:r w:rsidR="00062983" w:rsidRPr="00881583">
        <w:rPr>
          <w:rFonts w:ascii="Tahoma" w:hAnsi="Tahoma" w:cs="Tahoma"/>
          <w:b/>
          <w:bCs/>
          <w:sz w:val="20"/>
          <w:szCs w:val="20"/>
        </w:rPr>
        <w:t>Filet Mignon</w:t>
      </w:r>
    </w:p>
    <w:p w14:paraId="163FB067" w14:textId="7B9A949F" w:rsidR="00176190" w:rsidRPr="00881583" w:rsidRDefault="00470E78" w:rsidP="00176190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 xml:space="preserve">10oz. C.A.B Filet, Smoked Gouda Mash, Garlic Spinach, </w:t>
      </w:r>
      <w:r w:rsidR="0007389B" w:rsidRPr="00881583">
        <w:rPr>
          <w:rFonts w:ascii="Tahoma" w:hAnsi="Tahoma" w:cs="Tahoma"/>
          <w:sz w:val="20"/>
          <w:szCs w:val="20"/>
        </w:rPr>
        <w:t>Bord</w:t>
      </w:r>
      <w:r w:rsidR="00B2488F" w:rsidRPr="00881583">
        <w:rPr>
          <w:rFonts w:ascii="Tahoma" w:hAnsi="Tahoma" w:cs="Tahoma"/>
          <w:sz w:val="20"/>
          <w:szCs w:val="20"/>
        </w:rPr>
        <w:t xml:space="preserve">elaise </w:t>
      </w:r>
    </w:p>
    <w:p w14:paraId="5802B3D9" w14:textId="1402DB72" w:rsidR="00150FE7" w:rsidRPr="00881583" w:rsidRDefault="00E76D96" w:rsidP="00176190">
      <w:pPr>
        <w:spacing w:after="0" w:line="240" w:lineRule="auto"/>
        <w:jc w:val="center"/>
        <w:rPr>
          <w:rFonts w:ascii="Tahoma" w:hAnsi="Tahoma" w:cs="Tahoma"/>
          <w:sz w:val="18"/>
          <w:szCs w:val="18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</w:t>
      </w:r>
      <w:r w:rsidR="00135E46">
        <w:rPr>
          <w:rFonts w:ascii="Tahoma" w:hAnsi="Tahoma" w:cs="Tahoma"/>
          <w:b/>
          <w:bCs/>
          <w:sz w:val="18"/>
          <w:szCs w:val="18"/>
        </w:rPr>
        <w:t>5</w:t>
      </w:r>
      <w:r w:rsidR="00DB0338">
        <w:rPr>
          <w:rFonts w:ascii="Tahoma" w:hAnsi="Tahoma" w:cs="Tahoma"/>
          <w:b/>
          <w:bCs/>
          <w:sz w:val="18"/>
          <w:szCs w:val="18"/>
        </w:rPr>
        <w:t>4</w:t>
      </w:r>
      <w:r w:rsidR="00135E46">
        <w:rPr>
          <w:rFonts w:ascii="Tahoma" w:hAnsi="Tahoma" w:cs="Tahoma"/>
          <w:b/>
          <w:bCs/>
          <w:sz w:val="18"/>
          <w:szCs w:val="18"/>
        </w:rPr>
        <w:t xml:space="preserve"> </w:t>
      </w:r>
      <w:r w:rsidR="00F17D87" w:rsidRPr="00881583">
        <w:rPr>
          <w:rFonts w:ascii="Tahoma" w:hAnsi="Tahoma" w:cs="Tahoma"/>
          <w:i/>
          <w:iCs/>
          <w:sz w:val="18"/>
          <w:szCs w:val="18"/>
        </w:rPr>
        <w:t>GF</w:t>
      </w:r>
    </w:p>
    <w:p w14:paraId="71670A34" w14:textId="77777777" w:rsidR="00176190" w:rsidRPr="00881583" w:rsidRDefault="00176190" w:rsidP="00176190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24B1BB72" w14:textId="3468A083" w:rsidR="00542148" w:rsidRPr="00881583" w:rsidRDefault="00542148" w:rsidP="00542148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881583">
        <w:rPr>
          <w:rFonts w:ascii="Tahoma" w:hAnsi="Tahoma" w:cs="Tahoma"/>
          <w:b/>
          <w:bCs/>
          <w:sz w:val="20"/>
          <w:szCs w:val="20"/>
        </w:rPr>
        <w:t xml:space="preserve">Statler Chicken </w:t>
      </w:r>
    </w:p>
    <w:p w14:paraId="5170CD3E" w14:textId="5300FCC2" w:rsidR="00542148" w:rsidRPr="00881583" w:rsidRDefault="00542148" w:rsidP="00542148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>10oz. Bone-in Chicken Breast, Whipped Potato, English Pea</w:t>
      </w:r>
      <w:r w:rsidR="00C0460F">
        <w:rPr>
          <w:rFonts w:ascii="Tahoma" w:hAnsi="Tahoma" w:cs="Tahoma"/>
          <w:sz w:val="20"/>
          <w:szCs w:val="20"/>
        </w:rPr>
        <w:t>s</w:t>
      </w:r>
      <w:r w:rsidRPr="00881583">
        <w:rPr>
          <w:rFonts w:ascii="Tahoma" w:hAnsi="Tahoma" w:cs="Tahoma"/>
          <w:sz w:val="20"/>
          <w:szCs w:val="20"/>
        </w:rPr>
        <w:t>, Wild Mushroo</w:t>
      </w:r>
      <w:r w:rsidR="00802DFE">
        <w:rPr>
          <w:rFonts w:ascii="Tahoma" w:hAnsi="Tahoma" w:cs="Tahoma"/>
          <w:sz w:val="20"/>
          <w:szCs w:val="20"/>
        </w:rPr>
        <w:t>m</w:t>
      </w:r>
      <w:r w:rsidR="00C0460F">
        <w:rPr>
          <w:rFonts w:ascii="Tahoma" w:hAnsi="Tahoma" w:cs="Tahoma"/>
          <w:sz w:val="20"/>
          <w:szCs w:val="20"/>
        </w:rPr>
        <w:t>s</w:t>
      </w:r>
      <w:r w:rsidRPr="00881583">
        <w:rPr>
          <w:rFonts w:ascii="Tahoma" w:hAnsi="Tahoma" w:cs="Tahoma"/>
          <w:sz w:val="20"/>
          <w:szCs w:val="20"/>
        </w:rPr>
        <w:t xml:space="preserve">, Sauce Suprême </w:t>
      </w:r>
    </w:p>
    <w:p w14:paraId="7737048A" w14:textId="2188F9EB" w:rsidR="00B2488F" w:rsidRPr="00881583" w:rsidRDefault="00B2488F" w:rsidP="00B2488F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18"/>
          <w:szCs w:val="18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26</w:t>
      </w:r>
      <w:r w:rsidRPr="00881583">
        <w:rPr>
          <w:rFonts w:ascii="Tahoma" w:hAnsi="Tahoma" w:cs="Tahoma"/>
          <w:sz w:val="18"/>
          <w:szCs w:val="18"/>
        </w:rPr>
        <w:t xml:space="preserve"> </w:t>
      </w:r>
      <w:r w:rsidRPr="00881583">
        <w:rPr>
          <w:rFonts w:ascii="Tahoma" w:hAnsi="Tahoma" w:cs="Tahoma"/>
          <w:i/>
          <w:iCs/>
          <w:sz w:val="18"/>
          <w:szCs w:val="18"/>
        </w:rPr>
        <w:t xml:space="preserve">GF </w:t>
      </w:r>
    </w:p>
    <w:p w14:paraId="17070FB7" w14:textId="77777777" w:rsidR="00B2488F" w:rsidRPr="00881583" w:rsidRDefault="00B2488F" w:rsidP="00542148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1F878723" w14:textId="687A9B3D" w:rsidR="00176190" w:rsidRPr="00881583" w:rsidRDefault="00291745" w:rsidP="00B2488F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*</w:t>
      </w:r>
      <w:proofErr w:type="spellStart"/>
      <w:r w:rsidR="000212F6" w:rsidRPr="00881583">
        <w:rPr>
          <w:rFonts w:ascii="Tahoma" w:hAnsi="Tahoma" w:cs="Tahoma"/>
          <w:b/>
          <w:bCs/>
          <w:sz w:val="20"/>
          <w:szCs w:val="20"/>
        </w:rPr>
        <w:t>Kataifi</w:t>
      </w:r>
      <w:proofErr w:type="spellEnd"/>
      <w:r w:rsidR="00AC7604" w:rsidRPr="00881583">
        <w:rPr>
          <w:rFonts w:ascii="Tahoma" w:hAnsi="Tahoma" w:cs="Tahoma"/>
          <w:b/>
          <w:bCs/>
          <w:sz w:val="20"/>
          <w:szCs w:val="20"/>
        </w:rPr>
        <w:t xml:space="preserve"> Scallops</w:t>
      </w:r>
    </w:p>
    <w:p w14:paraId="28059F85" w14:textId="67ED887F" w:rsidR="00176190" w:rsidRPr="00881583" w:rsidRDefault="0010588F" w:rsidP="00176190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>U-</w:t>
      </w:r>
      <w:r w:rsidR="00AC7604" w:rsidRPr="00881583">
        <w:rPr>
          <w:rFonts w:ascii="Tahoma" w:hAnsi="Tahoma" w:cs="Tahoma"/>
          <w:sz w:val="20"/>
          <w:szCs w:val="20"/>
        </w:rPr>
        <w:t>10</w:t>
      </w:r>
      <w:r w:rsidRPr="00881583">
        <w:rPr>
          <w:rFonts w:ascii="Tahoma" w:hAnsi="Tahoma" w:cs="Tahoma"/>
          <w:sz w:val="20"/>
          <w:szCs w:val="20"/>
        </w:rPr>
        <w:t xml:space="preserve"> Scallops,</w:t>
      </w:r>
      <w:r w:rsidR="00AC7604" w:rsidRPr="00881583">
        <w:rPr>
          <w:rFonts w:ascii="Tahoma" w:hAnsi="Tahoma" w:cs="Tahoma"/>
          <w:sz w:val="20"/>
          <w:szCs w:val="20"/>
        </w:rPr>
        <w:t xml:space="preserve"> </w:t>
      </w:r>
      <w:r w:rsidR="00A26F7D" w:rsidRPr="00881583">
        <w:rPr>
          <w:rFonts w:ascii="Tahoma" w:hAnsi="Tahoma" w:cs="Tahoma"/>
          <w:sz w:val="20"/>
          <w:szCs w:val="20"/>
        </w:rPr>
        <w:t xml:space="preserve">Shredded </w:t>
      </w:r>
      <w:r w:rsidR="00162D29" w:rsidRPr="00881583">
        <w:rPr>
          <w:rFonts w:ascii="Tahoma" w:hAnsi="Tahoma" w:cs="Tahoma"/>
          <w:sz w:val="20"/>
          <w:szCs w:val="20"/>
        </w:rPr>
        <w:t>Phyllo</w:t>
      </w:r>
      <w:r w:rsidR="00A26F7D" w:rsidRPr="00881583">
        <w:rPr>
          <w:rFonts w:ascii="Tahoma" w:hAnsi="Tahoma" w:cs="Tahoma"/>
          <w:sz w:val="20"/>
          <w:szCs w:val="20"/>
        </w:rPr>
        <w:t>,</w:t>
      </w:r>
      <w:r w:rsidR="00162D29" w:rsidRPr="00881583">
        <w:rPr>
          <w:rFonts w:ascii="Tahoma" w:hAnsi="Tahoma" w:cs="Tahoma"/>
          <w:sz w:val="20"/>
          <w:szCs w:val="20"/>
        </w:rPr>
        <w:t xml:space="preserve"> </w:t>
      </w:r>
      <w:r w:rsidR="00AC7604" w:rsidRPr="00881583">
        <w:rPr>
          <w:rFonts w:ascii="Tahoma" w:hAnsi="Tahoma" w:cs="Tahoma"/>
          <w:sz w:val="20"/>
          <w:szCs w:val="20"/>
        </w:rPr>
        <w:t>Winter Leek Stew</w:t>
      </w:r>
      <w:r w:rsidR="0020661C" w:rsidRPr="00881583">
        <w:rPr>
          <w:rFonts w:ascii="Tahoma" w:hAnsi="Tahoma" w:cs="Tahoma"/>
          <w:sz w:val="20"/>
          <w:szCs w:val="20"/>
        </w:rPr>
        <w:t>, Roasted Corn</w:t>
      </w:r>
      <w:r w:rsidR="00E67A03" w:rsidRPr="00881583">
        <w:rPr>
          <w:rFonts w:ascii="Tahoma" w:hAnsi="Tahoma" w:cs="Tahoma"/>
          <w:sz w:val="20"/>
          <w:szCs w:val="20"/>
        </w:rPr>
        <w:t>, Heirloom Beet Leave</w:t>
      </w:r>
      <w:r w:rsidR="00C0460F">
        <w:rPr>
          <w:rFonts w:ascii="Tahoma" w:hAnsi="Tahoma" w:cs="Tahoma"/>
          <w:sz w:val="20"/>
          <w:szCs w:val="20"/>
        </w:rPr>
        <w:t>s</w:t>
      </w:r>
    </w:p>
    <w:p w14:paraId="5802B3DC" w14:textId="081DE059" w:rsidR="00C71BB2" w:rsidRPr="00881583" w:rsidRDefault="003D56EB" w:rsidP="00176190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18"/>
          <w:szCs w:val="18"/>
        </w:rPr>
      </w:pPr>
      <w:bookmarkStart w:id="6" w:name="_Hlk107501948"/>
      <w:r w:rsidRPr="00881583">
        <w:rPr>
          <w:rFonts w:ascii="Tahoma" w:hAnsi="Tahoma" w:cs="Tahoma"/>
          <w:b/>
          <w:bCs/>
          <w:sz w:val="18"/>
          <w:szCs w:val="18"/>
        </w:rPr>
        <w:t>$3</w:t>
      </w:r>
      <w:r w:rsidR="00BC45F4">
        <w:rPr>
          <w:rFonts w:ascii="Tahoma" w:hAnsi="Tahoma" w:cs="Tahoma"/>
          <w:b/>
          <w:bCs/>
          <w:sz w:val="18"/>
          <w:szCs w:val="18"/>
        </w:rPr>
        <w:t>8</w:t>
      </w:r>
      <w:r w:rsidR="00F17D87" w:rsidRPr="00881583">
        <w:rPr>
          <w:rFonts w:ascii="Tahoma" w:hAnsi="Tahoma" w:cs="Tahoma"/>
          <w:sz w:val="18"/>
          <w:szCs w:val="18"/>
        </w:rPr>
        <w:t xml:space="preserve"> </w:t>
      </w:r>
      <w:r w:rsidR="002F2F36" w:rsidRPr="00881583">
        <w:rPr>
          <w:rFonts w:ascii="Tahoma" w:hAnsi="Tahoma" w:cs="Tahoma"/>
          <w:i/>
          <w:iCs/>
          <w:sz w:val="18"/>
          <w:szCs w:val="18"/>
        </w:rPr>
        <w:t>K</w:t>
      </w:r>
    </w:p>
    <w:bookmarkEnd w:id="6"/>
    <w:p w14:paraId="5C475637" w14:textId="77777777" w:rsidR="00BC0AC1" w:rsidRPr="00881583" w:rsidRDefault="00BC0AC1" w:rsidP="00176190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09CF1435" w14:textId="7C2BF776" w:rsidR="004F6846" w:rsidRPr="00881583" w:rsidRDefault="00291745" w:rsidP="004F6846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*</w:t>
      </w:r>
      <w:r w:rsidR="00907806">
        <w:rPr>
          <w:rFonts w:ascii="Tahoma" w:hAnsi="Tahoma" w:cs="Tahoma"/>
          <w:b/>
          <w:bCs/>
          <w:sz w:val="20"/>
          <w:szCs w:val="20"/>
        </w:rPr>
        <w:t>Stargazer</w:t>
      </w:r>
      <w:r w:rsidR="00FE712B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13A76F1B" w14:textId="122D7611" w:rsidR="004E3980" w:rsidRDefault="004F6846" w:rsidP="004F6846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>7oz. Pan Seared Iberian Monkfish, Whipped Red Bliss Potato, Haricot Verts, Lemon</w:t>
      </w:r>
      <w:r w:rsidR="005438DE">
        <w:rPr>
          <w:rFonts w:ascii="Tahoma" w:hAnsi="Tahoma" w:cs="Tahoma"/>
          <w:sz w:val="20"/>
          <w:szCs w:val="20"/>
        </w:rPr>
        <w:t xml:space="preserve"> Caper</w:t>
      </w:r>
      <w:r w:rsidRPr="00881583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881583">
        <w:rPr>
          <w:rFonts w:ascii="Tahoma" w:hAnsi="Tahoma" w:cs="Tahoma"/>
          <w:sz w:val="20"/>
          <w:szCs w:val="20"/>
        </w:rPr>
        <w:t>Brodo</w:t>
      </w:r>
      <w:proofErr w:type="spellEnd"/>
      <w:r w:rsidRPr="00881583">
        <w:rPr>
          <w:rFonts w:ascii="Tahoma" w:hAnsi="Tahoma" w:cs="Tahoma"/>
          <w:sz w:val="20"/>
          <w:szCs w:val="20"/>
        </w:rPr>
        <w:t>,</w:t>
      </w:r>
      <w:r w:rsidR="005438DE">
        <w:rPr>
          <w:rFonts w:ascii="Tahoma" w:hAnsi="Tahoma" w:cs="Tahoma"/>
          <w:sz w:val="20"/>
          <w:szCs w:val="20"/>
        </w:rPr>
        <w:t xml:space="preserve"> </w:t>
      </w:r>
      <w:r w:rsidRPr="00881583">
        <w:rPr>
          <w:rFonts w:ascii="Tahoma" w:hAnsi="Tahoma" w:cs="Tahoma"/>
          <w:sz w:val="20"/>
          <w:szCs w:val="20"/>
        </w:rPr>
        <w:t xml:space="preserve">Charred Lemon     </w:t>
      </w:r>
    </w:p>
    <w:p w14:paraId="3A13DBF8" w14:textId="3C3F65D5" w:rsidR="00C13099" w:rsidRPr="00881583" w:rsidRDefault="00D55B6C" w:rsidP="004F6846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</w:t>
      </w:r>
      <w:r w:rsidR="00857F93" w:rsidRPr="00881583">
        <w:rPr>
          <w:rFonts w:ascii="Tahoma" w:hAnsi="Tahoma" w:cs="Tahoma"/>
          <w:b/>
          <w:bCs/>
          <w:sz w:val="18"/>
          <w:szCs w:val="18"/>
        </w:rPr>
        <w:t>3</w:t>
      </w:r>
      <w:r w:rsidR="00853DAE">
        <w:rPr>
          <w:rFonts w:ascii="Tahoma" w:hAnsi="Tahoma" w:cs="Tahoma"/>
          <w:b/>
          <w:bCs/>
          <w:sz w:val="18"/>
          <w:szCs w:val="18"/>
        </w:rPr>
        <w:t>2</w:t>
      </w:r>
      <w:r w:rsidR="00F17D87" w:rsidRPr="00881583">
        <w:rPr>
          <w:rFonts w:ascii="Tahoma" w:hAnsi="Tahoma" w:cs="Tahoma"/>
          <w:sz w:val="18"/>
          <w:szCs w:val="18"/>
        </w:rPr>
        <w:t xml:space="preserve"> </w:t>
      </w:r>
      <w:r w:rsidR="00F17D87" w:rsidRPr="00881583">
        <w:rPr>
          <w:rFonts w:ascii="Tahoma" w:hAnsi="Tahoma" w:cs="Tahoma"/>
          <w:i/>
          <w:iCs/>
          <w:sz w:val="18"/>
          <w:szCs w:val="18"/>
        </w:rPr>
        <w:t>GF</w:t>
      </w:r>
      <w:r w:rsidR="002F2F36" w:rsidRPr="00881583">
        <w:rPr>
          <w:rFonts w:ascii="Tahoma" w:hAnsi="Tahoma" w:cs="Tahoma"/>
          <w:i/>
          <w:iCs/>
          <w:sz w:val="20"/>
          <w:szCs w:val="20"/>
        </w:rPr>
        <w:t xml:space="preserve"> </w:t>
      </w:r>
    </w:p>
    <w:p w14:paraId="3A620355" w14:textId="77777777" w:rsidR="004D3BAA" w:rsidRDefault="004D3BAA" w:rsidP="009C4016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1FE59EF8" w14:textId="77777777" w:rsidR="00DB0338" w:rsidRPr="00DB0338" w:rsidRDefault="00DB0338" w:rsidP="00DB0338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18"/>
          <w:szCs w:val="18"/>
        </w:rPr>
      </w:pPr>
      <w:r w:rsidRPr="00DB0338">
        <w:rPr>
          <w:rFonts w:ascii="Tahoma" w:hAnsi="Tahoma" w:cs="Tahoma"/>
          <w:b/>
          <w:bCs/>
          <w:sz w:val="18"/>
          <w:szCs w:val="18"/>
        </w:rPr>
        <w:t>Pork Diane</w:t>
      </w:r>
    </w:p>
    <w:p w14:paraId="471047C4" w14:textId="77777777" w:rsidR="00DB0338" w:rsidRPr="00DB0338" w:rsidRDefault="00DB0338" w:rsidP="00DB0338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18"/>
          <w:szCs w:val="18"/>
        </w:rPr>
      </w:pPr>
      <w:r w:rsidRPr="00DB0338">
        <w:rPr>
          <w:rFonts w:ascii="Tahoma" w:hAnsi="Tahoma" w:cs="Tahoma"/>
          <w:sz w:val="18"/>
          <w:szCs w:val="18"/>
        </w:rPr>
        <w:t>Sous Vide Pork Loin, Brandied Cream, Honey Glazed Baby Carrots, Rice Pilaf</w:t>
      </w:r>
    </w:p>
    <w:p w14:paraId="569E0278" w14:textId="5ADF2FCA" w:rsidR="00DB0338" w:rsidRPr="00DB0338" w:rsidRDefault="00DB0338" w:rsidP="00DB0338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18"/>
          <w:szCs w:val="18"/>
        </w:rPr>
      </w:pPr>
      <w:r w:rsidRPr="00DB0338">
        <w:rPr>
          <w:rFonts w:ascii="Tahoma" w:hAnsi="Tahoma" w:cs="Tahoma"/>
          <w:b/>
          <w:bCs/>
          <w:sz w:val="18"/>
          <w:szCs w:val="18"/>
        </w:rPr>
        <w:t xml:space="preserve">  $2</w:t>
      </w:r>
      <w:r>
        <w:rPr>
          <w:rFonts w:ascii="Tahoma" w:hAnsi="Tahoma" w:cs="Tahoma"/>
          <w:b/>
          <w:bCs/>
          <w:sz w:val="18"/>
          <w:szCs w:val="18"/>
        </w:rPr>
        <w:t>6</w:t>
      </w:r>
      <w:r w:rsidRPr="00DB0338">
        <w:rPr>
          <w:rFonts w:ascii="Tahoma" w:hAnsi="Tahoma" w:cs="Tahoma"/>
          <w:b/>
          <w:bCs/>
          <w:sz w:val="18"/>
          <w:szCs w:val="18"/>
        </w:rPr>
        <w:t xml:space="preserve"> </w:t>
      </w:r>
      <w:r w:rsidRPr="00DB0338">
        <w:rPr>
          <w:rFonts w:ascii="Tahoma" w:hAnsi="Tahoma" w:cs="Tahoma"/>
          <w:i/>
          <w:iCs/>
          <w:sz w:val="18"/>
          <w:szCs w:val="18"/>
        </w:rPr>
        <w:t>GF K</w:t>
      </w:r>
    </w:p>
    <w:p w14:paraId="19CE6741" w14:textId="77777777" w:rsidR="00176190" w:rsidRPr="00135E46" w:rsidRDefault="00176190" w:rsidP="00176190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002F4B30" w14:textId="4C09FB37" w:rsidR="00176190" w:rsidRPr="00135E46" w:rsidRDefault="00125F35" w:rsidP="00176190">
      <w:pPr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135E46">
        <w:rPr>
          <w:rFonts w:ascii="Tahoma" w:hAnsi="Tahoma" w:cs="Tahoma"/>
          <w:b/>
          <w:bCs/>
          <w:sz w:val="20"/>
          <w:szCs w:val="20"/>
        </w:rPr>
        <w:t>Caponata</w:t>
      </w:r>
    </w:p>
    <w:p w14:paraId="5D6A88F6" w14:textId="63DB6B41" w:rsidR="00176190" w:rsidRPr="001F4472" w:rsidRDefault="003A6288" w:rsidP="00176190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1F4472">
        <w:rPr>
          <w:rFonts w:ascii="Tahoma" w:hAnsi="Tahoma" w:cs="Tahoma"/>
          <w:sz w:val="20"/>
          <w:szCs w:val="20"/>
        </w:rPr>
        <w:t xml:space="preserve">Italian Eggplant, </w:t>
      </w:r>
      <w:r w:rsidR="001F4472" w:rsidRPr="001F4472">
        <w:rPr>
          <w:rFonts w:ascii="Tahoma" w:hAnsi="Tahoma" w:cs="Tahoma"/>
          <w:sz w:val="20"/>
          <w:szCs w:val="20"/>
        </w:rPr>
        <w:t>White Onion, G</w:t>
      </w:r>
      <w:r w:rsidR="001F4472">
        <w:rPr>
          <w:rFonts w:ascii="Tahoma" w:hAnsi="Tahoma" w:cs="Tahoma"/>
          <w:sz w:val="20"/>
          <w:szCs w:val="20"/>
        </w:rPr>
        <w:t>reen Olive, Kalamata Olive, Caper</w:t>
      </w:r>
      <w:r w:rsidR="00C865F1">
        <w:rPr>
          <w:rFonts w:ascii="Tahoma" w:hAnsi="Tahoma" w:cs="Tahoma"/>
          <w:sz w:val="20"/>
          <w:szCs w:val="20"/>
        </w:rPr>
        <w:t>, Bell Pepper, Tomato Sauce, Cavatappi</w:t>
      </w:r>
    </w:p>
    <w:p w14:paraId="772A369C" w14:textId="5444E016" w:rsidR="00B12B8C" w:rsidRPr="00C865F1" w:rsidRDefault="00B12B8C" w:rsidP="00176190">
      <w:pPr>
        <w:spacing w:after="0" w:line="240" w:lineRule="auto"/>
        <w:jc w:val="center"/>
        <w:rPr>
          <w:rFonts w:ascii="Tahoma" w:hAnsi="Tahoma" w:cs="Tahoma"/>
          <w:sz w:val="18"/>
          <w:szCs w:val="18"/>
        </w:rPr>
      </w:pPr>
      <w:r w:rsidRPr="00C865F1">
        <w:rPr>
          <w:rFonts w:ascii="Tahoma" w:hAnsi="Tahoma" w:cs="Tahoma"/>
          <w:b/>
          <w:bCs/>
          <w:sz w:val="18"/>
          <w:szCs w:val="18"/>
        </w:rPr>
        <w:t>$22</w:t>
      </w:r>
      <w:r w:rsidR="00AA64A8" w:rsidRPr="00C865F1">
        <w:rPr>
          <w:rFonts w:ascii="Tahoma" w:hAnsi="Tahoma" w:cs="Tahoma"/>
          <w:sz w:val="18"/>
          <w:szCs w:val="18"/>
        </w:rPr>
        <w:t xml:space="preserve"> </w:t>
      </w:r>
      <w:r w:rsidR="00AA64A8" w:rsidRPr="00C865F1">
        <w:rPr>
          <w:rFonts w:ascii="Tahoma" w:hAnsi="Tahoma" w:cs="Tahoma"/>
          <w:i/>
          <w:iCs/>
          <w:sz w:val="18"/>
          <w:szCs w:val="18"/>
        </w:rPr>
        <w:t>V</w:t>
      </w:r>
      <w:r w:rsidR="00ED3F17" w:rsidRPr="00C865F1">
        <w:rPr>
          <w:rFonts w:ascii="Tahoma" w:hAnsi="Tahoma" w:cs="Tahoma"/>
          <w:i/>
          <w:iCs/>
          <w:sz w:val="18"/>
          <w:szCs w:val="18"/>
        </w:rPr>
        <w:t xml:space="preserve"> </w:t>
      </w:r>
    </w:p>
    <w:p w14:paraId="55ED73D2" w14:textId="77777777" w:rsidR="00176190" w:rsidRPr="00C865F1" w:rsidRDefault="00176190" w:rsidP="00176190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7C203A0B" w14:textId="0DB3B039" w:rsidR="00176190" w:rsidRPr="00881583" w:rsidRDefault="000A5E2C" w:rsidP="00176190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  <w:r w:rsidR="00F553F1" w:rsidRPr="00881583">
        <w:rPr>
          <w:rFonts w:ascii="Tahoma" w:hAnsi="Tahoma" w:cs="Tahoma"/>
          <w:b/>
          <w:bCs/>
          <w:sz w:val="20"/>
          <w:szCs w:val="20"/>
        </w:rPr>
        <w:t>Smoked Duck</w:t>
      </w:r>
    </w:p>
    <w:p w14:paraId="487A25F3" w14:textId="67796B00" w:rsidR="00176190" w:rsidRPr="00881583" w:rsidRDefault="006536CC" w:rsidP="00176190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>Applewood Smoked</w:t>
      </w:r>
      <w:r w:rsidR="00EC319F" w:rsidRPr="00881583">
        <w:rPr>
          <w:rFonts w:ascii="Tahoma" w:hAnsi="Tahoma" w:cs="Tahoma"/>
          <w:sz w:val="20"/>
          <w:szCs w:val="20"/>
        </w:rPr>
        <w:t xml:space="preserve"> </w:t>
      </w:r>
      <w:r w:rsidRPr="00881583">
        <w:rPr>
          <w:rFonts w:ascii="Tahoma" w:hAnsi="Tahoma" w:cs="Tahoma"/>
          <w:sz w:val="20"/>
          <w:szCs w:val="20"/>
        </w:rPr>
        <w:t xml:space="preserve">Duck, </w:t>
      </w:r>
      <w:r w:rsidR="00180E01" w:rsidRPr="00881583">
        <w:rPr>
          <w:rFonts w:ascii="Tahoma" w:hAnsi="Tahoma" w:cs="Tahoma"/>
          <w:sz w:val="20"/>
          <w:szCs w:val="20"/>
        </w:rPr>
        <w:t xml:space="preserve">Roasted Root Vegetable, Maple </w:t>
      </w:r>
      <w:proofErr w:type="spellStart"/>
      <w:r w:rsidR="00180E01" w:rsidRPr="00881583">
        <w:rPr>
          <w:rFonts w:ascii="Tahoma" w:hAnsi="Tahoma" w:cs="Tahoma"/>
          <w:sz w:val="20"/>
          <w:szCs w:val="20"/>
        </w:rPr>
        <w:t>Gastrique</w:t>
      </w:r>
      <w:proofErr w:type="spellEnd"/>
      <w:r w:rsidR="00EC319F" w:rsidRPr="00881583">
        <w:rPr>
          <w:rFonts w:ascii="Tahoma" w:hAnsi="Tahoma" w:cs="Tahoma"/>
          <w:sz w:val="20"/>
          <w:szCs w:val="20"/>
        </w:rPr>
        <w:t>, Spectrum Greens</w:t>
      </w:r>
    </w:p>
    <w:p w14:paraId="5802B3E0" w14:textId="5F5035EC" w:rsidR="00EC08CD" w:rsidRPr="00881583" w:rsidRDefault="003C6227" w:rsidP="00176190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18"/>
          <w:szCs w:val="18"/>
        </w:rPr>
      </w:pPr>
      <w:r w:rsidRPr="00881583">
        <w:rPr>
          <w:rFonts w:ascii="Tahoma" w:hAnsi="Tahoma" w:cs="Tahoma"/>
          <w:b/>
          <w:bCs/>
          <w:sz w:val="18"/>
          <w:szCs w:val="18"/>
        </w:rPr>
        <w:t>$2</w:t>
      </w:r>
      <w:r w:rsidR="00BC45F4">
        <w:rPr>
          <w:rFonts w:ascii="Tahoma" w:hAnsi="Tahoma" w:cs="Tahoma"/>
          <w:b/>
          <w:bCs/>
          <w:sz w:val="18"/>
          <w:szCs w:val="18"/>
        </w:rPr>
        <w:t>8</w:t>
      </w:r>
      <w:r w:rsidR="004E3980">
        <w:rPr>
          <w:rFonts w:ascii="Tahoma" w:hAnsi="Tahoma" w:cs="Tahoma"/>
          <w:b/>
          <w:bCs/>
          <w:sz w:val="18"/>
          <w:szCs w:val="18"/>
        </w:rPr>
        <w:t xml:space="preserve"> </w:t>
      </w:r>
      <w:r w:rsidR="00633D66" w:rsidRPr="00633D66">
        <w:rPr>
          <w:rFonts w:ascii="Tahoma" w:hAnsi="Tahoma" w:cs="Tahoma"/>
          <w:i/>
          <w:iCs/>
          <w:sz w:val="18"/>
          <w:szCs w:val="18"/>
        </w:rPr>
        <w:t xml:space="preserve">GF </w:t>
      </w:r>
    </w:p>
    <w:p w14:paraId="7B1EFEE3" w14:textId="77777777" w:rsidR="00176190" w:rsidRPr="00881583" w:rsidRDefault="00176190" w:rsidP="00176190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2CFCC01A" w14:textId="491BC8C9" w:rsidR="006F284D" w:rsidRPr="00CB39AF" w:rsidRDefault="00A5476A" w:rsidP="006F284D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CB39AF">
        <w:rPr>
          <w:rFonts w:ascii="Tahoma" w:hAnsi="Tahoma" w:cs="Tahoma"/>
          <w:b/>
          <w:bCs/>
          <w:sz w:val="20"/>
          <w:szCs w:val="20"/>
        </w:rPr>
        <w:t xml:space="preserve">Chorizo Bolognese </w:t>
      </w:r>
    </w:p>
    <w:p w14:paraId="68CA7211" w14:textId="6B547C5A" w:rsidR="00176190" w:rsidRPr="0089357A" w:rsidRDefault="00100AC6" w:rsidP="006F284D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89357A">
        <w:rPr>
          <w:rFonts w:ascii="Tahoma" w:hAnsi="Tahoma" w:cs="Tahoma"/>
          <w:sz w:val="20"/>
          <w:szCs w:val="20"/>
        </w:rPr>
        <w:t xml:space="preserve">Red Pepper </w:t>
      </w:r>
      <w:r w:rsidR="00312351" w:rsidRPr="0089357A">
        <w:rPr>
          <w:rFonts w:ascii="Tahoma" w:hAnsi="Tahoma" w:cs="Tahoma"/>
          <w:sz w:val="20"/>
          <w:szCs w:val="20"/>
        </w:rPr>
        <w:t>Pappardelle</w:t>
      </w:r>
      <w:r w:rsidRPr="0089357A">
        <w:rPr>
          <w:rFonts w:ascii="Tahoma" w:hAnsi="Tahoma" w:cs="Tahoma"/>
          <w:sz w:val="20"/>
          <w:szCs w:val="20"/>
        </w:rPr>
        <w:t xml:space="preserve">, </w:t>
      </w:r>
      <w:r w:rsidR="0089357A" w:rsidRPr="0089357A">
        <w:rPr>
          <w:rFonts w:ascii="Tahoma" w:hAnsi="Tahoma" w:cs="Tahoma"/>
          <w:sz w:val="20"/>
          <w:szCs w:val="20"/>
        </w:rPr>
        <w:t>Ground</w:t>
      </w:r>
      <w:r w:rsidR="0089357A">
        <w:rPr>
          <w:rFonts w:ascii="Tahoma" w:hAnsi="Tahoma" w:cs="Tahoma"/>
          <w:sz w:val="20"/>
          <w:szCs w:val="20"/>
        </w:rPr>
        <w:t xml:space="preserve"> Chorizo</w:t>
      </w:r>
      <w:r w:rsidR="006E3185">
        <w:rPr>
          <w:rFonts w:ascii="Tahoma" w:hAnsi="Tahoma" w:cs="Tahoma"/>
          <w:sz w:val="20"/>
          <w:szCs w:val="20"/>
        </w:rPr>
        <w:t>, Tomato Ragout</w:t>
      </w:r>
      <w:r w:rsidR="00312351">
        <w:rPr>
          <w:rFonts w:ascii="Tahoma" w:hAnsi="Tahoma" w:cs="Tahoma"/>
          <w:sz w:val="20"/>
          <w:szCs w:val="20"/>
        </w:rPr>
        <w:t xml:space="preserve">, Shaved Parmesan </w:t>
      </w:r>
    </w:p>
    <w:p w14:paraId="56A3A7CC" w14:textId="2C7FE1B1" w:rsidR="00176190" w:rsidRPr="0089357A" w:rsidRDefault="005B073C" w:rsidP="00176190">
      <w:pPr>
        <w:tabs>
          <w:tab w:val="center" w:pos="4680"/>
          <w:tab w:val="left" w:pos="6500"/>
        </w:tabs>
        <w:spacing w:after="0" w:line="240" w:lineRule="auto"/>
        <w:jc w:val="center"/>
        <w:rPr>
          <w:rFonts w:ascii="Tahoma" w:hAnsi="Tahoma" w:cs="Tahoma"/>
          <w:i/>
          <w:iCs/>
          <w:sz w:val="18"/>
          <w:szCs w:val="18"/>
        </w:rPr>
      </w:pPr>
      <w:r w:rsidRPr="0089357A">
        <w:rPr>
          <w:rFonts w:ascii="Tahoma" w:hAnsi="Tahoma" w:cs="Tahoma"/>
          <w:b/>
          <w:bCs/>
          <w:sz w:val="18"/>
          <w:szCs w:val="18"/>
        </w:rPr>
        <w:t>$</w:t>
      </w:r>
      <w:r w:rsidR="002F5F17">
        <w:rPr>
          <w:rFonts w:ascii="Tahoma" w:hAnsi="Tahoma" w:cs="Tahoma"/>
          <w:b/>
          <w:bCs/>
          <w:sz w:val="18"/>
          <w:szCs w:val="18"/>
        </w:rPr>
        <w:t xml:space="preserve">26 </w:t>
      </w:r>
    </w:p>
    <w:p w14:paraId="4D82AF57" w14:textId="77777777" w:rsidR="00173D0F" w:rsidRPr="0089357A" w:rsidRDefault="00173D0F" w:rsidP="00173D0F">
      <w:pPr>
        <w:tabs>
          <w:tab w:val="center" w:pos="4680"/>
          <w:tab w:val="left" w:pos="6500"/>
        </w:tabs>
        <w:spacing w:after="0" w:line="240" w:lineRule="auto"/>
        <w:rPr>
          <w:rFonts w:ascii="Tahoma" w:hAnsi="Tahoma" w:cs="Tahoma"/>
          <w:sz w:val="18"/>
          <w:szCs w:val="18"/>
        </w:rPr>
      </w:pPr>
    </w:p>
    <w:p w14:paraId="4A62F1AB" w14:textId="42B5A4DE" w:rsidR="00DC72C5" w:rsidRPr="0089357A" w:rsidRDefault="00DC72C5" w:rsidP="00173D0F">
      <w:pPr>
        <w:tabs>
          <w:tab w:val="center" w:pos="4680"/>
          <w:tab w:val="left" w:pos="6500"/>
        </w:tabs>
        <w:spacing w:after="0" w:line="240" w:lineRule="auto"/>
        <w:rPr>
          <w:rFonts w:ascii="Tahoma" w:hAnsi="Tahoma" w:cs="Tahoma"/>
          <w:sz w:val="18"/>
          <w:szCs w:val="18"/>
        </w:rPr>
        <w:sectPr w:rsidR="00DC72C5" w:rsidRPr="0089357A" w:rsidSect="00176190">
          <w:type w:val="continuous"/>
          <w:pgSz w:w="12240" w:h="20160" w:code="5"/>
          <w:pgMar w:top="1440" w:right="1440" w:bottom="1440" w:left="1440" w:header="720" w:footer="720" w:gutter="0"/>
          <w:cols w:num="2" w:space="720"/>
          <w:docGrid w:linePitch="360"/>
        </w:sectPr>
      </w:pPr>
    </w:p>
    <w:p w14:paraId="7454C137" w14:textId="77777777" w:rsidR="00E663E1" w:rsidRPr="0089357A" w:rsidRDefault="00E663E1" w:rsidP="00EC08CD">
      <w:pPr>
        <w:jc w:val="center"/>
        <w:rPr>
          <w:rFonts w:ascii="Tahoma" w:hAnsi="Tahoma" w:cs="Tahoma"/>
          <w:sz w:val="20"/>
          <w:szCs w:val="20"/>
        </w:rPr>
      </w:pPr>
    </w:p>
    <w:p w14:paraId="0D7199DD" w14:textId="77777777" w:rsidR="00703946" w:rsidRPr="00881583" w:rsidRDefault="00703946" w:rsidP="00703946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  <w:sectPr w:rsidR="00703946" w:rsidRPr="00881583" w:rsidSect="00FD0C25">
          <w:type w:val="continuous"/>
          <w:pgSz w:w="12240" w:h="20160" w:code="5"/>
          <w:pgMar w:top="1440" w:right="1440" w:bottom="1440" w:left="1440" w:header="720" w:footer="720" w:gutter="0"/>
          <w:cols w:space="720"/>
          <w:docGrid w:linePitch="360"/>
        </w:sectPr>
      </w:pPr>
      <w:r w:rsidRPr="00881583">
        <w:rPr>
          <w:rFonts w:ascii="Tahoma" w:hAnsi="Tahoma" w:cs="Tahoma"/>
          <w:sz w:val="20"/>
          <w:szCs w:val="20"/>
        </w:rPr>
        <w:t xml:space="preserve">Add: 6 oz. Chicken </w:t>
      </w:r>
      <w:r w:rsidRPr="00881583">
        <w:rPr>
          <w:rFonts w:ascii="Tahoma" w:hAnsi="Tahoma" w:cs="Tahoma"/>
          <w:b/>
          <w:bCs/>
          <w:sz w:val="18"/>
          <w:szCs w:val="18"/>
        </w:rPr>
        <w:t>$7</w:t>
      </w:r>
      <w:r w:rsidRPr="00881583">
        <w:rPr>
          <w:rFonts w:ascii="Tahoma" w:hAnsi="Tahoma" w:cs="Tahoma"/>
          <w:sz w:val="20"/>
          <w:szCs w:val="20"/>
        </w:rPr>
        <w:t xml:space="preserve"> / *4 oz. Salmon </w:t>
      </w:r>
      <w:r w:rsidRPr="00881583">
        <w:rPr>
          <w:rFonts w:ascii="Tahoma" w:hAnsi="Tahoma" w:cs="Tahoma"/>
          <w:b/>
          <w:bCs/>
          <w:sz w:val="18"/>
          <w:szCs w:val="18"/>
        </w:rPr>
        <w:t>$10</w:t>
      </w:r>
      <w:r w:rsidRPr="00881583">
        <w:rPr>
          <w:rFonts w:ascii="Tahoma" w:hAnsi="Tahoma" w:cs="Tahoma"/>
          <w:sz w:val="20"/>
          <w:szCs w:val="20"/>
        </w:rPr>
        <w:t xml:space="preserve"> / 5 Shrimp </w:t>
      </w:r>
      <w:r w:rsidRPr="00881583">
        <w:rPr>
          <w:rFonts w:ascii="Tahoma" w:hAnsi="Tahoma" w:cs="Tahoma"/>
          <w:b/>
          <w:bCs/>
          <w:sz w:val="18"/>
          <w:szCs w:val="18"/>
        </w:rPr>
        <w:t>$1</w:t>
      </w:r>
      <w:r>
        <w:rPr>
          <w:rFonts w:ascii="Tahoma" w:hAnsi="Tahoma" w:cs="Tahoma"/>
          <w:b/>
          <w:bCs/>
          <w:sz w:val="18"/>
          <w:szCs w:val="18"/>
        </w:rPr>
        <w:t xml:space="preserve">2 / </w:t>
      </w:r>
      <w:r w:rsidRPr="00703946">
        <w:rPr>
          <w:rFonts w:ascii="Tahoma" w:hAnsi="Tahoma" w:cs="Tahoma"/>
          <w:sz w:val="20"/>
          <w:szCs w:val="20"/>
        </w:rPr>
        <w:t xml:space="preserve">4 oz. Lobster </w:t>
      </w:r>
      <w:r w:rsidRPr="00703946">
        <w:rPr>
          <w:rFonts w:ascii="Tahoma" w:hAnsi="Tahoma" w:cs="Tahoma"/>
          <w:b/>
          <w:bCs/>
          <w:sz w:val="20"/>
          <w:szCs w:val="20"/>
        </w:rPr>
        <w:t>$20</w:t>
      </w:r>
    </w:p>
    <w:p w14:paraId="5802B3E7" w14:textId="77777777" w:rsidR="00A80D41" w:rsidRPr="00881583" w:rsidRDefault="00A80D41" w:rsidP="00EC08CD">
      <w:pPr>
        <w:jc w:val="center"/>
        <w:rPr>
          <w:rFonts w:ascii="Tahoma" w:hAnsi="Tahoma" w:cs="Tahoma"/>
          <w:sz w:val="20"/>
          <w:szCs w:val="20"/>
        </w:rPr>
      </w:pPr>
    </w:p>
    <w:p w14:paraId="5802B3E9" w14:textId="2A394952" w:rsidR="006D45F7" w:rsidRDefault="006D45F7" w:rsidP="00CE3637">
      <w:pPr>
        <w:spacing w:after="120" w:line="240" w:lineRule="auto"/>
        <w:jc w:val="center"/>
        <w:rPr>
          <w:rFonts w:ascii="Tahoma" w:hAnsi="Tahoma" w:cs="Tahoma"/>
          <w:b/>
          <w:sz w:val="24"/>
          <w:szCs w:val="24"/>
          <w:u w:val="single"/>
        </w:rPr>
      </w:pPr>
      <w:r w:rsidRPr="00881583">
        <w:rPr>
          <w:rFonts w:ascii="Tahoma" w:hAnsi="Tahoma" w:cs="Tahoma"/>
          <w:b/>
          <w:sz w:val="24"/>
          <w:szCs w:val="24"/>
          <w:u w:val="single"/>
        </w:rPr>
        <w:t>F</w:t>
      </w:r>
      <w:r w:rsidR="00BC0AC1" w:rsidRPr="00881583">
        <w:rPr>
          <w:rFonts w:ascii="Tahoma" w:hAnsi="Tahoma" w:cs="Tahoma"/>
          <w:b/>
          <w:sz w:val="24"/>
          <w:szCs w:val="24"/>
          <w:u w:val="single"/>
        </w:rPr>
        <w:t>or the Kids</w:t>
      </w:r>
      <w:r w:rsidRPr="00881583">
        <w:rPr>
          <w:rFonts w:ascii="Tahoma" w:hAnsi="Tahoma" w:cs="Tahoma"/>
          <w:b/>
          <w:sz w:val="24"/>
          <w:szCs w:val="24"/>
          <w:u w:val="single"/>
        </w:rPr>
        <w:t xml:space="preserve"> </w:t>
      </w:r>
    </w:p>
    <w:p w14:paraId="42082DC8" w14:textId="04EA3B3B" w:rsidR="00D05B4A" w:rsidRPr="00881583" w:rsidRDefault="00D05B4A" w:rsidP="00D05B4A">
      <w:pPr>
        <w:jc w:val="center"/>
        <w:rPr>
          <w:rFonts w:ascii="Tahoma" w:hAnsi="Tahoma" w:cs="Tahoma"/>
          <w:sz w:val="20"/>
          <w:szCs w:val="20"/>
        </w:rPr>
        <w:sectPr w:rsidR="00D05B4A" w:rsidRPr="00881583" w:rsidSect="00165B5C">
          <w:type w:val="continuous"/>
          <w:pgSz w:w="12240" w:h="20160" w:code="5"/>
          <w:pgMar w:top="1008" w:right="1440" w:bottom="720" w:left="1440" w:header="720" w:footer="720" w:gutter="0"/>
          <w:cols w:space="720"/>
          <w:docGrid w:linePitch="360"/>
        </w:sectPr>
      </w:pPr>
      <w:r w:rsidRPr="00881583">
        <w:rPr>
          <w:rFonts w:ascii="Tahoma" w:hAnsi="Tahoma" w:cs="Tahoma"/>
          <w:sz w:val="20"/>
          <w:szCs w:val="20"/>
        </w:rPr>
        <w:t xml:space="preserve">Choice of Fries, Fresh Cut Fruit, </w:t>
      </w:r>
      <w:r>
        <w:rPr>
          <w:rFonts w:ascii="Tahoma" w:hAnsi="Tahoma" w:cs="Tahoma"/>
          <w:sz w:val="20"/>
          <w:szCs w:val="20"/>
        </w:rPr>
        <w:t xml:space="preserve">Broccolini, </w:t>
      </w:r>
      <w:r w:rsidRPr="00881583">
        <w:rPr>
          <w:rFonts w:ascii="Tahoma" w:hAnsi="Tahoma" w:cs="Tahoma"/>
          <w:sz w:val="20"/>
          <w:szCs w:val="20"/>
        </w:rPr>
        <w:t>Potato Chips</w:t>
      </w:r>
    </w:p>
    <w:p w14:paraId="0212775B" w14:textId="695F2A23" w:rsidR="00D05B4A" w:rsidRPr="00881583" w:rsidRDefault="00D05B4A" w:rsidP="00D05B4A">
      <w:pPr>
        <w:spacing w:after="0" w:line="240" w:lineRule="auto"/>
        <w:rPr>
          <w:rFonts w:ascii="Tahoma" w:hAnsi="Tahoma" w:cs="Tahoma"/>
          <w:sz w:val="20"/>
          <w:szCs w:val="20"/>
        </w:rPr>
        <w:sectPr w:rsidR="00D05B4A" w:rsidRPr="00881583" w:rsidSect="009E746E">
          <w:type w:val="continuous"/>
          <w:pgSz w:w="12240" w:h="20160" w:code="5"/>
          <w:pgMar w:top="1440" w:right="1440" w:bottom="1440" w:left="1440" w:header="720" w:footer="720" w:gutter="0"/>
          <w:cols w:space="720"/>
          <w:docGrid w:linePitch="360"/>
        </w:sectPr>
      </w:pPr>
    </w:p>
    <w:p w14:paraId="5802B3EA" w14:textId="68172C58" w:rsidR="006D45F7" w:rsidRPr="00881583" w:rsidRDefault="00305B8E" w:rsidP="00D05B4A">
      <w:pPr>
        <w:spacing w:after="120" w:line="240" w:lineRule="auto"/>
        <w:ind w:right="-180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 xml:space="preserve">Fruit Bowl </w:t>
      </w:r>
      <w:r w:rsidRPr="00881583">
        <w:rPr>
          <w:rFonts w:ascii="Tahoma" w:hAnsi="Tahoma" w:cs="Tahoma"/>
          <w:b/>
          <w:bCs/>
          <w:sz w:val="18"/>
          <w:szCs w:val="18"/>
        </w:rPr>
        <w:t>$5</w:t>
      </w:r>
      <w:r w:rsidR="00076C0D" w:rsidRPr="00881583">
        <w:rPr>
          <w:rFonts w:ascii="Tahoma" w:hAnsi="Tahoma" w:cs="Tahoma"/>
          <w:sz w:val="20"/>
          <w:szCs w:val="20"/>
        </w:rPr>
        <w:t xml:space="preserve"> </w:t>
      </w:r>
      <w:r w:rsidR="00A56403" w:rsidRPr="00A56403">
        <w:rPr>
          <w:rFonts w:ascii="Tahoma" w:hAnsi="Tahoma" w:cs="Tahoma"/>
          <w:i/>
          <w:iCs/>
          <w:sz w:val="20"/>
          <w:szCs w:val="20"/>
        </w:rPr>
        <w:t>GF V</w:t>
      </w:r>
    </w:p>
    <w:p w14:paraId="5802B3EB" w14:textId="34D8E28E" w:rsidR="006D45F7" w:rsidRPr="00881583" w:rsidRDefault="006D45F7" w:rsidP="00165B5C">
      <w:pPr>
        <w:tabs>
          <w:tab w:val="left" w:pos="190"/>
        </w:tabs>
        <w:spacing w:after="120" w:line="240" w:lineRule="auto"/>
        <w:ind w:left="-180" w:right="-180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>Chicken Tenders</w:t>
      </w:r>
      <w:r w:rsidR="00305B8E" w:rsidRPr="00881583">
        <w:rPr>
          <w:rFonts w:ascii="Tahoma" w:hAnsi="Tahoma" w:cs="Tahoma"/>
          <w:sz w:val="20"/>
          <w:szCs w:val="20"/>
        </w:rPr>
        <w:t xml:space="preserve"> </w:t>
      </w:r>
      <w:r w:rsidRPr="00881583">
        <w:rPr>
          <w:rFonts w:ascii="Tahoma" w:hAnsi="Tahoma" w:cs="Tahoma"/>
          <w:b/>
          <w:bCs/>
          <w:sz w:val="18"/>
          <w:szCs w:val="18"/>
        </w:rPr>
        <w:t>$6</w:t>
      </w:r>
    </w:p>
    <w:p w14:paraId="5802B3EC" w14:textId="7F782BC3" w:rsidR="00E76D96" w:rsidRPr="00881583" w:rsidRDefault="006E0C19" w:rsidP="00165B5C">
      <w:pPr>
        <w:tabs>
          <w:tab w:val="left" w:pos="190"/>
        </w:tabs>
        <w:spacing w:after="120" w:line="240" w:lineRule="auto"/>
        <w:ind w:left="-180" w:right="-180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 xml:space="preserve">Grilled </w:t>
      </w:r>
      <w:r w:rsidR="002810CF" w:rsidRPr="00881583">
        <w:rPr>
          <w:rFonts w:ascii="Tahoma" w:hAnsi="Tahoma" w:cs="Tahoma"/>
          <w:sz w:val="20"/>
          <w:szCs w:val="20"/>
        </w:rPr>
        <w:t>Chicken</w:t>
      </w:r>
      <w:r w:rsidR="008E1B3D" w:rsidRPr="00881583">
        <w:rPr>
          <w:rFonts w:ascii="Tahoma" w:hAnsi="Tahoma" w:cs="Tahoma"/>
          <w:sz w:val="20"/>
          <w:szCs w:val="20"/>
        </w:rPr>
        <w:t xml:space="preserve"> </w:t>
      </w:r>
      <w:r w:rsidR="00E76D96" w:rsidRPr="00881583">
        <w:rPr>
          <w:rFonts w:ascii="Tahoma" w:hAnsi="Tahoma" w:cs="Tahoma"/>
          <w:b/>
          <w:bCs/>
          <w:sz w:val="18"/>
          <w:szCs w:val="18"/>
        </w:rPr>
        <w:t>$</w:t>
      </w:r>
      <w:r w:rsidR="004F7AAA" w:rsidRPr="00881583">
        <w:rPr>
          <w:rFonts w:ascii="Tahoma" w:hAnsi="Tahoma" w:cs="Tahoma"/>
          <w:b/>
          <w:bCs/>
          <w:sz w:val="18"/>
          <w:szCs w:val="18"/>
        </w:rPr>
        <w:t>8</w:t>
      </w:r>
      <w:r w:rsidR="004F7AAA" w:rsidRPr="00881583">
        <w:rPr>
          <w:rFonts w:ascii="Tahoma" w:hAnsi="Tahoma" w:cs="Tahoma"/>
          <w:sz w:val="20"/>
          <w:szCs w:val="20"/>
        </w:rPr>
        <w:t xml:space="preserve"> </w:t>
      </w:r>
      <w:r w:rsidR="004F7AAA">
        <w:rPr>
          <w:rFonts w:ascii="Tahoma" w:hAnsi="Tahoma" w:cs="Tahoma"/>
          <w:sz w:val="20"/>
          <w:szCs w:val="20"/>
        </w:rPr>
        <w:t>GF</w:t>
      </w:r>
      <w:r w:rsidR="004F7AAA" w:rsidRPr="004F7AAA">
        <w:rPr>
          <w:rFonts w:ascii="Tahoma" w:hAnsi="Tahoma" w:cs="Tahoma"/>
          <w:i/>
          <w:iCs/>
          <w:sz w:val="20"/>
          <w:szCs w:val="20"/>
        </w:rPr>
        <w:t xml:space="preserve"> K</w:t>
      </w:r>
    </w:p>
    <w:p w14:paraId="5802B3ED" w14:textId="4033D14D" w:rsidR="006D45F7" w:rsidRPr="00881583" w:rsidRDefault="006D45F7" w:rsidP="00165B5C">
      <w:pPr>
        <w:tabs>
          <w:tab w:val="left" w:pos="190"/>
        </w:tabs>
        <w:spacing w:after="120" w:line="240" w:lineRule="auto"/>
        <w:ind w:left="-180" w:right="-180"/>
        <w:jc w:val="center"/>
        <w:rPr>
          <w:rFonts w:ascii="Tahoma" w:hAnsi="Tahoma" w:cs="Tahoma"/>
          <w:b/>
          <w:bCs/>
          <w:sz w:val="18"/>
          <w:szCs w:val="18"/>
        </w:rPr>
      </w:pPr>
      <w:r w:rsidRPr="00881583">
        <w:rPr>
          <w:rFonts w:ascii="Tahoma" w:hAnsi="Tahoma" w:cs="Tahoma"/>
          <w:sz w:val="20"/>
          <w:szCs w:val="20"/>
        </w:rPr>
        <w:t>Cheeseburger</w:t>
      </w:r>
      <w:r w:rsidR="00305B8E" w:rsidRPr="00881583">
        <w:rPr>
          <w:rFonts w:ascii="Tahoma" w:hAnsi="Tahoma" w:cs="Tahoma"/>
          <w:sz w:val="20"/>
          <w:szCs w:val="20"/>
        </w:rPr>
        <w:t xml:space="preserve"> </w:t>
      </w:r>
      <w:r w:rsidRPr="00881583">
        <w:rPr>
          <w:rFonts w:ascii="Tahoma" w:hAnsi="Tahoma" w:cs="Tahoma"/>
          <w:b/>
          <w:bCs/>
          <w:sz w:val="18"/>
          <w:szCs w:val="18"/>
        </w:rPr>
        <w:t>$7</w:t>
      </w:r>
    </w:p>
    <w:p w14:paraId="0928BA21" w14:textId="277FF239" w:rsidR="00BA1329" w:rsidRPr="00881583" w:rsidRDefault="00CB37DA" w:rsidP="00165B5C">
      <w:pPr>
        <w:tabs>
          <w:tab w:val="left" w:pos="190"/>
        </w:tabs>
        <w:spacing w:after="120" w:line="240" w:lineRule="auto"/>
        <w:ind w:left="-180" w:right="-180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>*</w:t>
      </w:r>
      <w:r w:rsidR="00BA1329" w:rsidRPr="00881583">
        <w:rPr>
          <w:rFonts w:ascii="Tahoma" w:hAnsi="Tahoma" w:cs="Tahoma"/>
          <w:sz w:val="20"/>
          <w:szCs w:val="20"/>
        </w:rPr>
        <w:t xml:space="preserve">Grilled Salmon </w:t>
      </w:r>
      <w:r w:rsidR="00E1471C" w:rsidRPr="00881583">
        <w:rPr>
          <w:rFonts w:ascii="Tahoma" w:hAnsi="Tahoma" w:cs="Tahoma"/>
          <w:b/>
          <w:bCs/>
          <w:sz w:val="18"/>
          <w:szCs w:val="18"/>
        </w:rPr>
        <w:t>$10</w:t>
      </w:r>
      <w:r w:rsidR="004C2A1D" w:rsidRPr="00881583">
        <w:rPr>
          <w:rFonts w:ascii="Tahoma" w:hAnsi="Tahoma" w:cs="Tahoma"/>
          <w:sz w:val="20"/>
          <w:szCs w:val="20"/>
        </w:rPr>
        <w:t xml:space="preserve"> </w:t>
      </w:r>
      <w:r w:rsidR="000B256D" w:rsidRPr="000B256D">
        <w:rPr>
          <w:rFonts w:ascii="Tahoma" w:hAnsi="Tahoma" w:cs="Tahoma"/>
          <w:i/>
          <w:iCs/>
          <w:sz w:val="20"/>
          <w:szCs w:val="20"/>
        </w:rPr>
        <w:t>GF</w:t>
      </w:r>
    </w:p>
    <w:p w14:paraId="5802B3EE" w14:textId="77777777" w:rsidR="006D45F7" w:rsidRPr="00881583" w:rsidRDefault="006D45F7" w:rsidP="00165B5C">
      <w:pPr>
        <w:tabs>
          <w:tab w:val="left" w:pos="190"/>
        </w:tabs>
        <w:spacing w:after="120" w:line="240" w:lineRule="auto"/>
        <w:ind w:left="-180" w:right="-180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 xml:space="preserve">Mozzarella Sticks with Marinara </w:t>
      </w:r>
      <w:r w:rsidRPr="00881583">
        <w:rPr>
          <w:rFonts w:ascii="Tahoma" w:hAnsi="Tahoma" w:cs="Tahoma"/>
          <w:b/>
          <w:bCs/>
          <w:sz w:val="18"/>
          <w:szCs w:val="18"/>
        </w:rPr>
        <w:t>$5</w:t>
      </w:r>
    </w:p>
    <w:p w14:paraId="5802B3EF" w14:textId="002C2A1F" w:rsidR="006D45F7" w:rsidRPr="00881583" w:rsidRDefault="006D45F7" w:rsidP="00165B5C">
      <w:pPr>
        <w:tabs>
          <w:tab w:val="left" w:pos="190"/>
        </w:tabs>
        <w:spacing w:after="120" w:line="240" w:lineRule="auto"/>
        <w:ind w:left="-180" w:right="-180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 xml:space="preserve">Macaroni and Cheese </w:t>
      </w:r>
      <w:r w:rsidRPr="00881583">
        <w:rPr>
          <w:rFonts w:ascii="Tahoma" w:hAnsi="Tahoma" w:cs="Tahoma"/>
          <w:b/>
          <w:bCs/>
          <w:sz w:val="18"/>
          <w:szCs w:val="18"/>
        </w:rPr>
        <w:t>$5</w:t>
      </w:r>
      <w:r w:rsidR="004C2A1D" w:rsidRPr="00881583">
        <w:rPr>
          <w:rFonts w:ascii="Tahoma" w:hAnsi="Tahoma" w:cs="Tahoma"/>
          <w:sz w:val="20"/>
          <w:szCs w:val="20"/>
        </w:rPr>
        <w:t xml:space="preserve"> </w:t>
      </w:r>
    </w:p>
    <w:p w14:paraId="0B945084" w14:textId="20700D95" w:rsidR="00165B5C" w:rsidRPr="00881583" w:rsidRDefault="004C2CFF" w:rsidP="00165B5C">
      <w:pPr>
        <w:spacing w:after="120" w:line="240" w:lineRule="auto"/>
        <w:ind w:left="-180" w:right="-180"/>
        <w:jc w:val="center"/>
        <w:rPr>
          <w:rFonts w:ascii="Tahoma" w:hAnsi="Tahoma" w:cs="Tahoma"/>
          <w:b/>
          <w:bCs/>
          <w:sz w:val="18"/>
          <w:szCs w:val="18"/>
        </w:rPr>
        <w:sectPr w:rsidR="00165B5C" w:rsidRPr="00881583" w:rsidSect="002E64C1">
          <w:type w:val="continuous"/>
          <w:pgSz w:w="12240" w:h="20160" w:code="5"/>
          <w:pgMar w:top="1440" w:right="1440" w:bottom="1440" w:left="1440" w:header="720" w:footer="720" w:gutter="0"/>
          <w:cols w:num="2" w:space="720"/>
          <w:docGrid w:linePitch="360"/>
        </w:sectPr>
      </w:pPr>
      <w:r w:rsidRPr="00881583">
        <w:rPr>
          <w:rFonts w:ascii="Tahoma" w:hAnsi="Tahoma" w:cs="Tahoma"/>
          <w:sz w:val="20"/>
          <w:szCs w:val="20"/>
        </w:rPr>
        <w:t>Cr</w:t>
      </w:r>
      <w:r w:rsidR="00795239" w:rsidRPr="00881583">
        <w:rPr>
          <w:rFonts w:ascii="Tahoma" w:hAnsi="Tahoma" w:cs="Tahoma"/>
          <w:sz w:val="20"/>
          <w:szCs w:val="20"/>
        </w:rPr>
        <w:t>udites</w:t>
      </w:r>
      <w:r w:rsidR="00BF57CC" w:rsidRPr="00881583">
        <w:rPr>
          <w:rFonts w:ascii="Tahoma" w:hAnsi="Tahoma" w:cs="Tahoma"/>
          <w:sz w:val="20"/>
          <w:szCs w:val="20"/>
        </w:rPr>
        <w:t xml:space="preserve"> with Ranch </w:t>
      </w:r>
      <w:r w:rsidR="00BF57CC" w:rsidRPr="00881583">
        <w:rPr>
          <w:rFonts w:ascii="Tahoma" w:hAnsi="Tahoma" w:cs="Tahoma"/>
          <w:b/>
          <w:bCs/>
          <w:sz w:val="18"/>
          <w:szCs w:val="18"/>
        </w:rPr>
        <w:t>$5</w:t>
      </w:r>
      <w:r w:rsidR="000B256D">
        <w:rPr>
          <w:rFonts w:ascii="Tahoma" w:hAnsi="Tahoma" w:cs="Tahoma"/>
          <w:b/>
          <w:bCs/>
          <w:sz w:val="18"/>
          <w:szCs w:val="18"/>
        </w:rPr>
        <w:t xml:space="preserve"> </w:t>
      </w:r>
      <w:r w:rsidR="000B256D" w:rsidRPr="000B256D">
        <w:rPr>
          <w:rFonts w:ascii="Tahoma" w:hAnsi="Tahoma" w:cs="Tahoma"/>
          <w:i/>
          <w:iCs/>
          <w:sz w:val="18"/>
          <w:szCs w:val="18"/>
        </w:rPr>
        <w:t>GF V K</w:t>
      </w:r>
    </w:p>
    <w:p w14:paraId="7272CEF7" w14:textId="1EF13B62" w:rsidR="00611A0E" w:rsidRPr="00881583" w:rsidRDefault="00702F9C" w:rsidP="00165B5C">
      <w:pPr>
        <w:spacing w:after="120" w:line="240" w:lineRule="auto"/>
        <w:ind w:left="-180" w:right="-180"/>
        <w:jc w:val="center"/>
        <w:rPr>
          <w:rFonts w:ascii="Tahoma" w:hAnsi="Tahoma" w:cs="Tahoma"/>
          <w:sz w:val="20"/>
          <w:szCs w:val="20"/>
        </w:rPr>
      </w:pPr>
      <w:r w:rsidRPr="00881583">
        <w:rPr>
          <w:rFonts w:ascii="Tahoma" w:hAnsi="Tahoma" w:cs="Tahoma"/>
          <w:sz w:val="20"/>
          <w:szCs w:val="20"/>
        </w:rPr>
        <w:t xml:space="preserve">Vegan Chicken Nuggets </w:t>
      </w:r>
      <w:r w:rsidR="007E47A6" w:rsidRPr="00881583">
        <w:rPr>
          <w:rFonts w:ascii="Tahoma" w:hAnsi="Tahoma" w:cs="Tahoma"/>
          <w:b/>
          <w:bCs/>
          <w:sz w:val="18"/>
          <w:szCs w:val="18"/>
        </w:rPr>
        <w:t>$8</w:t>
      </w:r>
      <w:r w:rsidR="000B256D" w:rsidRPr="000B256D">
        <w:rPr>
          <w:rFonts w:ascii="Tahoma" w:hAnsi="Tahoma" w:cs="Tahoma"/>
          <w:sz w:val="18"/>
          <w:szCs w:val="18"/>
        </w:rPr>
        <w:t xml:space="preserve"> </w:t>
      </w:r>
      <w:r w:rsidR="000B256D" w:rsidRPr="000B256D">
        <w:rPr>
          <w:rFonts w:ascii="Tahoma" w:hAnsi="Tahoma" w:cs="Tahoma"/>
          <w:i/>
          <w:iCs/>
          <w:sz w:val="18"/>
          <w:szCs w:val="18"/>
        </w:rPr>
        <w:t>V</w:t>
      </w:r>
    </w:p>
    <w:p w14:paraId="19799DAD" w14:textId="4C0B65C3" w:rsidR="002E64C1" w:rsidRPr="00881583" w:rsidRDefault="0070610A" w:rsidP="00165B5C">
      <w:pPr>
        <w:spacing w:after="120"/>
        <w:ind w:left="-180" w:right="-180"/>
        <w:jc w:val="center"/>
        <w:rPr>
          <w:rFonts w:ascii="Tahoma" w:hAnsi="Tahoma" w:cs="Tahoma"/>
          <w:sz w:val="20"/>
          <w:szCs w:val="20"/>
        </w:rPr>
        <w:sectPr w:rsidR="002E64C1" w:rsidRPr="00881583" w:rsidSect="00E57B51">
          <w:type w:val="continuous"/>
          <w:pgSz w:w="12240" w:h="20160" w:code="5"/>
          <w:pgMar w:top="1440" w:right="1440" w:bottom="1440" w:left="1440" w:header="720" w:footer="720" w:gutter="0"/>
          <w:cols w:num="2" w:space="720"/>
          <w:docGrid w:linePitch="360"/>
        </w:sectPr>
      </w:pPr>
      <w:r w:rsidRPr="00881583">
        <w:rPr>
          <w:rFonts w:ascii="Tahoma" w:hAnsi="Tahoma" w:cs="Tahoma"/>
          <w:sz w:val="20"/>
          <w:szCs w:val="20"/>
        </w:rPr>
        <w:tab/>
        <w:t xml:space="preserve">Pepperoni Pizza </w:t>
      </w:r>
      <w:r w:rsidRPr="00881583">
        <w:rPr>
          <w:rFonts w:ascii="Tahoma" w:hAnsi="Tahoma" w:cs="Tahoma"/>
          <w:b/>
          <w:bCs/>
          <w:sz w:val="20"/>
          <w:szCs w:val="20"/>
        </w:rPr>
        <w:t>$6</w:t>
      </w:r>
    </w:p>
    <w:p w14:paraId="5802B3F1" w14:textId="77777777" w:rsidR="00782A24" w:rsidRPr="00881583" w:rsidRDefault="00782A24" w:rsidP="00165B5C">
      <w:pPr>
        <w:ind w:left="-180" w:right="-180"/>
        <w:jc w:val="center"/>
        <w:rPr>
          <w:rFonts w:ascii="Tahoma" w:hAnsi="Tahoma" w:cs="Tahoma"/>
          <w:sz w:val="20"/>
          <w:szCs w:val="20"/>
        </w:rPr>
      </w:pPr>
    </w:p>
    <w:p w14:paraId="5755B751" w14:textId="77777777" w:rsidR="00076C0D" w:rsidRPr="00881583" w:rsidRDefault="00BA7B07" w:rsidP="00076C0D">
      <w:pPr>
        <w:jc w:val="center"/>
        <w:rPr>
          <w:rFonts w:ascii="Tahoma" w:eastAsia="Calibri" w:hAnsi="Tahoma" w:cs="Tahoma"/>
        </w:rPr>
      </w:pPr>
      <w:r w:rsidRPr="00881583">
        <w:rPr>
          <w:rFonts w:ascii="Tahoma" w:hAnsi="Tahoma" w:cs="Tahoma"/>
          <w:sz w:val="20"/>
          <w:szCs w:val="20"/>
        </w:rPr>
        <w:tab/>
      </w:r>
      <w:r w:rsidR="00076C0D" w:rsidRPr="00881583">
        <w:rPr>
          <w:rFonts w:ascii="Tahoma" w:eastAsia="Calibri" w:hAnsi="Tahoma" w:cs="Tahoma"/>
          <w:i/>
        </w:rPr>
        <w:t xml:space="preserve">GF </w:t>
      </w:r>
      <w:r w:rsidR="00076C0D" w:rsidRPr="00881583">
        <w:rPr>
          <w:rFonts w:ascii="Tahoma" w:eastAsia="Calibri" w:hAnsi="Tahoma" w:cs="Tahoma"/>
        </w:rPr>
        <w:t xml:space="preserve">= Gluten Free           </w:t>
      </w:r>
      <w:r w:rsidR="00076C0D" w:rsidRPr="00881583">
        <w:rPr>
          <w:rFonts w:ascii="Tahoma" w:eastAsia="Calibri" w:hAnsi="Tahoma" w:cs="Tahoma"/>
          <w:i/>
        </w:rPr>
        <w:t xml:space="preserve">K </w:t>
      </w:r>
      <w:r w:rsidR="00076C0D" w:rsidRPr="00881583">
        <w:rPr>
          <w:rFonts w:ascii="Tahoma" w:eastAsia="Calibri" w:hAnsi="Tahoma" w:cs="Tahoma"/>
        </w:rPr>
        <w:t xml:space="preserve">= Keto Friendly         </w:t>
      </w:r>
      <w:r w:rsidR="00076C0D" w:rsidRPr="00881583">
        <w:rPr>
          <w:rFonts w:ascii="Tahoma" w:eastAsia="Calibri" w:hAnsi="Tahoma" w:cs="Tahoma"/>
          <w:i/>
        </w:rPr>
        <w:t xml:space="preserve">V </w:t>
      </w:r>
      <w:r w:rsidR="00076C0D" w:rsidRPr="00881583">
        <w:rPr>
          <w:rFonts w:ascii="Tahoma" w:eastAsia="Calibri" w:hAnsi="Tahoma" w:cs="Tahoma"/>
        </w:rPr>
        <w:t>= Vegetarian</w:t>
      </w:r>
    </w:p>
    <w:p w14:paraId="3320D1EE" w14:textId="77777777" w:rsidR="002E64C1" w:rsidRPr="00881583" w:rsidRDefault="002E64C1" w:rsidP="00BA7B07">
      <w:pPr>
        <w:tabs>
          <w:tab w:val="center" w:pos="4680"/>
          <w:tab w:val="left" w:pos="6260"/>
          <w:tab w:val="left" w:pos="6500"/>
        </w:tabs>
        <w:rPr>
          <w:rFonts w:ascii="Tahoma" w:hAnsi="Tahoma" w:cs="Tahoma"/>
          <w:sz w:val="20"/>
          <w:szCs w:val="20"/>
        </w:rPr>
      </w:pPr>
    </w:p>
    <w:p w14:paraId="5B4EF68E" w14:textId="77777777" w:rsidR="00165B5C" w:rsidRPr="00881583" w:rsidRDefault="002E64C1" w:rsidP="002E64C1">
      <w:pPr>
        <w:jc w:val="center"/>
        <w:rPr>
          <w:rStyle w:val="Strong"/>
          <w:rFonts w:ascii="Tahoma" w:hAnsi="Tahoma" w:cs="Tahoma"/>
          <w:b w:val="0"/>
          <w:i/>
          <w:color w:val="000000"/>
          <w:sz w:val="16"/>
          <w:szCs w:val="18"/>
        </w:rPr>
      </w:pPr>
      <w:r w:rsidRPr="00881583">
        <w:rPr>
          <w:rFonts w:ascii="Tahoma" w:hAnsi="Tahoma" w:cs="Tahoma"/>
          <w:b/>
          <w:i/>
          <w:sz w:val="18"/>
          <w:szCs w:val="20"/>
        </w:rPr>
        <w:t>*</w:t>
      </w:r>
      <w:r w:rsidRPr="00881583">
        <w:rPr>
          <w:rStyle w:val="Strong"/>
          <w:rFonts w:ascii="Tahoma" w:hAnsi="Tahoma" w:cs="Tahoma"/>
          <w:b w:val="0"/>
          <w:i/>
          <w:color w:val="000000"/>
          <w:sz w:val="16"/>
          <w:szCs w:val="18"/>
        </w:rPr>
        <w:t>Consuming raw or undercooked meats, poultry, seafood, shellfish, or eggs may increase your risk of foodborne illness</w:t>
      </w:r>
    </w:p>
    <w:p w14:paraId="5802B3F2" w14:textId="25380F16" w:rsidR="00D43982" w:rsidRPr="00D05B4A" w:rsidRDefault="00D05B4A" w:rsidP="00D05B4A">
      <w:pPr>
        <w:tabs>
          <w:tab w:val="center" w:pos="4680"/>
          <w:tab w:val="left" w:pos="6260"/>
          <w:tab w:val="left" w:pos="6500"/>
        </w:tabs>
        <w:jc w:val="center"/>
        <w:rPr>
          <w:rFonts w:ascii="Tahoma" w:hAnsi="Tahoma" w:cs="Tahoma"/>
          <w:i/>
          <w:iCs/>
          <w:sz w:val="20"/>
          <w:szCs w:val="20"/>
        </w:rPr>
      </w:pPr>
      <w:r>
        <w:rPr>
          <w:rFonts w:ascii="Tahoma" w:hAnsi="Tahoma" w:cs="Tahoma"/>
          <w:i/>
          <w:iCs/>
          <w:sz w:val="16"/>
          <w:szCs w:val="16"/>
        </w:rPr>
        <w:t>**Please al</w:t>
      </w:r>
      <w:r w:rsidRPr="00D05B4A">
        <w:rPr>
          <w:rFonts w:ascii="Tahoma" w:hAnsi="Tahoma" w:cs="Tahoma"/>
          <w:i/>
          <w:iCs/>
          <w:sz w:val="16"/>
          <w:szCs w:val="16"/>
        </w:rPr>
        <w:t xml:space="preserve">ert your server of any </w:t>
      </w:r>
      <w:r w:rsidR="00EC78B3">
        <w:rPr>
          <w:rFonts w:ascii="Tahoma" w:hAnsi="Tahoma" w:cs="Tahoma"/>
          <w:i/>
          <w:iCs/>
          <w:sz w:val="16"/>
          <w:szCs w:val="16"/>
        </w:rPr>
        <w:t>All</w:t>
      </w:r>
      <w:r w:rsidRPr="00D05B4A">
        <w:rPr>
          <w:rFonts w:ascii="Tahoma" w:hAnsi="Tahoma" w:cs="Tahoma"/>
          <w:i/>
          <w:iCs/>
          <w:sz w:val="16"/>
          <w:szCs w:val="16"/>
        </w:rPr>
        <w:t>ergen</w:t>
      </w:r>
      <w:r>
        <w:rPr>
          <w:rFonts w:ascii="Tahoma" w:hAnsi="Tahoma" w:cs="Tahoma"/>
          <w:i/>
          <w:iCs/>
          <w:sz w:val="16"/>
          <w:szCs w:val="16"/>
        </w:rPr>
        <w:t xml:space="preserve"> or</w:t>
      </w:r>
      <w:r w:rsidRPr="00D05B4A">
        <w:rPr>
          <w:rFonts w:ascii="Tahoma" w:hAnsi="Tahoma" w:cs="Tahoma"/>
          <w:i/>
          <w:iCs/>
          <w:sz w:val="16"/>
          <w:szCs w:val="16"/>
        </w:rPr>
        <w:t xml:space="preserve"> </w:t>
      </w:r>
      <w:r w:rsidR="00EC78B3">
        <w:rPr>
          <w:rFonts w:ascii="Tahoma" w:hAnsi="Tahoma" w:cs="Tahoma"/>
          <w:i/>
          <w:iCs/>
          <w:sz w:val="16"/>
          <w:szCs w:val="16"/>
        </w:rPr>
        <w:t>D</w:t>
      </w:r>
      <w:r w:rsidRPr="00D05B4A">
        <w:rPr>
          <w:rFonts w:ascii="Tahoma" w:hAnsi="Tahoma" w:cs="Tahoma"/>
          <w:i/>
          <w:iCs/>
          <w:sz w:val="16"/>
          <w:szCs w:val="16"/>
        </w:rPr>
        <w:t>ietary requirements</w:t>
      </w:r>
    </w:p>
    <w:sectPr w:rsidR="00D43982" w:rsidRPr="00D05B4A" w:rsidSect="00165B5C">
      <w:type w:val="continuous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046C9"/>
    <w:multiLevelType w:val="hybridMultilevel"/>
    <w:tmpl w:val="CBA29438"/>
    <w:lvl w:ilvl="0" w:tplc="B178FE3C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28258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MDcwMje3MDI3NjRT0lEKTi0uzszPAykwqgUA/lvOjywAAAA="/>
  </w:docVars>
  <w:rsids>
    <w:rsidRoot w:val="00912C7B"/>
    <w:rsid w:val="000115A5"/>
    <w:rsid w:val="00014B33"/>
    <w:rsid w:val="00014DAE"/>
    <w:rsid w:val="00020776"/>
    <w:rsid w:val="000212F6"/>
    <w:rsid w:val="0003302F"/>
    <w:rsid w:val="00040388"/>
    <w:rsid w:val="00046034"/>
    <w:rsid w:val="00052B5C"/>
    <w:rsid w:val="000535D8"/>
    <w:rsid w:val="00061150"/>
    <w:rsid w:val="00062983"/>
    <w:rsid w:val="00067CC6"/>
    <w:rsid w:val="000707B2"/>
    <w:rsid w:val="0007389B"/>
    <w:rsid w:val="000753BA"/>
    <w:rsid w:val="00076C0D"/>
    <w:rsid w:val="00077FBD"/>
    <w:rsid w:val="000842EF"/>
    <w:rsid w:val="000903F4"/>
    <w:rsid w:val="000925E6"/>
    <w:rsid w:val="000A5E2C"/>
    <w:rsid w:val="000A6369"/>
    <w:rsid w:val="000B256D"/>
    <w:rsid w:val="000B701C"/>
    <w:rsid w:val="000C0739"/>
    <w:rsid w:val="000C2E8B"/>
    <w:rsid w:val="000C611A"/>
    <w:rsid w:val="000C72C9"/>
    <w:rsid w:val="000D419B"/>
    <w:rsid w:val="000D534D"/>
    <w:rsid w:val="000D76DF"/>
    <w:rsid w:val="000E1821"/>
    <w:rsid w:val="000E182B"/>
    <w:rsid w:val="000E4491"/>
    <w:rsid w:val="000F4118"/>
    <w:rsid w:val="000F6F88"/>
    <w:rsid w:val="00100AC6"/>
    <w:rsid w:val="00105796"/>
    <w:rsid w:val="0010588F"/>
    <w:rsid w:val="00106AE2"/>
    <w:rsid w:val="00111F1F"/>
    <w:rsid w:val="00115381"/>
    <w:rsid w:val="00116E55"/>
    <w:rsid w:val="001216E5"/>
    <w:rsid w:val="00125F35"/>
    <w:rsid w:val="00135E46"/>
    <w:rsid w:val="001414E3"/>
    <w:rsid w:val="00141943"/>
    <w:rsid w:val="001419C5"/>
    <w:rsid w:val="00142CE6"/>
    <w:rsid w:val="0014363E"/>
    <w:rsid w:val="00150FE7"/>
    <w:rsid w:val="00151C9B"/>
    <w:rsid w:val="00162AB8"/>
    <w:rsid w:val="00162D29"/>
    <w:rsid w:val="0016481F"/>
    <w:rsid w:val="00165B5C"/>
    <w:rsid w:val="00167947"/>
    <w:rsid w:val="00173D0F"/>
    <w:rsid w:val="00176190"/>
    <w:rsid w:val="00180E01"/>
    <w:rsid w:val="00182ED8"/>
    <w:rsid w:val="00187356"/>
    <w:rsid w:val="00187B94"/>
    <w:rsid w:val="00192CD5"/>
    <w:rsid w:val="00193008"/>
    <w:rsid w:val="0019309D"/>
    <w:rsid w:val="00196403"/>
    <w:rsid w:val="001A040E"/>
    <w:rsid w:val="001A1025"/>
    <w:rsid w:val="001B526A"/>
    <w:rsid w:val="001C26CD"/>
    <w:rsid w:val="001C7182"/>
    <w:rsid w:val="001C7A9F"/>
    <w:rsid w:val="001D17F8"/>
    <w:rsid w:val="001E3720"/>
    <w:rsid w:val="001F02B7"/>
    <w:rsid w:val="001F0C73"/>
    <w:rsid w:val="001F28A2"/>
    <w:rsid w:val="001F4472"/>
    <w:rsid w:val="00201CFC"/>
    <w:rsid w:val="00203456"/>
    <w:rsid w:val="00204AFB"/>
    <w:rsid w:val="00206593"/>
    <w:rsid w:val="0020661C"/>
    <w:rsid w:val="00212377"/>
    <w:rsid w:val="0023534E"/>
    <w:rsid w:val="00241913"/>
    <w:rsid w:val="002451E7"/>
    <w:rsid w:val="002517FC"/>
    <w:rsid w:val="002543EA"/>
    <w:rsid w:val="00257623"/>
    <w:rsid w:val="00261DE2"/>
    <w:rsid w:val="00263898"/>
    <w:rsid w:val="00263A4D"/>
    <w:rsid w:val="00266329"/>
    <w:rsid w:val="002810CF"/>
    <w:rsid w:val="00284170"/>
    <w:rsid w:val="00291745"/>
    <w:rsid w:val="002D2200"/>
    <w:rsid w:val="002D5295"/>
    <w:rsid w:val="002E5DA2"/>
    <w:rsid w:val="002E6046"/>
    <w:rsid w:val="002E64C1"/>
    <w:rsid w:val="002E729A"/>
    <w:rsid w:val="002F0F17"/>
    <w:rsid w:val="002F2F36"/>
    <w:rsid w:val="002F5F17"/>
    <w:rsid w:val="00302C88"/>
    <w:rsid w:val="00305B8E"/>
    <w:rsid w:val="003062AF"/>
    <w:rsid w:val="003075D6"/>
    <w:rsid w:val="00312351"/>
    <w:rsid w:val="0032704C"/>
    <w:rsid w:val="003317FD"/>
    <w:rsid w:val="00336759"/>
    <w:rsid w:val="00342D17"/>
    <w:rsid w:val="00346E57"/>
    <w:rsid w:val="00347C2F"/>
    <w:rsid w:val="00351B99"/>
    <w:rsid w:val="00352ECF"/>
    <w:rsid w:val="00354912"/>
    <w:rsid w:val="003577D7"/>
    <w:rsid w:val="00357FE4"/>
    <w:rsid w:val="0036328F"/>
    <w:rsid w:val="00364880"/>
    <w:rsid w:val="00364F8C"/>
    <w:rsid w:val="003750E8"/>
    <w:rsid w:val="00380A7C"/>
    <w:rsid w:val="00383179"/>
    <w:rsid w:val="003841F6"/>
    <w:rsid w:val="00395829"/>
    <w:rsid w:val="003A57B8"/>
    <w:rsid w:val="003A6288"/>
    <w:rsid w:val="003B3FC8"/>
    <w:rsid w:val="003C0BAA"/>
    <w:rsid w:val="003C32A4"/>
    <w:rsid w:val="003C6227"/>
    <w:rsid w:val="003D56EB"/>
    <w:rsid w:val="003E07C9"/>
    <w:rsid w:val="003F0C8A"/>
    <w:rsid w:val="003F60FE"/>
    <w:rsid w:val="0040085E"/>
    <w:rsid w:val="00401756"/>
    <w:rsid w:val="0040670D"/>
    <w:rsid w:val="004163F2"/>
    <w:rsid w:val="004234AF"/>
    <w:rsid w:val="004249B2"/>
    <w:rsid w:val="00425EBE"/>
    <w:rsid w:val="0044100E"/>
    <w:rsid w:val="00443D69"/>
    <w:rsid w:val="0044501F"/>
    <w:rsid w:val="00445036"/>
    <w:rsid w:val="004460C3"/>
    <w:rsid w:val="00453AF8"/>
    <w:rsid w:val="00464CEE"/>
    <w:rsid w:val="004678C7"/>
    <w:rsid w:val="00470E78"/>
    <w:rsid w:val="00483F7C"/>
    <w:rsid w:val="00486849"/>
    <w:rsid w:val="004929D3"/>
    <w:rsid w:val="0049404C"/>
    <w:rsid w:val="004A6FAC"/>
    <w:rsid w:val="004A7F25"/>
    <w:rsid w:val="004B251B"/>
    <w:rsid w:val="004C184A"/>
    <w:rsid w:val="004C2A1D"/>
    <w:rsid w:val="004C2CFF"/>
    <w:rsid w:val="004C37BF"/>
    <w:rsid w:val="004D3BAA"/>
    <w:rsid w:val="004D750D"/>
    <w:rsid w:val="004E3980"/>
    <w:rsid w:val="004E5C93"/>
    <w:rsid w:val="004E7EC5"/>
    <w:rsid w:val="004F6846"/>
    <w:rsid w:val="004F7AAA"/>
    <w:rsid w:val="00511E9C"/>
    <w:rsid w:val="00513001"/>
    <w:rsid w:val="0052117E"/>
    <w:rsid w:val="005316DE"/>
    <w:rsid w:val="005372A7"/>
    <w:rsid w:val="00540F0D"/>
    <w:rsid w:val="00542148"/>
    <w:rsid w:val="005438DE"/>
    <w:rsid w:val="00545499"/>
    <w:rsid w:val="00546769"/>
    <w:rsid w:val="005502B1"/>
    <w:rsid w:val="0055263D"/>
    <w:rsid w:val="00553AEA"/>
    <w:rsid w:val="00554456"/>
    <w:rsid w:val="00560472"/>
    <w:rsid w:val="0056086F"/>
    <w:rsid w:val="005612D1"/>
    <w:rsid w:val="00574798"/>
    <w:rsid w:val="00582C66"/>
    <w:rsid w:val="00590F06"/>
    <w:rsid w:val="005A341B"/>
    <w:rsid w:val="005A5766"/>
    <w:rsid w:val="005B073C"/>
    <w:rsid w:val="005B6129"/>
    <w:rsid w:val="005B74A3"/>
    <w:rsid w:val="005D0E04"/>
    <w:rsid w:val="005D208E"/>
    <w:rsid w:val="005F2A55"/>
    <w:rsid w:val="00600785"/>
    <w:rsid w:val="006008CF"/>
    <w:rsid w:val="006031B4"/>
    <w:rsid w:val="00607437"/>
    <w:rsid w:val="006077F4"/>
    <w:rsid w:val="00611A0E"/>
    <w:rsid w:val="00623B70"/>
    <w:rsid w:val="006246E2"/>
    <w:rsid w:val="00633D66"/>
    <w:rsid w:val="00637969"/>
    <w:rsid w:val="006409EB"/>
    <w:rsid w:val="006529B5"/>
    <w:rsid w:val="006536CC"/>
    <w:rsid w:val="0065626B"/>
    <w:rsid w:val="006644E1"/>
    <w:rsid w:val="00664A8C"/>
    <w:rsid w:val="00666EF0"/>
    <w:rsid w:val="0067164E"/>
    <w:rsid w:val="00676607"/>
    <w:rsid w:val="00680D8A"/>
    <w:rsid w:val="00683588"/>
    <w:rsid w:val="0069066E"/>
    <w:rsid w:val="00693237"/>
    <w:rsid w:val="0069721F"/>
    <w:rsid w:val="0069792C"/>
    <w:rsid w:val="006B2CE5"/>
    <w:rsid w:val="006B5262"/>
    <w:rsid w:val="006C035C"/>
    <w:rsid w:val="006C1C8A"/>
    <w:rsid w:val="006D45F7"/>
    <w:rsid w:val="006E0C19"/>
    <w:rsid w:val="006E3185"/>
    <w:rsid w:val="006E76AA"/>
    <w:rsid w:val="006F284D"/>
    <w:rsid w:val="00702F9C"/>
    <w:rsid w:val="00703946"/>
    <w:rsid w:val="0070610A"/>
    <w:rsid w:val="007103C0"/>
    <w:rsid w:val="00722455"/>
    <w:rsid w:val="00745B0B"/>
    <w:rsid w:val="007500E4"/>
    <w:rsid w:val="00750D36"/>
    <w:rsid w:val="0076111C"/>
    <w:rsid w:val="00763AAC"/>
    <w:rsid w:val="0077465B"/>
    <w:rsid w:val="00775895"/>
    <w:rsid w:val="00777CD1"/>
    <w:rsid w:val="00782A24"/>
    <w:rsid w:val="007853BE"/>
    <w:rsid w:val="0079152A"/>
    <w:rsid w:val="00795239"/>
    <w:rsid w:val="007A01A6"/>
    <w:rsid w:val="007A395D"/>
    <w:rsid w:val="007B3FEF"/>
    <w:rsid w:val="007C6727"/>
    <w:rsid w:val="007D015F"/>
    <w:rsid w:val="007E3794"/>
    <w:rsid w:val="007E47A6"/>
    <w:rsid w:val="007F076C"/>
    <w:rsid w:val="007F7D61"/>
    <w:rsid w:val="00802DFE"/>
    <w:rsid w:val="00817263"/>
    <w:rsid w:val="00820E73"/>
    <w:rsid w:val="008314D8"/>
    <w:rsid w:val="00831527"/>
    <w:rsid w:val="00840383"/>
    <w:rsid w:val="00845DF6"/>
    <w:rsid w:val="00853373"/>
    <w:rsid w:val="00853DAE"/>
    <w:rsid w:val="00855C9B"/>
    <w:rsid w:val="008568ED"/>
    <w:rsid w:val="00857F93"/>
    <w:rsid w:val="00866382"/>
    <w:rsid w:val="00870C4D"/>
    <w:rsid w:val="00872046"/>
    <w:rsid w:val="00881583"/>
    <w:rsid w:val="008909A1"/>
    <w:rsid w:val="00890A11"/>
    <w:rsid w:val="00893013"/>
    <w:rsid w:val="0089357A"/>
    <w:rsid w:val="00895406"/>
    <w:rsid w:val="00895F62"/>
    <w:rsid w:val="008A078E"/>
    <w:rsid w:val="008A5C84"/>
    <w:rsid w:val="008A60D4"/>
    <w:rsid w:val="008A66DF"/>
    <w:rsid w:val="008A7EEF"/>
    <w:rsid w:val="008C349F"/>
    <w:rsid w:val="008C72EE"/>
    <w:rsid w:val="008D6CBC"/>
    <w:rsid w:val="008E1B3D"/>
    <w:rsid w:val="008E2A52"/>
    <w:rsid w:val="009002F3"/>
    <w:rsid w:val="00900530"/>
    <w:rsid w:val="00907806"/>
    <w:rsid w:val="00912C7B"/>
    <w:rsid w:val="00915536"/>
    <w:rsid w:val="00922910"/>
    <w:rsid w:val="00940331"/>
    <w:rsid w:val="009436FC"/>
    <w:rsid w:val="00953C60"/>
    <w:rsid w:val="0095484D"/>
    <w:rsid w:val="00957163"/>
    <w:rsid w:val="00962EC0"/>
    <w:rsid w:val="00972DC1"/>
    <w:rsid w:val="009927D2"/>
    <w:rsid w:val="00993696"/>
    <w:rsid w:val="009952C6"/>
    <w:rsid w:val="009A3BCA"/>
    <w:rsid w:val="009A5801"/>
    <w:rsid w:val="009B1F6A"/>
    <w:rsid w:val="009B524A"/>
    <w:rsid w:val="009B65BB"/>
    <w:rsid w:val="009B7DF6"/>
    <w:rsid w:val="009C3998"/>
    <w:rsid w:val="009C4016"/>
    <w:rsid w:val="009C48C4"/>
    <w:rsid w:val="009D325B"/>
    <w:rsid w:val="009E0A82"/>
    <w:rsid w:val="009E6710"/>
    <w:rsid w:val="009E746E"/>
    <w:rsid w:val="009F32F8"/>
    <w:rsid w:val="009F3C34"/>
    <w:rsid w:val="009F49DA"/>
    <w:rsid w:val="009F59F6"/>
    <w:rsid w:val="009F7B49"/>
    <w:rsid w:val="00A00DE1"/>
    <w:rsid w:val="00A07F7E"/>
    <w:rsid w:val="00A12354"/>
    <w:rsid w:val="00A131EE"/>
    <w:rsid w:val="00A15D8C"/>
    <w:rsid w:val="00A21833"/>
    <w:rsid w:val="00A26F7D"/>
    <w:rsid w:val="00A32BDE"/>
    <w:rsid w:val="00A44029"/>
    <w:rsid w:val="00A47C8E"/>
    <w:rsid w:val="00A51670"/>
    <w:rsid w:val="00A5476A"/>
    <w:rsid w:val="00A56403"/>
    <w:rsid w:val="00A65FDC"/>
    <w:rsid w:val="00A6650E"/>
    <w:rsid w:val="00A66A03"/>
    <w:rsid w:val="00A67D78"/>
    <w:rsid w:val="00A80621"/>
    <w:rsid w:val="00A80D41"/>
    <w:rsid w:val="00A87A8B"/>
    <w:rsid w:val="00A93AC4"/>
    <w:rsid w:val="00AA3901"/>
    <w:rsid w:val="00AA64A8"/>
    <w:rsid w:val="00AB1F01"/>
    <w:rsid w:val="00AB27A1"/>
    <w:rsid w:val="00AB45BF"/>
    <w:rsid w:val="00AB71E9"/>
    <w:rsid w:val="00AC5A06"/>
    <w:rsid w:val="00AC7604"/>
    <w:rsid w:val="00AD2D94"/>
    <w:rsid w:val="00B00F74"/>
    <w:rsid w:val="00B06339"/>
    <w:rsid w:val="00B07CB2"/>
    <w:rsid w:val="00B12B8C"/>
    <w:rsid w:val="00B21FA7"/>
    <w:rsid w:val="00B222B3"/>
    <w:rsid w:val="00B236C6"/>
    <w:rsid w:val="00B2488F"/>
    <w:rsid w:val="00B30211"/>
    <w:rsid w:val="00B314D5"/>
    <w:rsid w:val="00B372C7"/>
    <w:rsid w:val="00B42093"/>
    <w:rsid w:val="00B427BF"/>
    <w:rsid w:val="00B47AA3"/>
    <w:rsid w:val="00B50AFE"/>
    <w:rsid w:val="00B6180E"/>
    <w:rsid w:val="00B6510B"/>
    <w:rsid w:val="00B663B7"/>
    <w:rsid w:val="00B7063B"/>
    <w:rsid w:val="00B82905"/>
    <w:rsid w:val="00BA1329"/>
    <w:rsid w:val="00BA3406"/>
    <w:rsid w:val="00BA37B6"/>
    <w:rsid w:val="00BA7B07"/>
    <w:rsid w:val="00BB107C"/>
    <w:rsid w:val="00BB4B6F"/>
    <w:rsid w:val="00BB683C"/>
    <w:rsid w:val="00BC0AC1"/>
    <w:rsid w:val="00BC1588"/>
    <w:rsid w:val="00BC45F4"/>
    <w:rsid w:val="00BC54A2"/>
    <w:rsid w:val="00BC6563"/>
    <w:rsid w:val="00BC682D"/>
    <w:rsid w:val="00BC71A4"/>
    <w:rsid w:val="00BE48F7"/>
    <w:rsid w:val="00BF153F"/>
    <w:rsid w:val="00BF31F0"/>
    <w:rsid w:val="00BF3F27"/>
    <w:rsid w:val="00BF5789"/>
    <w:rsid w:val="00BF57CC"/>
    <w:rsid w:val="00C0329A"/>
    <w:rsid w:val="00C0460F"/>
    <w:rsid w:val="00C10A96"/>
    <w:rsid w:val="00C13099"/>
    <w:rsid w:val="00C22231"/>
    <w:rsid w:val="00C2511E"/>
    <w:rsid w:val="00C429E7"/>
    <w:rsid w:val="00C46FE3"/>
    <w:rsid w:val="00C50548"/>
    <w:rsid w:val="00C52B69"/>
    <w:rsid w:val="00C57439"/>
    <w:rsid w:val="00C57913"/>
    <w:rsid w:val="00C61AFE"/>
    <w:rsid w:val="00C71BB2"/>
    <w:rsid w:val="00C800C9"/>
    <w:rsid w:val="00C81DFA"/>
    <w:rsid w:val="00C8414D"/>
    <w:rsid w:val="00C865F1"/>
    <w:rsid w:val="00C90D60"/>
    <w:rsid w:val="00C954A2"/>
    <w:rsid w:val="00C9574C"/>
    <w:rsid w:val="00CA0E07"/>
    <w:rsid w:val="00CA2BF4"/>
    <w:rsid w:val="00CB000F"/>
    <w:rsid w:val="00CB37DA"/>
    <w:rsid w:val="00CB39AF"/>
    <w:rsid w:val="00CB7686"/>
    <w:rsid w:val="00CC299A"/>
    <w:rsid w:val="00CE0A45"/>
    <w:rsid w:val="00CE3637"/>
    <w:rsid w:val="00CE5DC0"/>
    <w:rsid w:val="00CF0749"/>
    <w:rsid w:val="00CF4614"/>
    <w:rsid w:val="00D001D6"/>
    <w:rsid w:val="00D01E16"/>
    <w:rsid w:val="00D05B4A"/>
    <w:rsid w:val="00D07ECB"/>
    <w:rsid w:val="00D21CB2"/>
    <w:rsid w:val="00D4243D"/>
    <w:rsid w:val="00D43982"/>
    <w:rsid w:val="00D4478F"/>
    <w:rsid w:val="00D55B6C"/>
    <w:rsid w:val="00D62B74"/>
    <w:rsid w:val="00D639B3"/>
    <w:rsid w:val="00D64333"/>
    <w:rsid w:val="00D64847"/>
    <w:rsid w:val="00D70592"/>
    <w:rsid w:val="00D76FEE"/>
    <w:rsid w:val="00D77FE9"/>
    <w:rsid w:val="00D96A2E"/>
    <w:rsid w:val="00DA049C"/>
    <w:rsid w:val="00DA1042"/>
    <w:rsid w:val="00DA4230"/>
    <w:rsid w:val="00DA5139"/>
    <w:rsid w:val="00DA630F"/>
    <w:rsid w:val="00DA7C8B"/>
    <w:rsid w:val="00DB0338"/>
    <w:rsid w:val="00DB041E"/>
    <w:rsid w:val="00DB4C8F"/>
    <w:rsid w:val="00DB7181"/>
    <w:rsid w:val="00DC04E8"/>
    <w:rsid w:val="00DC72C5"/>
    <w:rsid w:val="00DD0F74"/>
    <w:rsid w:val="00DD3864"/>
    <w:rsid w:val="00DD5F1D"/>
    <w:rsid w:val="00DE6C7D"/>
    <w:rsid w:val="00DE6ECE"/>
    <w:rsid w:val="00DF3FF8"/>
    <w:rsid w:val="00E01F2B"/>
    <w:rsid w:val="00E06D66"/>
    <w:rsid w:val="00E07076"/>
    <w:rsid w:val="00E1471C"/>
    <w:rsid w:val="00E22C54"/>
    <w:rsid w:val="00E22EFA"/>
    <w:rsid w:val="00E31B7D"/>
    <w:rsid w:val="00E32373"/>
    <w:rsid w:val="00E535EA"/>
    <w:rsid w:val="00E57B51"/>
    <w:rsid w:val="00E64316"/>
    <w:rsid w:val="00E663E1"/>
    <w:rsid w:val="00E67A03"/>
    <w:rsid w:val="00E76D96"/>
    <w:rsid w:val="00E843ED"/>
    <w:rsid w:val="00E849BE"/>
    <w:rsid w:val="00E97EA7"/>
    <w:rsid w:val="00EA2358"/>
    <w:rsid w:val="00EA7869"/>
    <w:rsid w:val="00EB177F"/>
    <w:rsid w:val="00EC08CD"/>
    <w:rsid w:val="00EC2FF2"/>
    <w:rsid w:val="00EC319F"/>
    <w:rsid w:val="00EC4ED8"/>
    <w:rsid w:val="00EC78B3"/>
    <w:rsid w:val="00ED3F17"/>
    <w:rsid w:val="00EF7C80"/>
    <w:rsid w:val="00F01BAC"/>
    <w:rsid w:val="00F02D31"/>
    <w:rsid w:val="00F059F0"/>
    <w:rsid w:val="00F132A5"/>
    <w:rsid w:val="00F15E84"/>
    <w:rsid w:val="00F17D87"/>
    <w:rsid w:val="00F20A91"/>
    <w:rsid w:val="00F21783"/>
    <w:rsid w:val="00F26F67"/>
    <w:rsid w:val="00F26FED"/>
    <w:rsid w:val="00F30DAF"/>
    <w:rsid w:val="00F313C1"/>
    <w:rsid w:val="00F35A48"/>
    <w:rsid w:val="00F4029F"/>
    <w:rsid w:val="00F43671"/>
    <w:rsid w:val="00F52070"/>
    <w:rsid w:val="00F553F1"/>
    <w:rsid w:val="00F6022C"/>
    <w:rsid w:val="00F6129D"/>
    <w:rsid w:val="00F63E12"/>
    <w:rsid w:val="00F65C6C"/>
    <w:rsid w:val="00F666A7"/>
    <w:rsid w:val="00F71696"/>
    <w:rsid w:val="00F75DF6"/>
    <w:rsid w:val="00F76379"/>
    <w:rsid w:val="00F82557"/>
    <w:rsid w:val="00F84022"/>
    <w:rsid w:val="00F877EF"/>
    <w:rsid w:val="00F93F24"/>
    <w:rsid w:val="00FA0ED3"/>
    <w:rsid w:val="00FA4887"/>
    <w:rsid w:val="00FA5B4B"/>
    <w:rsid w:val="00FA61D1"/>
    <w:rsid w:val="00FB206C"/>
    <w:rsid w:val="00FB3FE1"/>
    <w:rsid w:val="00FB6D04"/>
    <w:rsid w:val="00FD0C25"/>
    <w:rsid w:val="00FD1094"/>
    <w:rsid w:val="00FE712B"/>
    <w:rsid w:val="00FF1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2B3B5"/>
  <w15:chartTrackingRefBased/>
  <w15:docId w15:val="{6F2E08B5-FD47-4833-89F2-D4CA90F8C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5445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7D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40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7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26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FCC Kitchen</cp:lastModifiedBy>
  <cp:revision>2</cp:revision>
  <cp:lastPrinted>2022-09-21T17:39:00Z</cp:lastPrinted>
  <dcterms:created xsi:type="dcterms:W3CDTF">2022-09-21T17:42:00Z</dcterms:created>
  <dcterms:modified xsi:type="dcterms:W3CDTF">2022-09-21T17:42:00Z</dcterms:modified>
</cp:coreProperties>
</file>